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7D4877" w14:textId="1D8BD208" w:rsidR="002747AF" w:rsidRDefault="00884ECA" w:rsidP="00BE769E">
      <w:pPr>
        <w:spacing w:after="120" w:line="240" w:lineRule="auto"/>
        <w:jc w:val="center"/>
        <w:rPr>
          <w:rFonts w:ascii="Times New Roman" w:hAnsi="Times New Roman" w:cs="Times New Roman"/>
          <w:b/>
          <w:smallCaps/>
          <w:sz w:val="28"/>
          <w:szCs w:val="24"/>
        </w:rPr>
      </w:pPr>
      <w:r>
        <w:rPr>
          <w:rFonts w:ascii="Times New Roman" w:hAnsi="Times New Roman" w:cs="Times New Roman"/>
          <w:b/>
          <w:smallCaps/>
          <w:sz w:val="28"/>
          <w:szCs w:val="24"/>
        </w:rPr>
        <w:t>String Manipulation and Arrays Programming Assignment</w:t>
      </w:r>
      <w:r w:rsidR="00BE769E">
        <w:rPr>
          <w:rFonts w:ascii="Times New Roman" w:hAnsi="Times New Roman" w:cs="Times New Roman"/>
          <w:b/>
          <w:smallCaps/>
          <w:sz w:val="28"/>
          <w:szCs w:val="24"/>
        </w:rPr>
        <w:t xml:space="preserve"> Instructions</w:t>
      </w:r>
    </w:p>
    <w:p w14:paraId="430C26C0" w14:textId="523E80C4" w:rsidR="00884ECA" w:rsidRPr="00BE769E" w:rsidRDefault="00884ECA" w:rsidP="00BE769E">
      <w:pPr>
        <w:pStyle w:val="NormalWeb"/>
        <w:spacing w:before="0" w:beforeAutospacing="0" w:after="120" w:afterAutospacing="0"/>
        <w:rPr>
          <w:rStyle w:val="Strong"/>
          <w:rFonts w:ascii="Times New Roman Bold" w:hAnsi="Times New Roman Bold"/>
          <w:bCs w:val="0"/>
          <w:smallCaps/>
        </w:rPr>
      </w:pPr>
      <w:r w:rsidRPr="00BE769E">
        <w:rPr>
          <w:rStyle w:val="Strong"/>
          <w:rFonts w:ascii="Times New Roman Bold" w:hAnsi="Times New Roman Bold"/>
          <w:bCs w:val="0"/>
          <w:smallCaps/>
        </w:rPr>
        <w:t>Overview</w:t>
      </w:r>
    </w:p>
    <w:p w14:paraId="1524FDF7" w14:textId="7E693CE9" w:rsidR="00631826" w:rsidRDefault="004C7BE3" w:rsidP="00BE769E">
      <w:pPr>
        <w:pStyle w:val="NormalWeb"/>
        <w:spacing w:before="0" w:beforeAutospacing="0" w:after="120" w:afterAutospacing="0"/>
        <w:rPr>
          <w:rStyle w:val="Strong"/>
          <w:b w:val="0"/>
        </w:rPr>
      </w:pPr>
      <w:r>
        <w:rPr>
          <w:rStyle w:val="Strong"/>
          <w:b w:val="0"/>
        </w:rPr>
        <w:t>Hebrews 10:25</w:t>
      </w:r>
      <w:r w:rsidR="00631826">
        <w:rPr>
          <w:rStyle w:val="Strong"/>
          <w:b w:val="0"/>
        </w:rPr>
        <w:br/>
      </w:r>
      <w:r w:rsidR="006C42C5">
        <w:rPr>
          <w:rStyle w:val="Strong"/>
          <w:b w:val="0"/>
        </w:rPr>
        <w:t xml:space="preserve">“Let us not give up the habit of meeting together, as some </w:t>
      </w:r>
      <w:r w:rsidR="00E65741">
        <w:rPr>
          <w:rStyle w:val="Strong"/>
          <w:b w:val="0"/>
        </w:rPr>
        <w:t>do</w:t>
      </w:r>
      <w:r w:rsidR="006C42C5">
        <w:rPr>
          <w:rStyle w:val="Strong"/>
          <w:b w:val="0"/>
        </w:rPr>
        <w:t xml:space="preserve">.  Instead, let us encourage one another </w:t>
      </w:r>
      <w:proofErr w:type="gramStart"/>
      <w:r w:rsidR="006C42C5">
        <w:rPr>
          <w:rStyle w:val="Strong"/>
          <w:b w:val="0"/>
        </w:rPr>
        <w:t>all the more</w:t>
      </w:r>
      <w:proofErr w:type="gramEnd"/>
      <w:r w:rsidR="006C42C5">
        <w:rPr>
          <w:rStyle w:val="Strong"/>
          <w:b w:val="0"/>
        </w:rPr>
        <w:t xml:space="preserve"> since you see that the Day of the Lord is coming nearer.”</w:t>
      </w:r>
    </w:p>
    <w:p w14:paraId="221407CD" w14:textId="2055D036" w:rsidR="00C7561E" w:rsidRDefault="001B4DC9" w:rsidP="00BE769E">
      <w:pPr>
        <w:pStyle w:val="NormalWeb"/>
        <w:spacing w:before="0" w:beforeAutospacing="0" w:after="120" w:afterAutospacing="0"/>
        <w:rPr>
          <w:rStyle w:val="Strong"/>
          <w:b w:val="0"/>
        </w:rPr>
      </w:pPr>
      <w:r>
        <w:rPr>
          <w:rStyle w:val="Strong"/>
          <w:b w:val="0"/>
        </w:rPr>
        <w:t>This week</w:t>
      </w:r>
      <w:r w:rsidR="00E65741">
        <w:rPr>
          <w:rStyle w:val="Strong"/>
          <w:b w:val="0"/>
        </w:rPr>
        <w:t>,</w:t>
      </w:r>
      <w:r>
        <w:rPr>
          <w:rStyle w:val="Strong"/>
          <w:b w:val="0"/>
        </w:rPr>
        <w:t xml:space="preserve"> </w:t>
      </w:r>
      <w:r w:rsidR="00C53E08">
        <w:rPr>
          <w:rStyle w:val="Strong"/>
          <w:b w:val="0"/>
        </w:rPr>
        <w:t xml:space="preserve">we are going to utilize arrays. </w:t>
      </w:r>
      <w:r w:rsidR="006C42C5">
        <w:rPr>
          <w:rStyle w:val="Strong"/>
          <w:b w:val="0"/>
        </w:rPr>
        <w:t xml:space="preserve">You have freedom with this assignment in what you create your array for.  You will have two arrays.  One will hold </w:t>
      </w:r>
      <w:r w:rsidR="00541913">
        <w:rPr>
          <w:rStyle w:val="Strong"/>
          <w:b w:val="0"/>
        </w:rPr>
        <w:t xml:space="preserve">a mission team, group of people, </w:t>
      </w:r>
      <w:r w:rsidR="00E65741">
        <w:rPr>
          <w:rStyle w:val="Strong"/>
          <w:b w:val="0"/>
        </w:rPr>
        <w:t>and life groups</w:t>
      </w:r>
      <w:r w:rsidR="00A712C9">
        <w:rPr>
          <w:rStyle w:val="Strong"/>
          <w:b w:val="0"/>
        </w:rPr>
        <w:t>; the</w:t>
      </w:r>
      <w:r w:rsidR="00541913">
        <w:rPr>
          <w:rStyle w:val="Strong"/>
          <w:b w:val="0"/>
        </w:rPr>
        <w:t xml:space="preserve"> other will be a parallel array that will hold the number of people associated with this group.  </w:t>
      </w:r>
      <w:r w:rsidR="00A00132">
        <w:rPr>
          <w:rStyle w:val="Strong"/>
          <w:b w:val="0"/>
        </w:rPr>
        <w:t>You must have five different values in your initial array.  The example below is five different types of life groups</w:t>
      </w:r>
      <w:r w:rsidR="00E65741">
        <w:rPr>
          <w:rStyle w:val="Strong"/>
          <w:b w:val="0"/>
        </w:rPr>
        <w:t>, and it keeps</w:t>
      </w:r>
      <w:r w:rsidR="00A00132">
        <w:rPr>
          <w:rStyle w:val="Strong"/>
          <w:b w:val="0"/>
        </w:rPr>
        <w:t xml:space="preserve"> track of the number of members.  Be creative!</w:t>
      </w:r>
      <w:r w:rsidR="00C7561E">
        <w:rPr>
          <w:rStyle w:val="Strong"/>
          <w:b w:val="0"/>
        </w:rPr>
        <w:t xml:space="preserve">  </w:t>
      </w:r>
    </w:p>
    <w:p w14:paraId="1D7CAB24" w14:textId="2337786F" w:rsidR="00884ECA" w:rsidRPr="00BE769E" w:rsidRDefault="00884ECA" w:rsidP="00BE769E">
      <w:pPr>
        <w:pStyle w:val="NormalWeb"/>
        <w:spacing w:before="0" w:beforeAutospacing="0" w:after="120" w:afterAutospacing="0"/>
        <w:rPr>
          <w:rStyle w:val="Strong"/>
          <w:rFonts w:ascii="Times New Roman Bold" w:hAnsi="Times New Roman Bold"/>
          <w:bCs w:val="0"/>
          <w:smallCaps/>
        </w:rPr>
      </w:pPr>
      <w:r w:rsidRPr="00BE769E">
        <w:rPr>
          <w:rStyle w:val="Strong"/>
          <w:rFonts w:ascii="Times New Roman Bold" w:hAnsi="Times New Roman Bold"/>
          <w:bCs w:val="0"/>
          <w:smallCaps/>
        </w:rPr>
        <w:t>Instructions</w:t>
      </w:r>
    </w:p>
    <w:p w14:paraId="003DCDCB" w14:textId="08794D8D" w:rsidR="002336F6" w:rsidRDefault="002336F6" w:rsidP="002336F6">
      <w:pPr>
        <w:pStyle w:val="ListParagraph"/>
        <w:numPr>
          <w:ilvl w:val="0"/>
          <w:numId w:val="3"/>
        </w:numPr>
        <w:spacing w:after="120" w:line="240" w:lineRule="auto"/>
        <w:contextualSpacing w:val="0"/>
        <w:rPr>
          <w:rFonts w:ascii="Times New Roman" w:hAnsi="Times New Roman" w:cs="Times New Roman"/>
          <w:sz w:val="24"/>
          <w:szCs w:val="24"/>
        </w:rPr>
      </w:pPr>
      <w:r w:rsidRPr="00EC7A0F">
        <w:rPr>
          <w:rFonts w:ascii="Times New Roman" w:hAnsi="Times New Roman" w:cs="Times New Roman"/>
          <w:sz w:val="24"/>
          <w:szCs w:val="24"/>
        </w:rPr>
        <w:t xml:space="preserve">All assignments must include a Kaltura video where you, as the student, step through your code and explain your methods, logic, and choices. This video should provide an overview of the assignment, a detailed walkthrough of your code, and a reflection on what you learned. Assignments without the required video will not be accepted. </w:t>
      </w:r>
      <w:r>
        <w:rPr>
          <w:rFonts w:ascii="Times New Roman" w:hAnsi="Times New Roman" w:cs="Times New Roman"/>
          <w:sz w:val="24"/>
          <w:szCs w:val="24"/>
        </w:rPr>
        <w:t xml:space="preserve">For this assignment, you must review the creation of the form and how the array and parallel array were created.  </w:t>
      </w:r>
      <w:r w:rsidRPr="00EC7A0F">
        <w:rPr>
          <w:rFonts w:ascii="Times New Roman" w:hAnsi="Times New Roman" w:cs="Times New Roman"/>
          <w:sz w:val="24"/>
          <w:szCs w:val="24"/>
        </w:rPr>
        <w:t>This ensures academic integrity and helps you demonstrate your understanding of the material.</w:t>
      </w:r>
    </w:p>
    <w:p w14:paraId="015A4CB8" w14:textId="4ABFB5D0" w:rsidR="002336F6" w:rsidRPr="002336F6" w:rsidRDefault="002336F6" w:rsidP="002336F6">
      <w:pPr>
        <w:pStyle w:val="ListParagraph"/>
        <w:numPr>
          <w:ilvl w:val="0"/>
          <w:numId w:val="3"/>
        </w:numPr>
        <w:spacing w:after="120" w:line="240" w:lineRule="auto"/>
        <w:contextualSpacing w:val="0"/>
        <w:rPr>
          <w:rStyle w:val="Strong"/>
          <w:rFonts w:ascii="Times New Roman" w:hAnsi="Times New Roman" w:cs="Times New Roman"/>
          <w:b w:val="0"/>
          <w:bCs w:val="0"/>
          <w:sz w:val="24"/>
          <w:szCs w:val="24"/>
        </w:rPr>
      </w:pPr>
      <w:r>
        <w:rPr>
          <w:rFonts w:ascii="Times New Roman" w:hAnsi="Times New Roman" w:cs="Times New Roman"/>
          <w:sz w:val="24"/>
          <w:szCs w:val="24"/>
        </w:rPr>
        <w:t>All assignments must include a Word document with the code from .</w:t>
      </w:r>
      <w:proofErr w:type="spellStart"/>
      <w:r>
        <w:rPr>
          <w:rFonts w:ascii="Times New Roman" w:hAnsi="Times New Roman" w:cs="Times New Roman"/>
          <w:sz w:val="24"/>
          <w:szCs w:val="24"/>
        </w:rPr>
        <w:t>vb</w:t>
      </w:r>
      <w:proofErr w:type="spellEnd"/>
      <w:r>
        <w:rPr>
          <w:rFonts w:ascii="Times New Roman" w:hAnsi="Times New Roman" w:cs="Times New Roman"/>
          <w:sz w:val="24"/>
          <w:szCs w:val="24"/>
        </w:rPr>
        <w:t xml:space="preserve"> copied and pasted into a Word Document and submitted outside of the .zip file.  Do not use images but a copy of the code.</w:t>
      </w:r>
    </w:p>
    <w:p w14:paraId="33B8327B" w14:textId="31220659" w:rsidR="002747AF" w:rsidRDefault="002747AF" w:rsidP="00BE769E">
      <w:pPr>
        <w:pStyle w:val="NormalWeb"/>
        <w:numPr>
          <w:ilvl w:val="0"/>
          <w:numId w:val="3"/>
        </w:numPr>
        <w:spacing w:before="0" w:beforeAutospacing="0" w:after="120" w:afterAutospacing="0"/>
        <w:rPr>
          <w:rStyle w:val="Strong"/>
          <w:b w:val="0"/>
        </w:rPr>
      </w:pPr>
      <w:r>
        <w:rPr>
          <w:rStyle w:val="Strong"/>
          <w:b w:val="0"/>
        </w:rPr>
        <w:t>Form Setup</w:t>
      </w:r>
    </w:p>
    <w:p w14:paraId="025F6406" w14:textId="37AED83C" w:rsidR="00114BF5" w:rsidRDefault="00114BF5" w:rsidP="00114BF5">
      <w:pPr>
        <w:pStyle w:val="NormalWeb"/>
        <w:numPr>
          <w:ilvl w:val="1"/>
          <w:numId w:val="3"/>
        </w:numPr>
        <w:spacing w:before="0" w:beforeAutospacing="0" w:after="120" w:afterAutospacing="0"/>
        <w:rPr>
          <w:rStyle w:val="Strong"/>
          <w:b w:val="0"/>
        </w:rPr>
      </w:pPr>
      <w:r>
        <w:rPr>
          <w:rStyle w:val="Strong"/>
          <w:b w:val="0"/>
        </w:rPr>
        <w:t>You must save your project using your initials in the name** This is required</w:t>
      </w:r>
      <w:r w:rsidR="001748C4">
        <w:rPr>
          <w:rStyle w:val="Strong"/>
          <w:b w:val="0"/>
        </w:rPr>
        <w:t>,</w:t>
      </w:r>
      <w:r>
        <w:rPr>
          <w:rStyle w:val="Strong"/>
          <w:b w:val="0"/>
        </w:rPr>
        <w:t xml:space="preserve"> and the project will not be accepted otherwise.</w:t>
      </w:r>
    </w:p>
    <w:p w14:paraId="208CE843" w14:textId="55E13702" w:rsidR="00114BF5" w:rsidRDefault="00114BF5" w:rsidP="00114BF5">
      <w:pPr>
        <w:pStyle w:val="ListParagraph"/>
        <w:numPr>
          <w:ilvl w:val="1"/>
          <w:numId w:val="3"/>
        </w:numPr>
        <w:spacing w:after="120" w:line="240" w:lineRule="auto"/>
        <w:contextualSpacing w:val="0"/>
        <w:rPr>
          <w:rFonts w:ascii="Times New Roman" w:hAnsi="Times New Roman" w:cs="Times New Roman"/>
          <w:b/>
          <w:bCs/>
          <w:sz w:val="24"/>
          <w:szCs w:val="24"/>
        </w:rPr>
      </w:pPr>
      <w:r w:rsidRPr="007D59BB">
        <w:rPr>
          <w:rFonts w:ascii="Times New Roman" w:hAnsi="Times New Roman" w:cs="Times New Roman"/>
          <w:sz w:val="24"/>
          <w:szCs w:val="24"/>
        </w:rPr>
        <w:t xml:space="preserve">Create a comment section at the beginning of the code with the name of the assignment, </w:t>
      </w:r>
      <w:r w:rsidR="00AA1FF4">
        <w:rPr>
          <w:rFonts w:ascii="Times New Roman" w:hAnsi="Times New Roman" w:cs="Times New Roman"/>
          <w:sz w:val="24"/>
          <w:szCs w:val="24"/>
        </w:rPr>
        <w:t xml:space="preserve">the </w:t>
      </w:r>
      <w:r w:rsidRPr="007D59BB">
        <w:rPr>
          <w:rFonts w:ascii="Times New Roman" w:hAnsi="Times New Roman" w:cs="Times New Roman"/>
          <w:sz w:val="24"/>
          <w:szCs w:val="24"/>
        </w:rPr>
        <w:t xml:space="preserve">purpose of the assignment, and your name.  </w:t>
      </w:r>
      <w:r w:rsidRPr="007D59BB">
        <w:rPr>
          <w:rFonts w:ascii="Times New Roman" w:hAnsi="Times New Roman" w:cs="Times New Roman"/>
          <w:b/>
          <w:bCs/>
          <w:sz w:val="24"/>
          <w:szCs w:val="24"/>
        </w:rPr>
        <w:t>*</w:t>
      </w:r>
      <w:proofErr w:type="gramStart"/>
      <w:r w:rsidRPr="007D59BB">
        <w:rPr>
          <w:rFonts w:ascii="Times New Roman" w:hAnsi="Times New Roman" w:cs="Times New Roman"/>
          <w:b/>
          <w:bCs/>
          <w:sz w:val="24"/>
          <w:szCs w:val="24"/>
        </w:rPr>
        <w:t>*  This</w:t>
      </w:r>
      <w:proofErr w:type="gramEnd"/>
      <w:r w:rsidRPr="007D59BB">
        <w:rPr>
          <w:rFonts w:ascii="Times New Roman" w:hAnsi="Times New Roman" w:cs="Times New Roman"/>
          <w:b/>
          <w:bCs/>
          <w:sz w:val="24"/>
          <w:szCs w:val="24"/>
        </w:rPr>
        <w:t xml:space="preserve"> is required for the assignment to be accepted.  </w:t>
      </w:r>
    </w:p>
    <w:p w14:paraId="58B72104" w14:textId="77777777" w:rsidR="00114BF5" w:rsidRPr="004A2402" w:rsidRDefault="00114BF5" w:rsidP="00114BF5">
      <w:pPr>
        <w:pStyle w:val="NormalWeb"/>
        <w:numPr>
          <w:ilvl w:val="1"/>
          <w:numId w:val="3"/>
        </w:numPr>
        <w:spacing w:before="0" w:beforeAutospacing="0" w:after="120" w:afterAutospacing="0"/>
        <w:rPr>
          <w:b/>
        </w:rPr>
      </w:pPr>
      <w:r>
        <w:rPr>
          <w:rStyle w:val="Strong"/>
          <w:bCs w:val="0"/>
        </w:rPr>
        <w:t>All form design must be completed from the form and through its properties.  The initial form setup should not be done through the code.</w:t>
      </w:r>
    </w:p>
    <w:p w14:paraId="047A7CA9" w14:textId="636F23DE" w:rsidR="00114BF5" w:rsidRPr="00A05BF3" w:rsidRDefault="00114BF5" w:rsidP="00114BF5">
      <w:pPr>
        <w:pStyle w:val="ListParagraph"/>
        <w:numPr>
          <w:ilvl w:val="1"/>
          <w:numId w:val="3"/>
        </w:numPr>
        <w:spacing w:after="120" w:line="240" w:lineRule="auto"/>
        <w:contextualSpacing w:val="0"/>
        <w:rPr>
          <w:rStyle w:val="Strong"/>
          <w:rFonts w:ascii="Times New Roman" w:hAnsi="Times New Roman" w:cs="Times New Roman"/>
          <w:sz w:val="24"/>
          <w:szCs w:val="24"/>
        </w:rPr>
      </w:pPr>
      <w:r w:rsidRPr="00B54C73">
        <w:rPr>
          <w:rFonts w:ascii="Times New Roman" w:hAnsi="Times New Roman" w:cs="Times New Roman"/>
          <w:sz w:val="24"/>
          <w:szCs w:val="24"/>
        </w:rPr>
        <w:t>Create a comment section after your name to include: “</w:t>
      </w:r>
      <w:r w:rsidRPr="00B54C73">
        <w:rPr>
          <w:rStyle w:val="ui-provider"/>
          <w:rFonts w:cstheme="minorHAnsi"/>
          <w:sz w:val="24"/>
          <w:szCs w:val="24"/>
        </w:rPr>
        <w:t>I will not use code that was never covered in class or our textbook. If you do</w:t>
      </w:r>
      <w:r w:rsidR="001748C4">
        <w:rPr>
          <w:rStyle w:val="ui-provider"/>
          <w:rFonts w:cstheme="minorHAnsi"/>
          <w:sz w:val="24"/>
          <w:szCs w:val="24"/>
        </w:rPr>
        <w:t>,</w:t>
      </w:r>
      <w:r w:rsidRPr="00B54C73">
        <w:rPr>
          <w:rStyle w:val="ui-provider"/>
          <w:rFonts w:cstheme="minorHAnsi"/>
          <w:sz w:val="24"/>
          <w:szCs w:val="24"/>
        </w:rPr>
        <w:t xml:space="preserve"> you must be able to explain your code when </w:t>
      </w:r>
      <w:r>
        <w:rPr>
          <w:rStyle w:val="ui-provider"/>
          <w:rFonts w:cstheme="minorHAnsi"/>
          <w:sz w:val="24"/>
          <w:szCs w:val="24"/>
        </w:rPr>
        <w:t>the professor asks</w:t>
      </w:r>
      <w:r w:rsidRPr="00B54C73">
        <w:rPr>
          <w:rStyle w:val="Strong"/>
          <w:rFonts w:cstheme="minorHAnsi"/>
          <w:sz w:val="24"/>
          <w:szCs w:val="24"/>
        </w:rPr>
        <w:t xml:space="preserve">.  </w:t>
      </w:r>
      <w:r w:rsidRPr="00B54C73">
        <w:rPr>
          <w:rStyle w:val="Strong"/>
          <w:rFonts w:cstheme="minorHAnsi"/>
          <w:b w:val="0"/>
          <w:bCs w:val="0"/>
          <w:sz w:val="24"/>
          <w:szCs w:val="24"/>
        </w:rPr>
        <w:t>Using code outside the resources provided</w:t>
      </w:r>
      <w:r>
        <w:rPr>
          <w:rStyle w:val="Strong"/>
          <w:rFonts w:cstheme="minorHAnsi"/>
          <w:b w:val="0"/>
          <w:bCs w:val="0"/>
          <w:sz w:val="24"/>
          <w:szCs w:val="24"/>
        </w:rPr>
        <w:t xml:space="preserve"> </w:t>
      </w:r>
      <w:r w:rsidRPr="00B54C73">
        <w:rPr>
          <w:rStyle w:val="ui-provider"/>
          <w:rFonts w:cstheme="minorHAnsi"/>
          <w:sz w:val="24"/>
          <w:szCs w:val="24"/>
        </w:rPr>
        <w:t>can be flagged and reported as an academic integrity violation if there is any suspicion of copying/cheating</w:t>
      </w:r>
      <w:r w:rsidRPr="00B54C73">
        <w:rPr>
          <w:rStyle w:val="ui-provider"/>
          <w:sz w:val="24"/>
          <w:szCs w:val="24"/>
        </w:rPr>
        <w:t>.”</w:t>
      </w:r>
      <w:r>
        <w:rPr>
          <w:rStyle w:val="ui-provider"/>
        </w:rPr>
        <w:t xml:space="preserve"> </w:t>
      </w:r>
      <w:r w:rsidRPr="007D59BB">
        <w:rPr>
          <w:rFonts w:ascii="Times New Roman" w:hAnsi="Times New Roman" w:cs="Times New Roman"/>
          <w:b/>
          <w:bCs/>
          <w:sz w:val="24"/>
          <w:szCs w:val="24"/>
        </w:rPr>
        <w:t>*</w:t>
      </w:r>
      <w:proofErr w:type="gramStart"/>
      <w:r w:rsidRPr="007D59BB">
        <w:rPr>
          <w:rFonts w:ascii="Times New Roman" w:hAnsi="Times New Roman" w:cs="Times New Roman"/>
          <w:b/>
          <w:bCs/>
          <w:sz w:val="24"/>
          <w:szCs w:val="24"/>
        </w:rPr>
        <w:t>*  This</w:t>
      </w:r>
      <w:proofErr w:type="gramEnd"/>
      <w:r w:rsidRPr="007D59BB">
        <w:rPr>
          <w:rFonts w:ascii="Times New Roman" w:hAnsi="Times New Roman" w:cs="Times New Roman"/>
          <w:b/>
          <w:bCs/>
          <w:sz w:val="24"/>
          <w:szCs w:val="24"/>
        </w:rPr>
        <w:t xml:space="preserve"> is required for the assignment to be accepted.  </w:t>
      </w:r>
    </w:p>
    <w:p w14:paraId="6A0D0994" w14:textId="7382D407" w:rsidR="00114BF5" w:rsidRDefault="00114BF5" w:rsidP="00114BF5">
      <w:pPr>
        <w:pStyle w:val="NormalWeb"/>
        <w:numPr>
          <w:ilvl w:val="1"/>
          <w:numId w:val="3"/>
        </w:numPr>
        <w:spacing w:before="0" w:beforeAutospacing="0" w:after="120" w:afterAutospacing="0"/>
        <w:rPr>
          <w:rStyle w:val="Strong"/>
          <w:b w:val="0"/>
        </w:rPr>
      </w:pPr>
      <w:r w:rsidRPr="002747AF">
        <w:rPr>
          <w:rStyle w:val="Strong"/>
          <w:b w:val="0"/>
        </w:rPr>
        <w:t xml:space="preserve">Design your screen to </w:t>
      </w:r>
      <w:r>
        <w:rPr>
          <w:rStyle w:val="Strong"/>
          <w:b w:val="0"/>
        </w:rPr>
        <w:t xml:space="preserve">include </w:t>
      </w:r>
      <w:proofErr w:type="gramStart"/>
      <w:r>
        <w:rPr>
          <w:rStyle w:val="Strong"/>
          <w:b w:val="0"/>
        </w:rPr>
        <w:t>all of</w:t>
      </w:r>
      <w:proofErr w:type="gramEnd"/>
      <w:r>
        <w:rPr>
          <w:rStyle w:val="Strong"/>
          <w:b w:val="0"/>
        </w:rPr>
        <w:t xml:space="preserve"> the requirements below.  An example of one design is found below.  You can be creative</w:t>
      </w:r>
      <w:r w:rsidRPr="002747AF">
        <w:rPr>
          <w:rStyle w:val="Strong"/>
          <w:b w:val="0"/>
        </w:rPr>
        <w:t xml:space="preserve">. </w:t>
      </w:r>
      <w:r w:rsidR="005B29D9">
        <w:rPr>
          <w:rStyle w:val="Strong"/>
          <w:b w:val="0"/>
        </w:rPr>
        <w:t>Do not use the groups in the example.</w:t>
      </w:r>
    </w:p>
    <w:p w14:paraId="04E71077" w14:textId="13F17A19" w:rsidR="00243D02" w:rsidRDefault="00243D02" w:rsidP="00BE769E">
      <w:pPr>
        <w:pStyle w:val="NormalWeb"/>
        <w:numPr>
          <w:ilvl w:val="1"/>
          <w:numId w:val="3"/>
        </w:numPr>
        <w:spacing w:before="0" w:beforeAutospacing="0" w:after="120" w:afterAutospacing="0"/>
        <w:rPr>
          <w:rStyle w:val="Strong"/>
          <w:b w:val="0"/>
        </w:rPr>
      </w:pPr>
      <w:r>
        <w:rPr>
          <w:rStyle w:val="Strong"/>
          <w:b w:val="0"/>
        </w:rPr>
        <w:t xml:space="preserve">Update the </w:t>
      </w:r>
      <w:r w:rsidR="001748C4">
        <w:rPr>
          <w:rStyle w:val="Strong"/>
          <w:b w:val="0"/>
        </w:rPr>
        <w:t>back color</w:t>
      </w:r>
      <w:r>
        <w:rPr>
          <w:rStyle w:val="Strong"/>
          <w:b w:val="0"/>
        </w:rPr>
        <w:t xml:space="preserve"> to the color of your choice.</w:t>
      </w:r>
    </w:p>
    <w:p w14:paraId="7A8E85D4" w14:textId="77777777" w:rsidR="006C3EC6" w:rsidRDefault="006C3EC6" w:rsidP="006C3EC6">
      <w:pPr>
        <w:pStyle w:val="NormalWeb"/>
        <w:numPr>
          <w:ilvl w:val="1"/>
          <w:numId w:val="3"/>
        </w:numPr>
        <w:spacing w:before="0" w:beforeAutospacing="0" w:after="120" w:afterAutospacing="0"/>
        <w:rPr>
          <w:rStyle w:val="Strong"/>
          <w:b w:val="0"/>
        </w:rPr>
      </w:pPr>
      <w:r>
        <w:rPr>
          <w:rStyle w:val="Strong"/>
          <w:b w:val="0"/>
        </w:rPr>
        <w:t>Include the following controls:</w:t>
      </w:r>
    </w:p>
    <w:p w14:paraId="4285E7C9" w14:textId="61221834" w:rsidR="00E25374" w:rsidRDefault="00D529EA" w:rsidP="00795F74">
      <w:pPr>
        <w:pStyle w:val="NormalWeb"/>
        <w:numPr>
          <w:ilvl w:val="2"/>
          <w:numId w:val="3"/>
        </w:numPr>
        <w:spacing w:before="0" w:beforeAutospacing="0" w:after="120" w:afterAutospacing="0"/>
        <w:rPr>
          <w:rStyle w:val="Strong"/>
          <w:b w:val="0"/>
        </w:rPr>
      </w:pPr>
      <w:r>
        <w:rPr>
          <w:rStyle w:val="Strong"/>
          <w:b w:val="0"/>
        </w:rPr>
        <w:t xml:space="preserve">Labels to explain the Number to enter and the different </w:t>
      </w:r>
      <w:r w:rsidR="00326D8F">
        <w:rPr>
          <w:rStyle w:val="Strong"/>
          <w:b w:val="0"/>
        </w:rPr>
        <w:t>areas of the array</w:t>
      </w:r>
    </w:p>
    <w:p w14:paraId="5D45F805" w14:textId="5593008D" w:rsidR="00326D8F" w:rsidRDefault="00326D8F" w:rsidP="00795F74">
      <w:pPr>
        <w:pStyle w:val="NormalWeb"/>
        <w:numPr>
          <w:ilvl w:val="2"/>
          <w:numId w:val="3"/>
        </w:numPr>
        <w:spacing w:before="0" w:beforeAutospacing="0" w:after="120" w:afterAutospacing="0"/>
        <w:rPr>
          <w:rStyle w:val="Strong"/>
          <w:b w:val="0"/>
        </w:rPr>
      </w:pPr>
      <w:proofErr w:type="spellStart"/>
      <w:r>
        <w:rPr>
          <w:rStyle w:val="Strong"/>
          <w:b w:val="0"/>
        </w:rPr>
        <w:lastRenderedPageBreak/>
        <w:t>Listbox</w:t>
      </w:r>
      <w:proofErr w:type="spellEnd"/>
      <w:r>
        <w:rPr>
          <w:rStyle w:val="Strong"/>
          <w:b w:val="0"/>
        </w:rPr>
        <w:t xml:space="preserve"> (</w:t>
      </w:r>
      <w:proofErr w:type="spellStart"/>
      <w:r>
        <w:rPr>
          <w:rStyle w:val="Strong"/>
          <w:b w:val="0"/>
        </w:rPr>
        <w:t>lstType</w:t>
      </w:r>
      <w:proofErr w:type="spellEnd"/>
      <w:r>
        <w:rPr>
          <w:rStyle w:val="Strong"/>
          <w:b w:val="0"/>
        </w:rPr>
        <w:t>): This will display the array values</w:t>
      </w:r>
      <w:r w:rsidR="001748C4">
        <w:rPr>
          <w:rStyle w:val="Strong"/>
          <w:b w:val="0"/>
        </w:rPr>
        <w:t>—for</w:t>
      </w:r>
      <w:r>
        <w:rPr>
          <w:rStyle w:val="Strong"/>
          <w:b w:val="0"/>
        </w:rPr>
        <w:t xml:space="preserve"> example the different types of life groups for the user to choose.</w:t>
      </w:r>
    </w:p>
    <w:p w14:paraId="7AB3CF6D" w14:textId="3D47761E" w:rsidR="00E565D6" w:rsidRDefault="00E565D6" w:rsidP="00795F74">
      <w:pPr>
        <w:pStyle w:val="NormalWeb"/>
        <w:numPr>
          <w:ilvl w:val="2"/>
          <w:numId w:val="3"/>
        </w:numPr>
        <w:spacing w:before="0" w:beforeAutospacing="0" w:after="120" w:afterAutospacing="0"/>
        <w:rPr>
          <w:rStyle w:val="Strong"/>
          <w:b w:val="0"/>
        </w:rPr>
      </w:pPr>
      <w:proofErr w:type="spellStart"/>
      <w:r>
        <w:rPr>
          <w:rStyle w:val="Strong"/>
          <w:b w:val="0"/>
        </w:rPr>
        <w:t>Listbox</w:t>
      </w:r>
      <w:proofErr w:type="spellEnd"/>
      <w:r>
        <w:rPr>
          <w:rStyle w:val="Strong"/>
          <w:b w:val="0"/>
        </w:rPr>
        <w:t xml:space="preserve"> (</w:t>
      </w:r>
      <w:proofErr w:type="spellStart"/>
      <w:r>
        <w:rPr>
          <w:rStyle w:val="Strong"/>
          <w:b w:val="0"/>
        </w:rPr>
        <w:t>lstDisplay</w:t>
      </w:r>
      <w:proofErr w:type="spellEnd"/>
      <w:r>
        <w:rPr>
          <w:rStyle w:val="Strong"/>
          <w:b w:val="0"/>
        </w:rPr>
        <w:t>): This will display the initial information with your name</w:t>
      </w:r>
      <w:r w:rsidR="001748C4">
        <w:rPr>
          <w:rStyle w:val="Strong"/>
          <w:b w:val="0"/>
        </w:rPr>
        <w:t>, and then with each update,</w:t>
      </w:r>
      <w:r>
        <w:rPr>
          <w:rStyle w:val="Strong"/>
          <w:b w:val="0"/>
        </w:rPr>
        <w:t xml:space="preserve"> it will display the names to be added or deleted.</w:t>
      </w:r>
    </w:p>
    <w:p w14:paraId="3D2404A7" w14:textId="798B2F8B" w:rsidR="00326D8F" w:rsidRDefault="00326D8F" w:rsidP="00795F74">
      <w:pPr>
        <w:pStyle w:val="NormalWeb"/>
        <w:numPr>
          <w:ilvl w:val="2"/>
          <w:numId w:val="3"/>
        </w:numPr>
        <w:spacing w:before="0" w:beforeAutospacing="0" w:after="120" w:afterAutospacing="0"/>
        <w:rPr>
          <w:rStyle w:val="Strong"/>
          <w:b w:val="0"/>
        </w:rPr>
      </w:pPr>
      <w:r>
        <w:rPr>
          <w:rStyle w:val="Strong"/>
          <w:b w:val="0"/>
        </w:rPr>
        <w:t>Group Box (</w:t>
      </w:r>
      <w:proofErr w:type="spellStart"/>
      <w:r>
        <w:rPr>
          <w:rStyle w:val="Strong"/>
          <w:b w:val="0"/>
        </w:rPr>
        <w:t>grpType</w:t>
      </w:r>
      <w:proofErr w:type="spellEnd"/>
      <w:r>
        <w:rPr>
          <w:rStyle w:val="Strong"/>
          <w:b w:val="0"/>
        </w:rPr>
        <w:t>): This will hold two radio buttons</w:t>
      </w:r>
      <w:r w:rsidR="001748C4">
        <w:rPr>
          <w:rStyle w:val="Strong"/>
          <w:b w:val="0"/>
        </w:rPr>
        <w:t>,</w:t>
      </w:r>
      <w:r>
        <w:rPr>
          <w:rStyle w:val="Strong"/>
          <w:b w:val="0"/>
        </w:rPr>
        <w:t xml:space="preserve"> </w:t>
      </w:r>
      <w:proofErr w:type="spellStart"/>
      <w:r w:rsidR="00DA0FF8">
        <w:rPr>
          <w:rStyle w:val="Strong"/>
          <w:b w:val="0"/>
        </w:rPr>
        <w:t>radDelete</w:t>
      </w:r>
      <w:proofErr w:type="spellEnd"/>
      <w:r w:rsidR="00DA0FF8">
        <w:rPr>
          <w:rStyle w:val="Strong"/>
          <w:b w:val="0"/>
        </w:rPr>
        <w:t xml:space="preserve"> and </w:t>
      </w:r>
      <w:proofErr w:type="spellStart"/>
      <w:r w:rsidR="00DA0FF8">
        <w:rPr>
          <w:rStyle w:val="Strong"/>
          <w:b w:val="0"/>
        </w:rPr>
        <w:t>radAdd</w:t>
      </w:r>
      <w:proofErr w:type="spellEnd"/>
      <w:r w:rsidR="00DA0FF8">
        <w:rPr>
          <w:rStyle w:val="Strong"/>
          <w:b w:val="0"/>
        </w:rPr>
        <w:t>.</w:t>
      </w:r>
    </w:p>
    <w:p w14:paraId="5F55CA91" w14:textId="4132DD6D" w:rsidR="00DA0FF8" w:rsidRDefault="00DA0FF8" w:rsidP="00795F74">
      <w:pPr>
        <w:pStyle w:val="NormalWeb"/>
        <w:numPr>
          <w:ilvl w:val="2"/>
          <w:numId w:val="3"/>
        </w:numPr>
        <w:spacing w:before="0" w:beforeAutospacing="0" w:after="120" w:afterAutospacing="0"/>
        <w:rPr>
          <w:rStyle w:val="Strong"/>
          <w:b w:val="0"/>
        </w:rPr>
      </w:pPr>
      <w:r>
        <w:rPr>
          <w:rStyle w:val="Strong"/>
          <w:b w:val="0"/>
        </w:rPr>
        <w:t>Button (</w:t>
      </w:r>
      <w:proofErr w:type="spellStart"/>
      <w:r>
        <w:rPr>
          <w:rStyle w:val="Strong"/>
          <w:b w:val="0"/>
        </w:rPr>
        <w:t>btnUpdate</w:t>
      </w:r>
      <w:proofErr w:type="spellEnd"/>
      <w:r>
        <w:rPr>
          <w:rStyle w:val="Strong"/>
          <w:b w:val="0"/>
        </w:rPr>
        <w:t>): This will add or delete members from the groups</w:t>
      </w:r>
    </w:p>
    <w:p w14:paraId="7720B323" w14:textId="7F7CEC03" w:rsidR="00E565D6" w:rsidRDefault="00E565D6" w:rsidP="00795F74">
      <w:pPr>
        <w:pStyle w:val="NormalWeb"/>
        <w:numPr>
          <w:ilvl w:val="2"/>
          <w:numId w:val="3"/>
        </w:numPr>
        <w:spacing w:before="0" w:beforeAutospacing="0" w:after="120" w:afterAutospacing="0"/>
        <w:rPr>
          <w:rStyle w:val="Strong"/>
          <w:b w:val="0"/>
        </w:rPr>
      </w:pPr>
      <w:r>
        <w:rPr>
          <w:rStyle w:val="Strong"/>
          <w:b w:val="0"/>
        </w:rPr>
        <w:t>Button (</w:t>
      </w:r>
      <w:proofErr w:type="spellStart"/>
      <w:r>
        <w:rPr>
          <w:rStyle w:val="Strong"/>
          <w:b w:val="0"/>
        </w:rPr>
        <w:t>btnClose</w:t>
      </w:r>
      <w:proofErr w:type="spellEnd"/>
      <w:r>
        <w:rPr>
          <w:rStyle w:val="Strong"/>
          <w:b w:val="0"/>
        </w:rPr>
        <w:t>): This will close the application</w:t>
      </w:r>
    </w:p>
    <w:p w14:paraId="5222473D" w14:textId="228E003B" w:rsidR="00E565D6" w:rsidRDefault="00E565D6" w:rsidP="00795F74">
      <w:pPr>
        <w:pStyle w:val="NormalWeb"/>
        <w:numPr>
          <w:ilvl w:val="2"/>
          <w:numId w:val="3"/>
        </w:numPr>
        <w:spacing w:before="0" w:beforeAutospacing="0" w:after="120" w:afterAutospacing="0"/>
        <w:rPr>
          <w:rStyle w:val="Strong"/>
          <w:b w:val="0"/>
        </w:rPr>
      </w:pPr>
      <w:r>
        <w:rPr>
          <w:rStyle w:val="Strong"/>
          <w:b w:val="0"/>
        </w:rPr>
        <w:t>Labels:  These will hold the values of the parallel array associated with the initial array.</w:t>
      </w:r>
      <w:r w:rsidR="00684BC2">
        <w:rPr>
          <w:rStyle w:val="Strong"/>
          <w:b w:val="0"/>
        </w:rPr>
        <w:t xml:space="preserve">  All labels must have a border and be centered.</w:t>
      </w:r>
    </w:p>
    <w:p w14:paraId="7CD4EDCA" w14:textId="6BABCEBF" w:rsidR="002747AF" w:rsidRDefault="002747AF" w:rsidP="00BE769E">
      <w:pPr>
        <w:pStyle w:val="NormalWeb"/>
        <w:numPr>
          <w:ilvl w:val="1"/>
          <w:numId w:val="3"/>
        </w:numPr>
        <w:spacing w:before="0" w:beforeAutospacing="0" w:after="120" w:afterAutospacing="0"/>
        <w:rPr>
          <w:rStyle w:val="Strong"/>
          <w:b w:val="0"/>
        </w:rPr>
      </w:pPr>
      <w:r w:rsidRPr="002747AF">
        <w:rPr>
          <w:rStyle w:val="Strong"/>
          <w:b w:val="0"/>
        </w:rPr>
        <w:t xml:space="preserve">Tab Control must flow </w:t>
      </w:r>
      <w:r w:rsidR="001B4DC9">
        <w:rPr>
          <w:rStyle w:val="Strong"/>
          <w:b w:val="0"/>
        </w:rPr>
        <w:t xml:space="preserve">from </w:t>
      </w:r>
      <w:r w:rsidR="00C53E08">
        <w:rPr>
          <w:rStyle w:val="Strong"/>
          <w:b w:val="0"/>
        </w:rPr>
        <w:t xml:space="preserve">number </w:t>
      </w:r>
      <w:r w:rsidR="00684BC2">
        <w:rPr>
          <w:rStyle w:val="Strong"/>
          <w:b w:val="0"/>
        </w:rPr>
        <w:t xml:space="preserve">to </w:t>
      </w:r>
      <w:proofErr w:type="spellStart"/>
      <w:r w:rsidR="00684BC2">
        <w:rPr>
          <w:rStyle w:val="Strong"/>
          <w:b w:val="0"/>
        </w:rPr>
        <w:t>lstType</w:t>
      </w:r>
      <w:proofErr w:type="spellEnd"/>
      <w:r w:rsidR="00684BC2">
        <w:rPr>
          <w:rStyle w:val="Strong"/>
          <w:b w:val="0"/>
        </w:rPr>
        <w:t>, to Update Button, to Close Button.</w:t>
      </w:r>
    </w:p>
    <w:p w14:paraId="36A90359" w14:textId="6E1CC297" w:rsidR="004B00ED" w:rsidRDefault="004B00ED" w:rsidP="00BE769E">
      <w:pPr>
        <w:pStyle w:val="NormalWeb"/>
        <w:numPr>
          <w:ilvl w:val="1"/>
          <w:numId w:val="3"/>
        </w:numPr>
        <w:spacing w:before="0" w:beforeAutospacing="0" w:after="120" w:afterAutospacing="0"/>
        <w:rPr>
          <w:rStyle w:val="Strong"/>
          <w:b w:val="0"/>
        </w:rPr>
      </w:pPr>
      <w:r>
        <w:rPr>
          <w:rStyle w:val="Strong"/>
          <w:b w:val="0"/>
        </w:rPr>
        <w:t>All buttons have access keys</w:t>
      </w:r>
    </w:p>
    <w:p w14:paraId="60621DC1" w14:textId="03495838" w:rsidR="00631826" w:rsidRDefault="00631826" w:rsidP="00BE769E">
      <w:pPr>
        <w:pStyle w:val="NormalWeb"/>
        <w:numPr>
          <w:ilvl w:val="1"/>
          <w:numId w:val="3"/>
        </w:numPr>
        <w:spacing w:before="0" w:beforeAutospacing="0" w:after="120" w:afterAutospacing="0"/>
        <w:rPr>
          <w:rStyle w:val="Strong"/>
          <w:b w:val="0"/>
        </w:rPr>
      </w:pPr>
      <w:r>
        <w:rPr>
          <w:rStyle w:val="Strong"/>
          <w:b w:val="0"/>
        </w:rPr>
        <w:t>Lock the controls on your form.</w:t>
      </w:r>
    </w:p>
    <w:p w14:paraId="2C619383" w14:textId="77777777" w:rsidR="0090707C" w:rsidRDefault="0090707C" w:rsidP="00BE769E">
      <w:pPr>
        <w:pStyle w:val="NormalWeb"/>
        <w:numPr>
          <w:ilvl w:val="0"/>
          <w:numId w:val="3"/>
        </w:numPr>
        <w:spacing w:before="0" w:beforeAutospacing="0" w:after="120" w:afterAutospacing="0"/>
      </w:pPr>
      <w:r>
        <w:t>Code</w:t>
      </w:r>
    </w:p>
    <w:p w14:paraId="14F9C3B8" w14:textId="67317CDD" w:rsidR="0090707C" w:rsidRDefault="0090707C" w:rsidP="00BE769E">
      <w:pPr>
        <w:pStyle w:val="ListParagraph"/>
        <w:numPr>
          <w:ilvl w:val="1"/>
          <w:numId w:val="3"/>
        </w:numPr>
        <w:spacing w:after="120" w:line="240" w:lineRule="auto"/>
        <w:contextualSpacing w:val="0"/>
        <w:rPr>
          <w:rFonts w:ascii="Times New Roman" w:hAnsi="Times New Roman" w:cs="Times New Roman"/>
          <w:sz w:val="24"/>
          <w:szCs w:val="24"/>
        </w:rPr>
      </w:pPr>
      <w:r>
        <w:rPr>
          <w:rFonts w:ascii="Times New Roman" w:hAnsi="Times New Roman" w:cs="Times New Roman"/>
          <w:sz w:val="24"/>
          <w:szCs w:val="24"/>
        </w:rPr>
        <w:t>Remove any subs that are not utilized by the program</w:t>
      </w:r>
      <w:r w:rsidR="00F84CB0">
        <w:rPr>
          <w:rFonts w:ascii="Times New Roman" w:hAnsi="Times New Roman" w:cs="Times New Roman"/>
          <w:sz w:val="24"/>
          <w:szCs w:val="24"/>
        </w:rPr>
        <w:t>.</w:t>
      </w:r>
    </w:p>
    <w:p w14:paraId="4A130545" w14:textId="1A4C177C" w:rsidR="001B4DC9" w:rsidRDefault="001B4DC9" w:rsidP="00BE769E">
      <w:pPr>
        <w:pStyle w:val="ListParagraph"/>
        <w:numPr>
          <w:ilvl w:val="1"/>
          <w:numId w:val="3"/>
        </w:numPr>
        <w:spacing w:after="120" w:line="240" w:lineRule="auto"/>
        <w:contextualSpacing w:val="0"/>
        <w:rPr>
          <w:rFonts w:ascii="Times New Roman" w:hAnsi="Times New Roman" w:cs="Times New Roman"/>
          <w:sz w:val="24"/>
          <w:szCs w:val="24"/>
        </w:rPr>
      </w:pPr>
      <w:r>
        <w:rPr>
          <w:rFonts w:ascii="Times New Roman" w:hAnsi="Times New Roman" w:cs="Times New Roman"/>
          <w:sz w:val="24"/>
          <w:szCs w:val="24"/>
        </w:rPr>
        <w:t xml:space="preserve">A </w:t>
      </w:r>
      <w:r w:rsidR="00DB4CF0">
        <w:rPr>
          <w:rFonts w:ascii="Times New Roman" w:hAnsi="Times New Roman" w:cs="Times New Roman"/>
          <w:sz w:val="24"/>
          <w:szCs w:val="24"/>
        </w:rPr>
        <w:t xml:space="preserve">one-dimensional </w:t>
      </w:r>
      <w:r>
        <w:rPr>
          <w:rFonts w:ascii="Times New Roman" w:hAnsi="Times New Roman" w:cs="Times New Roman"/>
          <w:sz w:val="24"/>
          <w:szCs w:val="24"/>
        </w:rPr>
        <w:t xml:space="preserve">string array will be created to hold the </w:t>
      </w:r>
      <w:r w:rsidR="00F84CB0">
        <w:rPr>
          <w:rFonts w:ascii="Times New Roman" w:hAnsi="Times New Roman" w:cs="Times New Roman"/>
          <w:sz w:val="24"/>
          <w:szCs w:val="24"/>
        </w:rPr>
        <w:t>f</w:t>
      </w:r>
      <w:r w:rsidR="00684BC2">
        <w:rPr>
          <w:rFonts w:ascii="Times New Roman" w:hAnsi="Times New Roman" w:cs="Times New Roman"/>
          <w:sz w:val="24"/>
          <w:szCs w:val="24"/>
        </w:rPr>
        <w:t>ive</w:t>
      </w:r>
      <w:r>
        <w:rPr>
          <w:rFonts w:ascii="Times New Roman" w:hAnsi="Times New Roman" w:cs="Times New Roman"/>
          <w:sz w:val="24"/>
          <w:szCs w:val="24"/>
        </w:rPr>
        <w:t xml:space="preserve"> types of </w:t>
      </w:r>
      <w:r w:rsidR="00684BC2">
        <w:rPr>
          <w:rFonts w:ascii="Times New Roman" w:hAnsi="Times New Roman" w:cs="Times New Roman"/>
          <w:sz w:val="24"/>
          <w:szCs w:val="24"/>
        </w:rPr>
        <w:t>groups (global)</w:t>
      </w:r>
    </w:p>
    <w:p w14:paraId="44DBB9A6" w14:textId="01F540BF" w:rsidR="007670F0" w:rsidRPr="00DB4CF0" w:rsidRDefault="007670F0" w:rsidP="00DB4CF0">
      <w:pPr>
        <w:pStyle w:val="NormalWeb"/>
        <w:numPr>
          <w:ilvl w:val="1"/>
          <w:numId w:val="3"/>
        </w:numPr>
        <w:spacing w:before="0" w:beforeAutospacing="0" w:after="120" w:afterAutospacing="0"/>
      </w:pPr>
      <w:r>
        <w:t xml:space="preserve">A parallel array will be created to hold the number </w:t>
      </w:r>
      <w:r w:rsidR="00684BC2">
        <w:t>in each group (global)</w:t>
      </w:r>
    </w:p>
    <w:p w14:paraId="4B4CBC89" w14:textId="164C064D" w:rsidR="005205DA" w:rsidRDefault="005205DA" w:rsidP="00BE769E">
      <w:pPr>
        <w:pStyle w:val="ListParagraph"/>
        <w:numPr>
          <w:ilvl w:val="0"/>
          <w:numId w:val="3"/>
        </w:numPr>
        <w:spacing w:after="120" w:line="240" w:lineRule="auto"/>
        <w:contextualSpacing w:val="0"/>
        <w:rPr>
          <w:rFonts w:ascii="Times New Roman" w:hAnsi="Times New Roman" w:cs="Times New Roman"/>
          <w:sz w:val="24"/>
          <w:szCs w:val="24"/>
        </w:rPr>
      </w:pPr>
      <w:r>
        <w:rPr>
          <w:rFonts w:ascii="Times New Roman" w:hAnsi="Times New Roman" w:cs="Times New Roman"/>
          <w:sz w:val="24"/>
          <w:szCs w:val="24"/>
        </w:rPr>
        <w:t>Form Load</w:t>
      </w:r>
    </w:p>
    <w:p w14:paraId="7D9A8046" w14:textId="7C2E296C" w:rsidR="005205DA" w:rsidRDefault="005205DA" w:rsidP="00BE769E">
      <w:pPr>
        <w:pStyle w:val="ListParagraph"/>
        <w:numPr>
          <w:ilvl w:val="1"/>
          <w:numId w:val="3"/>
        </w:numPr>
        <w:spacing w:after="120" w:line="240" w:lineRule="auto"/>
        <w:contextualSpacing w:val="0"/>
        <w:rPr>
          <w:rFonts w:ascii="Times New Roman" w:hAnsi="Times New Roman" w:cs="Times New Roman"/>
          <w:sz w:val="24"/>
          <w:szCs w:val="24"/>
        </w:rPr>
      </w:pPr>
      <w:r>
        <w:rPr>
          <w:rFonts w:ascii="Times New Roman" w:hAnsi="Times New Roman" w:cs="Times New Roman"/>
          <w:sz w:val="24"/>
          <w:szCs w:val="24"/>
        </w:rPr>
        <w:t xml:space="preserve">Load the </w:t>
      </w:r>
      <w:r w:rsidR="00C868AC">
        <w:rPr>
          <w:rFonts w:ascii="Times New Roman" w:hAnsi="Times New Roman" w:cs="Times New Roman"/>
          <w:sz w:val="24"/>
          <w:szCs w:val="24"/>
        </w:rPr>
        <w:t>group</w:t>
      </w:r>
      <w:r w:rsidR="00C53E08">
        <w:rPr>
          <w:rFonts w:ascii="Times New Roman" w:hAnsi="Times New Roman" w:cs="Times New Roman"/>
          <w:sz w:val="24"/>
          <w:szCs w:val="24"/>
        </w:rPr>
        <w:t xml:space="preserve"> </w:t>
      </w:r>
      <w:r>
        <w:rPr>
          <w:rFonts w:ascii="Times New Roman" w:hAnsi="Times New Roman" w:cs="Times New Roman"/>
          <w:sz w:val="24"/>
          <w:szCs w:val="24"/>
        </w:rPr>
        <w:t xml:space="preserve">list array into the </w:t>
      </w:r>
      <w:proofErr w:type="spellStart"/>
      <w:r w:rsidR="00387916">
        <w:rPr>
          <w:rFonts w:ascii="Times New Roman" w:hAnsi="Times New Roman" w:cs="Times New Roman"/>
          <w:sz w:val="24"/>
          <w:szCs w:val="24"/>
        </w:rPr>
        <w:t>lstType</w:t>
      </w:r>
      <w:proofErr w:type="spellEnd"/>
      <w:r w:rsidR="00387916">
        <w:rPr>
          <w:rFonts w:ascii="Times New Roman" w:hAnsi="Times New Roman" w:cs="Times New Roman"/>
          <w:sz w:val="24"/>
          <w:szCs w:val="24"/>
        </w:rPr>
        <w:t>.</w:t>
      </w:r>
      <w:r w:rsidR="005E2561">
        <w:rPr>
          <w:rFonts w:ascii="Times New Roman" w:hAnsi="Times New Roman" w:cs="Times New Roman"/>
          <w:sz w:val="24"/>
          <w:szCs w:val="24"/>
        </w:rPr>
        <w:t xml:space="preserve">  Do not manually add the list to the </w:t>
      </w:r>
      <w:r w:rsidR="00E65741">
        <w:rPr>
          <w:rFonts w:ascii="Times New Roman" w:hAnsi="Times New Roman" w:cs="Times New Roman"/>
          <w:sz w:val="24"/>
          <w:szCs w:val="24"/>
        </w:rPr>
        <w:t>list box; use</w:t>
      </w:r>
      <w:r w:rsidR="005E2561">
        <w:rPr>
          <w:rFonts w:ascii="Times New Roman" w:hAnsi="Times New Roman" w:cs="Times New Roman"/>
          <w:sz w:val="24"/>
          <w:szCs w:val="24"/>
        </w:rPr>
        <w:t xml:space="preserve"> the load to add the array</w:t>
      </w:r>
      <w:r w:rsidR="00C868AC">
        <w:rPr>
          <w:rFonts w:ascii="Times New Roman" w:hAnsi="Times New Roman" w:cs="Times New Roman"/>
          <w:sz w:val="24"/>
          <w:szCs w:val="24"/>
        </w:rPr>
        <w:t xml:space="preserve"> using a for loop.</w:t>
      </w:r>
    </w:p>
    <w:p w14:paraId="6462E187" w14:textId="1E92EA57" w:rsidR="005205DA" w:rsidRDefault="005205DA" w:rsidP="00BE769E">
      <w:pPr>
        <w:pStyle w:val="ListParagraph"/>
        <w:numPr>
          <w:ilvl w:val="1"/>
          <w:numId w:val="3"/>
        </w:numPr>
        <w:spacing w:after="120" w:line="240" w:lineRule="auto"/>
        <w:contextualSpacing w:val="0"/>
        <w:rPr>
          <w:rFonts w:ascii="Times New Roman" w:hAnsi="Times New Roman" w:cs="Times New Roman"/>
          <w:sz w:val="24"/>
          <w:szCs w:val="24"/>
        </w:rPr>
      </w:pPr>
      <w:r>
        <w:rPr>
          <w:rFonts w:ascii="Times New Roman" w:hAnsi="Times New Roman" w:cs="Times New Roman"/>
          <w:sz w:val="24"/>
          <w:szCs w:val="24"/>
        </w:rPr>
        <w:t xml:space="preserve">Display the current Date </w:t>
      </w:r>
      <w:r w:rsidR="00387916">
        <w:rPr>
          <w:rFonts w:ascii="Times New Roman" w:hAnsi="Times New Roman" w:cs="Times New Roman"/>
          <w:sz w:val="24"/>
          <w:szCs w:val="24"/>
        </w:rPr>
        <w:t xml:space="preserve">(can be done manually) and your name to the </w:t>
      </w:r>
      <w:proofErr w:type="spellStart"/>
      <w:proofErr w:type="gramStart"/>
      <w:r w:rsidR="00387916">
        <w:rPr>
          <w:rFonts w:ascii="Times New Roman" w:hAnsi="Times New Roman" w:cs="Times New Roman"/>
          <w:sz w:val="24"/>
          <w:szCs w:val="24"/>
        </w:rPr>
        <w:t>lstDisplay</w:t>
      </w:r>
      <w:proofErr w:type="spellEnd"/>
      <w:r w:rsidR="00387916">
        <w:rPr>
          <w:rFonts w:ascii="Times New Roman" w:hAnsi="Times New Roman" w:cs="Times New Roman"/>
          <w:sz w:val="24"/>
          <w:szCs w:val="24"/>
        </w:rPr>
        <w:t>.</w:t>
      </w:r>
      <w:r w:rsidR="005E2561">
        <w:rPr>
          <w:rFonts w:ascii="Times New Roman" w:hAnsi="Times New Roman" w:cs="Times New Roman"/>
          <w:sz w:val="24"/>
          <w:szCs w:val="24"/>
        </w:rPr>
        <w:t>.</w:t>
      </w:r>
      <w:proofErr w:type="gramEnd"/>
      <w:r w:rsidR="005E2561">
        <w:rPr>
          <w:rFonts w:ascii="Times New Roman" w:hAnsi="Times New Roman" w:cs="Times New Roman"/>
          <w:sz w:val="24"/>
          <w:szCs w:val="24"/>
        </w:rPr>
        <w:t xml:space="preserve">  This is the current date and is </w:t>
      </w:r>
      <w:r w:rsidR="00733007">
        <w:rPr>
          <w:rFonts w:ascii="Times New Roman" w:hAnsi="Times New Roman" w:cs="Times New Roman"/>
          <w:sz w:val="24"/>
          <w:szCs w:val="24"/>
        </w:rPr>
        <w:t>hard-coded</w:t>
      </w:r>
      <w:r w:rsidR="006F27AD">
        <w:rPr>
          <w:rFonts w:ascii="Times New Roman" w:hAnsi="Times New Roman" w:cs="Times New Roman"/>
          <w:sz w:val="24"/>
          <w:szCs w:val="24"/>
        </w:rPr>
        <w:t xml:space="preserve"> to display when you did your assignment.</w:t>
      </w:r>
    </w:p>
    <w:p w14:paraId="29AE9C6C" w14:textId="135B779B" w:rsidR="002747AF" w:rsidRDefault="00387916" w:rsidP="00BE769E">
      <w:pPr>
        <w:pStyle w:val="NormalWeb"/>
        <w:numPr>
          <w:ilvl w:val="0"/>
          <w:numId w:val="3"/>
        </w:numPr>
        <w:spacing w:before="0" w:beforeAutospacing="0" w:after="120" w:afterAutospacing="0"/>
        <w:rPr>
          <w:rStyle w:val="Strong"/>
          <w:b w:val="0"/>
        </w:rPr>
      </w:pPr>
      <w:r>
        <w:rPr>
          <w:rStyle w:val="Strong"/>
          <w:b w:val="0"/>
        </w:rPr>
        <w:t>Update</w:t>
      </w:r>
      <w:r w:rsidR="0090707C">
        <w:rPr>
          <w:rStyle w:val="Strong"/>
          <w:b w:val="0"/>
        </w:rPr>
        <w:t xml:space="preserve"> Button</w:t>
      </w:r>
    </w:p>
    <w:p w14:paraId="59AF8C31" w14:textId="05B97C67" w:rsidR="002747AF" w:rsidRPr="002747AF" w:rsidRDefault="002747AF" w:rsidP="00BE769E">
      <w:pPr>
        <w:pStyle w:val="NormalWeb"/>
        <w:numPr>
          <w:ilvl w:val="1"/>
          <w:numId w:val="3"/>
        </w:numPr>
        <w:spacing w:before="0" w:beforeAutospacing="0" w:after="120" w:afterAutospacing="0"/>
        <w:rPr>
          <w:bCs/>
        </w:rPr>
      </w:pPr>
      <w:r w:rsidRPr="002747AF">
        <w:t>The</w:t>
      </w:r>
      <w:r w:rsidRPr="002747AF">
        <w:rPr>
          <w:rStyle w:val="Strong"/>
          <w:b w:val="0"/>
        </w:rPr>
        <w:t xml:space="preserve"> information that was entered should be checked to make sure there are values entered. If the user entry contains null values, the user should be so advised, and the user should be directed to the text box that contains the error. Make sure your error messages are meaningful.</w:t>
      </w:r>
    </w:p>
    <w:p w14:paraId="7237FBF8" w14:textId="2C60FA3B" w:rsidR="00DB4CF0" w:rsidRDefault="00DB4CF0" w:rsidP="00BE769E">
      <w:pPr>
        <w:pStyle w:val="NormalWeb"/>
        <w:numPr>
          <w:ilvl w:val="1"/>
          <w:numId w:val="3"/>
        </w:numPr>
        <w:spacing w:before="0" w:beforeAutospacing="0" w:after="120" w:afterAutospacing="0"/>
      </w:pPr>
      <w:r>
        <w:t xml:space="preserve">Get the values for the group, </w:t>
      </w:r>
      <w:r w:rsidR="001748C4">
        <w:t xml:space="preserve">the </w:t>
      </w:r>
      <w:r w:rsidR="00662B17">
        <w:t xml:space="preserve">amount to be added or deleted, and whether the user </w:t>
      </w:r>
      <w:r w:rsidR="001748C4">
        <w:t>will</w:t>
      </w:r>
      <w:r w:rsidR="00662B17">
        <w:t xml:space="preserve"> add or delete.</w:t>
      </w:r>
    </w:p>
    <w:p w14:paraId="73505E99" w14:textId="6C053AB2" w:rsidR="00C60BB4" w:rsidRDefault="00662B17" w:rsidP="00C60BB4">
      <w:pPr>
        <w:pStyle w:val="NormalWeb"/>
        <w:numPr>
          <w:ilvl w:val="1"/>
          <w:numId w:val="3"/>
        </w:numPr>
        <w:spacing w:before="0" w:beforeAutospacing="0" w:after="120" w:afterAutospacing="0"/>
      </w:pPr>
      <w:r>
        <w:t xml:space="preserve">Create a case statement to determine if the user is adding or deleting based on the radio button checked.  </w:t>
      </w:r>
      <w:r w:rsidR="00F41A17">
        <w:t>You will have two steps for each</w:t>
      </w:r>
      <w:r w:rsidR="00135BC3">
        <w:t xml:space="preserve"> select case.  For example, the in the case of an add you will add the value and save add to a variable to use later in the display.  </w:t>
      </w:r>
      <w:r w:rsidR="00293DD5">
        <w:t>This</w:t>
      </w:r>
      <w:r w:rsidR="00C60BB4">
        <w:t xml:space="preserve"> will add or subtract the number of members from the parallel array.  Utilize the selected index to update the parallel array.</w:t>
      </w:r>
    </w:p>
    <w:p w14:paraId="776AC2D2" w14:textId="1C5EDFED" w:rsidR="00662B17" w:rsidRDefault="001C69E1" w:rsidP="00BE769E">
      <w:pPr>
        <w:pStyle w:val="NormalWeb"/>
        <w:numPr>
          <w:ilvl w:val="1"/>
          <w:numId w:val="3"/>
        </w:numPr>
        <w:spacing w:before="0" w:beforeAutospacing="0" w:after="120" w:afterAutospacing="0"/>
      </w:pPr>
      <w:r>
        <w:t>Call the Update Labels sub to update the labels with the new hours.</w:t>
      </w:r>
    </w:p>
    <w:p w14:paraId="2D04A98A" w14:textId="17395DF2" w:rsidR="009260FF" w:rsidRDefault="001C69E1" w:rsidP="009260FF">
      <w:pPr>
        <w:pStyle w:val="NormalWeb"/>
        <w:numPr>
          <w:ilvl w:val="1"/>
          <w:numId w:val="3"/>
        </w:numPr>
        <w:spacing w:before="0" w:beforeAutospacing="0" w:after="120" w:afterAutospacing="0"/>
      </w:pPr>
      <w:r>
        <w:t xml:space="preserve">Call the </w:t>
      </w:r>
      <w:proofErr w:type="spellStart"/>
      <w:r>
        <w:t>getName</w:t>
      </w:r>
      <w:proofErr w:type="spellEnd"/>
      <w:r>
        <w:t xml:space="preserve"> sub</w:t>
      </w:r>
      <w:r w:rsidR="009260FF">
        <w:t xml:space="preserve"> to display the name of the members</w:t>
      </w:r>
    </w:p>
    <w:p w14:paraId="17DCF471" w14:textId="712154C6" w:rsidR="00B028C9" w:rsidRPr="00B028C9" w:rsidRDefault="005205DA" w:rsidP="00BE769E">
      <w:pPr>
        <w:pStyle w:val="NormalWeb"/>
        <w:numPr>
          <w:ilvl w:val="1"/>
          <w:numId w:val="3"/>
        </w:numPr>
        <w:spacing w:before="0" w:beforeAutospacing="0" w:after="120" w:afterAutospacing="0"/>
        <w:rPr>
          <w:rStyle w:val="Strong"/>
          <w:b w:val="0"/>
          <w:bCs w:val="0"/>
        </w:rPr>
      </w:pPr>
      <w:r>
        <w:lastRenderedPageBreak/>
        <w:t xml:space="preserve">After the display, clear </w:t>
      </w:r>
      <w:r w:rsidR="00B028C9">
        <w:t xml:space="preserve">the selected index of the donation </w:t>
      </w:r>
      <w:proofErr w:type="spellStart"/>
      <w:proofErr w:type="gramStart"/>
      <w:r w:rsidR="00B028C9">
        <w:t>listbox</w:t>
      </w:r>
      <w:proofErr w:type="spellEnd"/>
      <w:r w:rsidR="00B028C9">
        <w:t xml:space="preserve">, </w:t>
      </w:r>
      <w:r>
        <w:t xml:space="preserve"> and</w:t>
      </w:r>
      <w:proofErr w:type="gramEnd"/>
      <w:r>
        <w:t xml:space="preserve"> amount text box.</w:t>
      </w:r>
    </w:p>
    <w:p w14:paraId="7C07D159" w14:textId="199B4A43" w:rsidR="00044845" w:rsidRPr="008D1224" w:rsidRDefault="005F5F70" w:rsidP="008D1224">
      <w:pPr>
        <w:pStyle w:val="NormalWeb"/>
        <w:numPr>
          <w:ilvl w:val="1"/>
          <w:numId w:val="3"/>
        </w:numPr>
        <w:spacing w:before="0" w:beforeAutospacing="0" w:after="120" w:afterAutospacing="0"/>
        <w:rPr>
          <w:rStyle w:val="Strong"/>
          <w:b w:val="0"/>
          <w:bCs w:val="0"/>
        </w:rPr>
      </w:pPr>
      <w:r>
        <w:rPr>
          <w:rStyle w:val="Strong"/>
          <w:b w:val="0"/>
        </w:rPr>
        <w:t>Make sure all spacing is accurate</w:t>
      </w:r>
    </w:p>
    <w:p w14:paraId="6DB9D3B1" w14:textId="77777777" w:rsidR="00044845" w:rsidRPr="000C1524" w:rsidRDefault="00044845" w:rsidP="00BE769E">
      <w:pPr>
        <w:pStyle w:val="NormalWeb"/>
        <w:numPr>
          <w:ilvl w:val="0"/>
          <w:numId w:val="3"/>
        </w:numPr>
        <w:spacing w:before="0" w:beforeAutospacing="0" w:after="120" w:afterAutospacing="0"/>
        <w:rPr>
          <w:rStyle w:val="Strong"/>
          <w:b w:val="0"/>
          <w:bCs w:val="0"/>
        </w:rPr>
      </w:pPr>
      <w:r>
        <w:rPr>
          <w:rStyle w:val="Strong"/>
          <w:b w:val="0"/>
        </w:rPr>
        <w:t>Update Labels Sub</w:t>
      </w:r>
    </w:p>
    <w:p w14:paraId="01C5AA35" w14:textId="3C765F2F" w:rsidR="000C1524" w:rsidRPr="00044845" w:rsidRDefault="000C1524" w:rsidP="000C1524">
      <w:pPr>
        <w:pStyle w:val="NormalWeb"/>
        <w:numPr>
          <w:ilvl w:val="1"/>
          <w:numId w:val="3"/>
        </w:numPr>
        <w:spacing w:before="0" w:beforeAutospacing="0" w:after="120" w:afterAutospacing="0"/>
        <w:rPr>
          <w:rStyle w:val="Strong"/>
          <w:b w:val="0"/>
          <w:bCs w:val="0"/>
        </w:rPr>
      </w:pPr>
      <w:r>
        <w:rPr>
          <w:rStyle w:val="Strong"/>
          <w:b w:val="0"/>
        </w:rPr>
        <w:t xml:space="preserve">Call the sub to update the </w:t>
      </w:r>
      <w:r w:rsidR="00224774">
        <w:rPr>
          <w:rStyle w:val="Strong"/>
          <w:b w:val="0"/>
        </w:rPr>
        <w:t>numbers' labels</w:t>
      </w:r>
      <w:r>
        <w:rPr>
          <w:rStyle w:val="Strong"/>
          <w:b w:val="0"/>
        </w:rPr>
        <w:t xml:space="preserve"> using the </w:t>
      </w:r>
      <w:r w:rsidR="00B347EE">
        <w:rPr>
          <w:rStyle w:val="Strong"/>
          <w:b w:val="0"/>
        </w:rPr>
        <w:t xml:space="preserve">parallel array.  For example, if you </w:t>
      </w:r>
      <w:r w:rsidR="00A712C9">
        <w:rPr>
          <w:rStyle w:val="Strong"/>
          <w:b w:val="0"/>
        </w:rPr>
        <w:t>display</w:t>
      </w:r>
      <w:r w:rsidR="00B347EE">
        <w:rPr>
          <w:rStyle w:val="Strong"/>
          <w:b w:val="0"/>
        </w:rPr>
        <w:t xml:space="preserve"> the count of the first field of the array</w:t>
      </w:r>
      <w:r w:rsidR="00224774">
        <w:rPr>
          <w:rStyle w:val="Strong"/>
          <w:b w:val="0"/>
        </w:rPr>
        <w:t>,</w:t>
      </w:r>
      <w:r w:rsidR="00B347EE">
        <w:rPr>
          <w:rStyle w:val="Strong"/>
          <w:b w:val="0"/>
        </w:rPr>
        <w:t xml:space="preserve"> you </w:t>
      </w:r>
      <w:proofErr w:type="gramStart"/>
      <w:r w:rsidR="00B347EE">
        <w:rPr>
          <w:rStyle w:val="Strong"/>
          <w:b w:val="0"/>
        </w:rPr>
        <w:t>would</w:t>
      </w:r>
      <w:proofErr w:type="gramEnd"/>
      <w:r w:rsidR="00B347EE">
        <w:rPr>
          <w:rStyle w:val="Strong"/>
          <w:b w:val="0"/>
        </w:rPr>
        <w:t xml:space="preserve"> use the index </w:t>
      </w:r>
      <w:r w:rsidR="008D1224">
        <w:rPr>
          <w:rStyle w:val="Strong"/>
          <w:b w:val="0"/>
        </w:rPr>
        <w:t>0 of the array.</w:t>
      </w:r>
    </w:p>
    <w:p w14:paraId="789EF1B8" w14:textId="0834D41B" w:rsidR="005205DA" w:rsidRPr="005205DA" w:rsidRDefault="00CB29A6" w:rsidP="00BE769E">
      <w:pPr>
        <w:pStyle w:val="NormalWeb"/>
        <w:numPr>
          <w:ilvl w:val="0"/>
          <w:numId w:val="3"/>
        </w:numPr>
        <w:spacing w:before="0" w:beforeAutospacing="0" w:after="120" w:afterAutospacing="0"/>
        <w:rPr>
          <w:rStyle w:val="Strong"/>
          <w:b w:val="0"/>
          <w:bCs w:val="0"/>
        </w:rPr>
      </w:pPr>
      <w:r>
        <w:rPr>
          <w:rStyle w:val="Strong"/>
          <w:b w:val="0"/>
        </w:rPr>
        <w:t>Display Names</w:t>
      </w:r>
      <w:r w:rsidR="005205DA">
        <w:rPr>
          <w:rStyle w:val="Strong"/>
          <w:b w:val="0"/>
        </w:rPr>
        <w:t xml:space="preserve"> </w:t>
      </w:r>
      <w:r w:rsidR="00044845">
        <w:rPr>
          <w:rStyle w:val="Strong"/>
          <w:b w:val="0"/>
        </w:rPr>
        <w:t>Sub</w:t>
      </w:r>
    </w:p>
    <w:p w14:paraId="5566F216" w14:textId="614F2836" w:rsidR="005205DA" w:rsidRPr="00425484" w:rsidRDefault="005205DA" w:rsidP="00BE769E">
      <w:pPr>
        <w:pStyle w:val="NormalWeb"/>
        <w:numPr>
          <w:ilvl w:val="1"/>
          <w:numId w:val="3"/>
        </w:numPr>
        <w:spacing w:before="0" w:beforeAutospacing="0" w:after="120" w:afterAutospacing="0"/>
        <w:rPr>
          <w:rStyle w:val="Strong"/>
          <w:b w:val="0"/>
          <w:bCs w:val="0"/>
        </w:rPr>
      </w:pPr>
      <w:r>
        <w:rPr>
          <w:rStyle w:val="Strong"/>
          <w:b w:val="0"/>
        </w:rPr>
        <w:t xml:space="preserve">Receives the </w:t>
      </w:r>
      <w:r w:rsidR="009260FF">
        <w:rPr>
          <w:rStyle w:val="Strong"/>
          <w:b w:val="0"/>
        </w:rPr>
        <w:t xml:space="preserve">number of members, the </w:t>
      </w:r>
      <w:r w:rsidR="00224774">
        <w:rPr>
          <w:rStyle w:val="Strong"/>
          <w:b w:val="0"/>
        </w:rPr>
        <w:t>life group</w:t>
      </w:r>
      <w:r w:rsidR="009260FF">
        <w:rPr>
          <w:rStyle w:val="Strong"/>
          <w:b w:val="0"/>
        </w:rPr>
        <w:t xml:space="preserve"> name, and the </w:t>
      </w:r>
      <w:r w:rsidR="00425484">
        <w:rPr>
          <w:rStyle w:val="Strong"/>
          <w:b w:val="0"/>
        </w:rPr>
        <w:t xml:space="preserve">type of addition or subtraction. </w:t>
      </w:r>
    </w:p>
    <w:p w14:paraId="2F6663E4" w14:textId="72DCEACB" w:rsidR="00425484" w:rsidRPr="005205DA" w:rsidRDefault="00425484" w:rsidP="00BE769E">
      <w:pPr>
        <w:pStyle w:val="NormalWeb"/>
        <w:numPr>
          <w:ilvl w:val="1"/>
          <w:numId w:val="3"/>
        </w:numPr>
        <w:spacing w:before="0" w:beforeAutospacing="0" w:after="120" w:afterAutospacing="0"/>
        <w:rPr>
          <w:rStyle w:val="Strong"/>
          <w:b w:val="0"/>
          <w:bCs w:val="0"/>
        </w:rPr>
      </w:pPr>
      <w:r>
        <w:rPr>
          <w:rStyle w:val="Strong"/>
          <w:b w:val="0"/>
        </w:rPr>
        <w:t>Within a for loop</w:t>
      </w:r>
      <w:r w:rsidR="00224774">
        <w:rPr>
          <w:rStyle w:val="Strong"/>
          <w:b w:val="0"/>
        </w:rPr>
        <w:t>,</w:t>
      </w:r>
      <w:r>
        <w:rPr>
          <w:rStyle w:val="Strong"/>
          <w:b w:val="0"/>
        </w:rPr>
        <w:t xml:space="preserve"> the sub will </w:t>
      </w:r>
      <w:r w:rsidR="00224774">
        <w:rPr>
          <w:rStyle w:val="Strong"/>
          <w:b w:val="0"/>
        </w:rPr>
        <w:t>Prompt</w:t>
      </w:r>
      <w:r>
        <w:rPr>
          <w:rStyle w:val="Strong"/>
          <w:b w:val="0"/>
        </w:rPr>
        <w:t xml:space="preserve"> the user through an </w:t>
      </w:r>
      <w:r w:rsidR="00224774">
        <w:rPr>
          <w:rStyle w:val="Strong"/>
          <w:b w:val="0"/>
        </w:rPr>
        <w:t>input box</w:t>
      </w:r>
      <w:r>
        <w:rPr>
          <w:rStyle w:val="Strong"/>
          <w:b w:val="0"/>
        </w:rPr>
        <w:t xml:space="preserve"> to get the name</w:t>
      </w:r>
      <w:r w:rsidR="004165A9">
        <w:rPr>
          <w:rStyle w:val="Strong"/>
          <w:b w:val="0"/>
        </w:rPr>
        <w:t xml:space="preserve"> </w:t>
      </w:r>
      <w:r w:rsidR="00224774">
        <w:rPr>
          <w:rStyle w:val="Strong"/>
          <w:b w:val="0"/>
        </w:rPr>
        <w:t xml:space="preserve">and </w:t>
      </w:r>
      <w:r w:rsidR="004165A9">
        <w:rPr>
          <w:rStyle w:val="Strong"/>
          <w:b w:val="0"/>
        </w:rPr>
        <w:t>the number of times members</w:t>
      </w:r>
    </w:p>
    <w:p w14:paraId="335C26B3" w14:textId="70558473" w:rsidR="005205DA" w:rsidRPr="005205DA" w:rsidRDefault="005205DA" w:rsidP="00BE769E">
      <w:pPr>
        <w:pStyle w:val="NormalWeb"/>
        <w:numPr>
          <w:ilvl w:val="1"/>
          <w:numId w:val="3"/>
        </w:numPr>
        <w:spacing w:before="0" w:beforeAutospacing="0" w:after="120" w:afterAutospacing="0"/>
        <w:rPr>
          <w:rStyle w:val="Strong"/>
          <w:b w:val="0"/>
          <w:bCs w:val="0"/>
        </w:rPr>
      </w:pPr>
      <w:r>
        <w:rPr>
          <w:rStyle w:val="Strong"/>
          <w:b w:val="0"/>
        </w:rPr>
        <w:t xml:space="preserve">Uses the substring method to </w:t>
      </w:r>
      <w:r w:rsidR="00C53E08">
        <w:rPr>
          <w:rStyle w:val="Strong"/>
          <w:b w:val="0"/>
        </w:rPr>
        <w:t xml:space="preserve">parse out the </w:t>
      </w:r>
      <w:r w:rsidR="004165A9">
        <w:rPr>
          <w:rStyle w:val="Strong"/>
          <w:b w:val="0"/>
        </w:rPr>
        <w:t>first name and get the first letter of the last name.</w:t>
      </w:r>
    </w:p>
    <w:p w14:paraId="4690FA25" w14:textId="49D5579C" w:rsidR="005205DA" w:rsidRPr="005205DA" w:rsidRDefault="004165A9" w:rsidP="00BE769E">
      <w:pPr>
        <w:pStyle w:val="NormalWeb"/>
        <w:numPr>
          <w:ilvl w:val="1"/>
          <w:numId w:val="3"/>
        </w:numPr>
        <w:spacing w:before="0" w:beforeAutospacing="0" w:after="120" w:afterAutospacing="0"/>
        <w:rPr>
          <w:rStyle w:val="Strong"/>
          <w:b w:val="0"/>
          <w:bCs w:val="0"/>
        </w:rPr>
      </w:pPr>
      <w:r>
        <w:rPr>
          <w:rStyle w:val="Strong"/>
          <w:b w:val="0"/>
        </w:rPr>
        <w:t xml:space="preserve">Display </w:t>
      </w:r>
      <w:r w:rsidR="008B28E1">
        <w:rPr>
          <w:rStyle w:val="Strong"/>
          <w:b w:val="0"/>
        </w:rPr>
        <w:t xml:space="preserve">where the user </w:t>
      </w:r>
      <w:r w:rsidR="00224774">
        <w:rPr>
          <w:rStyle w:val="Strong"/>
          <w:b w:val="0"/>
        </w:rPr>
        <w:t>adds or deletes</w:t>
      </w:r>
      <w:r w:rsidR="008B28E1">
        <w:rPr>
          <w:rStyle w:val="Strong"/>
          <w:b w:val="0"/>
        </w:rPr>
        <w:t xml:space="preserve"> the member</w:t>
      </w:r>
      <w:r w:rsidR="00A712C9">
        <w:rPr>
          <w:rStyle w:val="Strong"/>
          <w:b w:val="0"/>
        </w:rPr>
        <w:t xml:space="preserve">, including the first name and the </w:t>
      </w:r>
      <w:r w:rsidR="008B28E1">
        <w:rPr>
          <w:rStyle w:val="Strong"/>
          <w:b w:val="0"/>
        </w:rPr>
        <w:t xml:space="preserve">initial of the last name.  For example: Adding John S. to </w:t>
      </w:r>
      <w:r w:rsidR="00CB29A6">
        <w:rPr>
          <w:rStyle w:val="Strong"/>
          <w:b w:val="0"/>
        </w:rPr>
        <w:t>Seniors.</w:t>
      </w:r>
    </w:p>
    <w:p w14:paraId="324D4648" w14:textId="200692C0" w:rsidR="0090707C" w:rsidRDefault="0090707C" w:rsidP="00BE769E">
      <w:pPr>
        <w:pStyle w:val="NormalWeb"/>
        <w:numPr>
          <w:ilvl w:val="0"/>
          <w:numId w:val="3"/>
        </w:numPr>
        <w:spacing w:before="0" w:beforeAutospacing="0" w:after="120" w:afterAutospacing="0"/>
      </w:pPr>
      <w:r>
        <w:t>Close Button</w:t>
      </w:r>
    </w:p>
    <w:p w14:paraId="373893B6" w14:textId="268AB235" w:rsidR="0090707C" w:rsidRDefault="0090707C" w:rsidP="00BE769E">
      <w:pPr>
        <w:pStyle w:val="NormalWeb"/>
        <w:numPr>
          <w:ilvl w:val="1"/>
          <w:numId w:val="3"/>
        </w:numPr>
        <w:spacing w:before="0" w:beforeAutospacing="0" w:after="120" w:afterAutospacing="0"/>
      </w:pPr>
      <w:r>
        <w:t>The application quits when the button is pressed</w:t>
      </w:r>
    </w:p>
    <w:p w14:paraId="675ECA78" w14:textId="757CB9E3" w:rsidR="00D85D19" w:rsidRDefault="00D85D19" w:rsidP="00D85D19">
      <w:pPr>
        <w:pStyle w:val="NormalWeb"/>
        <w:spacing w:before="0" w:beforeAutospacing="0" w:after="0" w:afterAutospacing="0"/>
        <w:ind w:left="1080"/>
      </w:pPr>
    </w:p>
    <w:p w14:paraId="55705DA0" w14:textId="2E92ABAE" w:rsidR="00BA634A" w:rsidRDefault="000256A5" w:rsidP="008D1224">
      <w:pPr>
        <w:spacing w:after="0" w:line="240" w:lineRule="auto"/>
        <w:rPr>
          <w:rFonts w:ascii="Times New Roman" w:hAnsi="Times New Roman" w:cs="Times New Roman"/>
          <w:sz w:val="24"/>
          <w:szCs w:val="24"/>
        </w:rPr>
      </w:pPr>
      <w:r w:rsidRPr="000256A5">
        <w:rPr>
          <w:rFonts w:ascii="Times New Roman" w:hAnsi="Times New Roman" w:cs="Times New Roman"/>
          <w:noProof/>
          <w:sz w:val="24"/>
          <w:szCs w:val="24"/>
        </w:rPr>
        <w:drawing>
          <wp:inline distT="0" distB="0" distL="0" distR="0" wp14:anchorId="4BD10DB3" wp14:editId="6B9CB5AC">
            <wp:extent cx="4426177" cy="2921150"/>
            <wp:effectExtent l="0" t="0" r="0" b="0"/>
            <wp:docPr id="12593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3278" name="Picture 1" descr="A screenshot of a computer&#10;&#10;Description automatically generated"/>
                    <pic:cNvPicPr/>
                  </pic:nvPicPr>
                  <pic:blipFill>
                    <a:blip r:embed="rId11"/>
                    <a:stretch>
                      <a:fillRect/>
                    </a:stretch>
                  </pic:blipFill>
                  <pic:spPr>
                    <a:xfrm>
                      <a:off x="0" y="0"/>
                      <a:ext cx="4426177" cy="2921150"/>
                    </a:xfrm>
                    <a:prstGeom prst="rect">
                      <a:avLst/>
                    </a:prstGeom>
                  </pic:spPr>
                </pic:pic>
              </a:graphicData>
            </a:graphic>
          </wp:inline>
        </w:drawing>
      </w:r>
    </w:p>
    <w:p w14:paraId="73CAE293" w14:textId="77777777" w:rsidR="000256A5" w:rsidRDefault="000256A5" w:rsidP="008D1224">
      <w:pPr>
        <w:spacing w:after="0" w:line="240" w:lineRule="auto"/>
        <w:rPr>
          <w:rFonts w:ascii="Times New Roman" w:hAnsi="Times New Roman" w:cs="Times New Roman"/>
          <w:sz w:val="24"/>
          <w:szCs w:val="24"/>
        </w:rPr>
      </w:pPr>
    </w:p>
    <w:p w14:paraId="5C2C1EF3" w14:textId="23C1017D" w:rsidR="00F55E32" w:rsidRPr="008D1224" w:rsidRDefault="00F55E32" w:rsidP="008D1224">
      <w:pPr>
        <w:spacing w:after="0" w:line="240" w:lineRule="auto"/>
        <w:rPr>
          <w:rFonts w:ascii="Times New Roman" w:hAnsi="Times New Roman" w:cs="Times New Roman"/>
          <w:sz w:val="24"/>
          <w:szCs w:val="24"/>
        </w:rPr>
      </w:pPr>
      <w:r w:rsidRPr="00F55E32">
        <w:rPr>
          <w:rFonts w:ascii="Times New Roman" w:hAnsi="Times New Roman" w:cs="Times New Roman"/>
          <w:noProof/>
          <w:sz w:val="24"/>
          <w:szCs w:val="24"/>
        </w:rPr>
        <w:lastRenderedPageBreak/>
        <w:drawing>
          <wp:inline distT="0" distB="0" distL="0" distR="0" wp14:anchorId="3E62E0A4" wp14:editId="170AA32D">
            <wp:extent cx="5943600" cy="3745230"/>
            <wp:effectExtent l="0" t="0" r="0" b="7620"/>
            <wp:docPr id="14221988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198814" name="Picture 1" descr="A screenshot of a computer&#10;&#10;Description automatically generated"/>
                    <pic:cNvPicPr/>
                  </pic:nvPicPr>
                  <pic:blipFill>
                    <a:blip r:embed="rId12"/>
                    <a:stretch>
                      <a:fillRect/>
                    </a:stretch>
                  </pic:blipFill>
                  <pic:spPr>
                    <a:xfrm>
                      <a:off x="0" y="0"/>
                      <a:ext cx="5943600" cy="3745230"/>
                    </a:xfrm>
                    <a:prstGeom prst="rect">
                      <a:avLst/>
                    </a:prstGeom>
                  </pic:spPr>
                </pic:pic>
              </a:graphicData>
            </a:graphic>
          </wp:inline>
        </w:drawing>
      </w:r>
    </w:p>
    <w:p w14:paraId="72BCE763" w14:textId="77777777" w:rsidR="00690C3A" w:rsidRDefault="00690C3A" w:rsidP="00584740">
      <w:pPr>
        <w:pStyle w:val="ListParagraph"/>
        <w:spacing w:after="0" w:line="240" w:lineRule="auto"/>
        <w:ind w:left="1440" w:firstLine="720"/>
        <w:contextualSpacing w:val="0"/>
        <w:rPr>
          <w:rFonts w:ascii="Times New Roman" w:hAnsi="Times New Roman" w:cs="Times New Roman"/>
          <w:sz w:val="24"/>
          <w:szCs w:val="24"/>
        </w:rPr>
      </w:pPr>
    </w:p>
    <w:p w14:paraId="5FAED465" w14:textId="41BB5596" w:rsidR="004F7A25" w:rsidRPr="00584740" w:rsidRDefault="004F7A25" w:rsidP="00884ECA">
      <w:pPr>
        <w:pStyle w:val="ListParagraph"/>
        <w:spacing w:after="0" w:line="240" w:lineRule="auto"/>
        <w:ind w:left="0"/>
        <w:contextualSpacing w:val="0"/>
        <w:rPr>
          <w:rFonts w:ascii="Times New Roman" w:hAnsi="Times New Roman" w:cs="Times New Roman"/>
          <w:sz w:val="24"/>
          <w:szCs w:val="24"/>
        </w:rPr>
      </w:pPr>
    </w:p>
    <w:sectPr w:rsidR="004F7A25" w:rsidRPr="00584740" w:rsidSect="00BE769E">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B16261" w14:textId="77777777" w:rsidR="00F46BB0" w:rsidRDefault="00F46BB0" w:rsidP="007074B9">
      <w:pPr>
        <w:spacing w:after="0" w:line="240" w:lineRule="auto"/>
      </w:pPr>
      <w:r>
        <w:separator/>
      </w:r>
    </w:p>
  </w:endnote>
  <w:endnote w:type="continuationSeparator" w:id="0">
    <w:p w14:paraId="2CBA65F9" w14:textId="77777777" w:rsidR="00F46BB0" w:rsidRDefault="00F46BB0" w:rsidP="007074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ajorBidi" w:hAnsiTheme="majorBidi" w:cstheme="majorBidi"/>
        <w:sz w:val="20"/>
        <w:szCs w:val="20"/>
      </w:rPr>
      <w:id w:val="-1283110639"/>
      <w:docPartObj>
        <w:docPartGallery w:val="Page Numbers (Bottom of Page)"/>
        <w:docPartUnique/>
      </w:docPartObj>
    </w:sdtPr>
    <w:sdtEndPr/>
    <w:sdtContent>
      <w:sdt>
        <w:sdtPr>
          <w:rPr>
            <w:rFonts w:asciiTheme="majorBidi" w:hAnsiTheme="majorBidi" w:cstheme="majorBidi"/>
            <w:sz w:val="20"/>
            <w:szCs w:val="20"/>
          </w:rPr>
          <w:id w:val="-1769616900"/>
          <w:docPartObj>
            <w:docPartGallery w:val="Page Numbers (Top of Page)"/>
            <w:docPartUnique/>
          </w:docPartObj>
        </w:sdtPr>
        <w:sdtEndPr/>
        <w:sdtContent>
          <w:p w14:paraId="439F7A16" w14:textId="3124544D" w:rsidR="00BE769E" w:rsidRPr="00BE769E" w:rsidRDefault="00BE769E">
            <w:pPr>
              <w:pStyle w:val="Footer"/>
              <w:jc w:val="right"/>
              <w:rPr>
                <w:rFonts w:asciiTheme="majorBidi" w:hAnsiTheme="majorBidi" w:cstheme="majorBidi"/>
                <w:sz w:val="20"/>
                <w:szCs w:val="20"/>
              </w:rPr>
            </w:pPr>
            <w:r w:rsidRPr="00BE769E">
              <w:rPr>
                <w:rFonts w:asciiTheme="majorBidi" w:hAnsiTheme="majorBidi" w:cstheme="majorBidi"/>
                <w:sz w:val="20"/>
                <w:szCs w:val="20"/>
              </w:rPr>
              <w:t xml:space="preserve">Page </w:t>
            </w:r>
            <w:r w:rsidRPr="00BE769E">
              <w:rPr>
                <w:rFonts w:asciiTheme="majorBidi" w:hAnsiTheme="majorBidi" w:cstheme="majorBidi"/>
                <w:sz w:val="20"/>
                <w:szCs w:val="20"/>
              </w:rPr>
              <w:fldChar w:fldCharType="begin"/>
            </w:r>
            <w:r w:rsidRPr="00BE769E">
              <w:rPr>
                <w:rFonts w:asciiTheme="majorBidi" w:hAnsiTheme="majorBidi" w:cstheme="majorBidi"/>
                <w:sz w:val="20"/>
                <w:szCs w:val="20"/>
              </w:rPr>
              <w:instrText xml:space="preserve"> PAGE </w:instrText>
            </w:r>
            <w:r w:rsidRPr="00BE769E">
              <w:rPr>
                <w:rFonts w:asciiTheme="majorBidi" w:hAnsiTheme="majorBidi" w:cstheme="majorBidi"/>
                <w:sz w:val="20"/>
                <w:szCs w:val="20"/>
              </w:rPr>
              <w:fldChar w:fldCharType="separate"/>
            </w:r>
            <w:r w:rsidRPr="00BE769E">
              <w:rPr>
                <w:rFonts w:asciiTheme="majorBidi" w:hAnsiTheme="majorBidi" w:cstheme="majorBidi"/>
                <w:noProof/>
                <w:sz w:val="20"/>
                <w:szCs w:val="20"/>
              </w:rPr>
              <w:t>2</w:t>
            </w:r>
            <w:r w:rsidRPr="00BE769E">
              <w:rPr>
                <w:rFonts w:asciiTheme="majorBidi" w:hAnsiTheme="majorBidi" w:cstheme="majorBidi"/>
                <w:sz w:val="20"/>
                <w:szCs w:val="20"/>
              </w:rPr>
              <w:fldChar w:fldCharType="end"/>
            </w:r>
            <w:r w:rsidRPr="00BE769E">
              <w:rPr>
                <w:rFonts w:asciiTheme="majorBidi" w:hAnsiTheme="majorBidi" w:cstheme="majorBidi"/>
                <w:sz w:val="20"/>
                <w:szCs w:val="20"/>
              </w:rPr>
              <w:t xml:space="preserve"> of </w:t>
            </w:r>
            <w:r w:rsidRPr="00BE769E">
              <w:rPr>
                <w:rFonts w:asciiTheme="majorBidi" w:hAnsiTheme="majorBidi" w:cstheme="majorBidi"/>
                <w:sz w:val="20"/>
                <w:szCs w:val="20"/>
              </w:rPr>
              <w:fldChar w:fldCharType="begin"/>
            </w:r>
            <w:r w:rsidRPr="00BE769E">
              <w:rPr>
                <w:rFonts w:asciiTheme="majorBidi" w:hAnsiTheme="majorBidi" w:cstheme="majorBidi"/>
                <w:sz w:val="20"/>
                <w:szCs w:val="20"/>
              </w:rPr>
              <w:instrText xml:space="preserve"> NUMPAGES  </w:instrText>
            </w:r>
            <w:r w:rsidRPr="00BE769E">
              <w:rPr>
                <w:rFonts w:asciiTheme="majorBidi" w:hAnsiTheme="majorBidi" w:cstheme="majorBidi"/>
                <w:sz w:val="20"/>
                <w:szCs w:val="20"/>
              </w:rPr>
              <w:fldChar w:fldCharType="separate"/>
            </w:r>
            <w:r w:rsidRPr="00BE769E">
              <w:rPr>
                <w:rFonts w:asciiTheme="majorBidi" w:hAnsiTheme="majorBidi" w:cstheme="majorBidi"/>
                <w:noProof/>
                <w:sz w:val="20"/>
                <w:szCs w:val="20"/>
              </w:rPr>
              <w:t>2</w:t>
            </w:r>
            <w:r w:rsidRPr="00BE769E">
              <w:rPr>
                <w:rFonts w:asciiTheme="majorBidi" w:hAnsiTheme="majorBidi" w:cstheme="majorBidi"/>
                <w:sz w:val="20"/>
                <w:szCs w:val="20"/>
              </w:rPr>
              <w:fldChar w:fldCharType="end"/>
            </w:r>
          </w:p>
        </w:sdtContent>
      </w:sdt>
    </w:sdtContent>
  </w:sdt>
  <w:p w14:paraId="26C9BF84" w14:textId="77777777" w:rsidR="00BE769E" w:rsidRDefault="00BE76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4BD893" w14:textId="77777777" w:rsidR="00F46BB0" w:rsidRDefault="00F46BB0" w:rsidP="007074B9">
      <w:pPr>
        <w:spacing w:after="0" w:line="240" w:lineRule="auto"/>
      </w:pPr>
      <w:r>
        <w:separator/>
      </w:r>
    </w:p>
  </w:footnote>
  <w:footnote w:type="continuationSeparator" w:id="0">
    <w:p w14:paraId="6687BF17" w14:textId="77777777" w:rsidR="00F46BB0" w:rsidRDefault="00F46BB0" w:rsidP="007074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D77956" w14:textId="2C2FCDB1" w:rsidR="009417BB" w:rsidRPr="00584740" w:rsidRDefault="00BE769E" w:rsidP="00BE769E">
    <w:pPr>
      <w:pStyle w:val="Header"/>
      <w:jc w:val="right"/>
      <w:rPr>
        <w:rFonts w:ascii="Times New Roman" w:hAnsi="Times New Roman" w:cs="Times New Roman"/>
        <w:sz w:val="20"/>
      </w:rPr>
    </w:pPr>
    <w:r>
      <w:rPr>
        <w:rFonts w:ascii="Times New Roman" w:hAnsi="Times New Roman" w:cs="Times New Roman"/>
        <w:sz w:val="20"/>
      </w:rPr>
      <w:t>CSIS 208</w:t>
    </w:r>
  </w:p>
  <w:p w14:paraId="1B56AD5D" w14:textId="77777777" w:rsidR="009417BB" w:rsidRDefault="009417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F6387A"/>
    <w:multiLevelType w:val="hybridMultilevel"/>
    <w:tmpl w:val="292844B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1DA0788"/>
    <w:multiLevelType w:val="hybridMultilevel"/>
    <w:tmpl w:val="35D46D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707D3F"/>
    <w:multiLevelType w:val="hybridMultilevel"/>
    <w:tmpl w:val="30F22B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935ECF"/>
    <w:multiLevelType w:val="hybridMultilevel"/>
    <w:tmpl w:val="952AD9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84672954">
    <w:abstractNumId w:val="2"/>
  </w:num>
  <w:num w:numId="2" w16cid:durableId="353776382">
    <w:abstractNumId w:val="1"/>
  </w:num>
  <w:num w:numId="3" w16cid:durableId="2119638784">
    <w:abstractNumId w:val="0"/>
  </w:num>
  <w:num w:numId="4" w16cid:durableId="8911592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7UwsjQyszAxNDJT0lEKTi0uzszPAykwrwUAnqLLKSwAAAA="/>
  </w:docVars>
  <w:rsids>
    <w:rsidRoot w:val="006C1D20"/>
    <w:rsid w:val="000004F4"/>
    <w:rsid w:val="00001315"/>
    <w:rsid w:val="000017BC"/>
    <w:rsid w:val="0000182D"/>
    <w:rsid w:val="000022A5"/>
    <w:rsid w:val="000026CA"/>
    <w:rsid w:val="00002BBE"/>
    <w:rsid w:val="00002C0D"/>
    <w:rsid w:val="000041BB"/>
    <w:rsid w:val="00004858"/>
    <w:rsid w:val="00005443"/>
    <w:rsid w:val="000056D0"/>
    <w:rsid w:val="000063E1"/>
    <w:rsid w:val="000064BF"/>
    <w:rsid w:val="00006632"/>
    <w:rsid w:val="00006E61"/>
    <w:rsid w:val="00010B67"/>
    <w:rsid w:val="000110CC"/>
    <w:rsid w:val="0001125B"/>
    <w:rsid w:val="000117FA"/>
    <w:rsid w:val="000120A1"/>
    <w:rsid w:val="00012582"/>
    <w:rsid w:val="00012D3E"/>
    <w:rsid w:val="00013040"/>
    <w:rsid w:val="000130BE"/>
    <w:rsid w:val="00013182"/>
    <w:rsid w:val="000138E9"/>
    <w:rsid w:val="00014036"/>
    <w:rsid w:val="000140B4"/>
    <w:rsid w:val="00014593"/>
    <w:rsid w:val="0001659F"/>
    <w:rsid w:val="0001722B"/>
    <w:rsid w:val="000175D4"/>
    <w:rsid w:val="00017C3E"/>
    <w:rsid w:val="00017D0D"/>
    <w:rsid w:val="000204B0"/>
    <w:rsid w:val="0002104F"/>
    <w:rsid w:val="0002110D"/>
    <w:rsid w:val="000222DA"/>
    <w:rsid w:val="00022467"/>
    <w:rsid w:val="00022A6F"/>
    <w:rsid w:val="00023860"/>
    <w:rsid w:val="000241DF"/>
    <w:rsid w:val="00024920"/>
    <w:rsid w:val="00024ACE"/>
    <w:rsid w:val="0002544C"/>
    <w:rsid w:val="000256A5"/>
    <w:rsid w:val="0002631A"/>
    <w:rsid w:val="000269BF"/>
    <w:rsid w:val="00026E66"/>
    <w:rsid w:val="00027DA4"/>
    <w:rsid w:val="0003056C"/>
    <w:rsid w:val="00030EED"/>
    <w:rsid w:val="000330FB"/>
    <w:rsid w:val="00034133"/>
    <w:rsid w:val="0003449C"/>
    <w:rsid w:val="000354BF"/>
    <w:rsid w:val="00036F97"/>
    <w:rsid w:val="00041339"/>
    <w:rsid w:val="00041820"/>
    <w:rsid w:val="00042F5C"/>
    <w:rsid w:val="000436DD"/>
    <w:rsid w:val="00043EBE"/>
    <w:rsid w:val="000444D4"/>
    <w:rsid w:val="00044845"/>
    <w:rsid w:val="00044D83"/>
    <w:rsid w:val="000452C7"/>
    <w:rsid w:val="00047A45"/>
    <w:rsid w:val="000502F2"/>
    <w:rsid w:val="0005143C"/>
    <w:rsid w:val="00051F69"/>
    <w:rsid w:val="00052C7C"/>
    <w:rsid w:val="00052F6D"/>
    <w:rsid w:val="000541E1"/>
    <w:rsid w:val="0005465F"/>
    <w:rsid w:val="00054A3C"/>
    <w:rsid w:val="000555ED"/>
    <w:rsid w:val="000558A5"/>
    <w:rsid w:val="00055C23"/>
    <w:rsid w:val="00055E2E"/>
    <w:rsid w:val="00056935"/>
    <w:rsid w:val="00057544"/>
    <w:rsid w:val="000578BC"/>
    <w:rsid w:val="000601F9"/>
    <w:rsid w:val="000604DF"/>
    <w:rsid w:val="00060A77"/>
    <w:rsid w:val="000612CD"/>
    <w:rsid w:val="00061796"/>
    <w:rsid w:val="00062780"/>
    <w:rsid w:val="000627C0"/>
    <w:rsid w:val="000627FE"/>
    <w:rsid w:val="00062CDF"/>
    <w:rsid w:val="00062E5A"/>
    <w:rsid w:val="00063F55"/>
    <w:rsid w:val="00064C10"/>
    <w:rsid w:val="00065AED"/>
    <w:rsid w:val="00065D9A"/>
    <w:rsid w:val="00065E67"/>
    <w:rsid w:val="000661A6"/>
    <w:rsid w:val="00066BE1"/>
    <w:rsid w:val="00072A41"/>
    <w:rsid w:val="000735BD"/>
    <w:rsid w:val="0007366A"/>
    <w:rsid w:val="00073DCB"/>
    <w:rsid w:val="0007429F"/>
    <w:rsid w:val="000754DE"/>
    <w:rsid w:val="0007635E"/>
    <w:rsid w:val="00076442"/>
    <w:rsid w:val="00076927"/>
    <w:rsid w:val="00077373"/>
    <w:rsid w:val="00077619"/>
    <w:rsid w:val="00077B47"/>
    <w:rsid w:val="00080593"/>
    <w:rsid w:val="0008076D"/>
    <w:rsid w:val="000819FF"/>
    <w:rsid w:val="000826C0"/>
    <w:rsid w:val="000828B7"/>
    <w:rsid w:val="00084EE5"/>
    <w:rsid w:val="00085490"/>
    <w:rsid w:val="0008593F"/>
    <w:rsid w:val="00086E5A"/>
    <w:rsid w:val="00086F5C"/>
    <w:rsid w:val="0008739C"/>
    <w:rsid w:val="0008777E"/>
    <w:rsid w:val="00090008"/>
    <w:rsid w:val="00090014"/>
    <w:rsid w:val="00090C70"/>
    <w:rsid w:val="000918B7"/>
    <w:rsid w:val="0009200E"/>
    <w:rsid w:val="000934AB"/>
    <w:rsid w:val="00093D47"/>
    <w:rsid w:val="000950D7"/>
    <w:rsid w:val="00095484"/>
    <w:rsid w:val="00096003"/>
    <w:rsid w:val="00097627"/>
    <w:rsid w:val="00097E5F"/>
    <w:rsid w:val="000A0134"/>
    <w:rsid w:val="000A0AB7"/>
    <w:rsid w:val="000A1C34"/>
    <w:rsid w:val="000A259C"/>
    <w:rsid w:val="000A44E4"/>
    <w:rsid w:val="000A4614"/>
    <w:rsid w:val="000A4781"/>
    <w:rsid w:val="000A4EC4"/>
    <w:rsid w:val="000A625E"/>
    <w:rsid w:val="000A636A"/>
    <w:rsid w:val="000A65DC"/>
    <w:rsid w:val="000A668A"/>
    <w:rsid w:val="000A6795"/>
    <w:rsid w:val="000A67D6"/>
    <w:rsid w:val="000A7295"/>
    <w:rsid w:val="000A7AC0"/>
    <w:rsid w:val="000B0219"/>
    <w:rsid w:val="000B07E2"/>
    <w:rsid w:val="000B0A1F"/>
    <w:rsid w:val="000B1777"/>
    <w:rsid w:val="000B2253"/>
    <w:rsid w:val="000B23FA"/>
    <w:rsid w:val="000B3928"/>
    <w:rsid w:val="000B3D1C"/>
    <w:rsid w:val="000B3F5A"/>
    <w:rsid w:val="000B47D0"/>
    <w:rsid w:val="000B5FEB"/>
    <w:rsid w:val="000B6DF9"/>
    <w:rsid w:val="000B7023"/>
    <w:rsid w:val="000B777B"/>
    <w:rsid w:val="000C04A9"/>
    <w:rsid w:val="000C0E1E"/>
    <w:rsid w:val="000C1524"/>
    <w:rsid w:val="000C1C08"/>
    <w:rsid w:val="000C1E89"/>
    <w:rsid w:val="000C28ED"/>
    <w:rsid w:val="000C2EB2"/>
    <w:rsid w:val="000C37F9"/>
    <w:rsid w:val="000C4399"/>
    <w:rsid w:val="000C4503"/>
    <w:rsid w:val="000C482A"/>
    <w:rsid w:val="000C4E23"/>
    <w:rsid w:val="000C515E"/>
    <w:rsid w:val="000C54ED"/>
    <w:rsid w:val="000C5B92"/>
    <w:rsid w:val="000C5C2C"/>
    <w:rsid w:val="000C67C5"/>
    <w:rsid w:val="000C7ACC"/>
    <w:rsid w:val="000C7F2B"/>
    <w:rsid w:val="000C7F39"/>
    <w:rsid w:val="000D03AD"/>
    <w:rsid w:val="000D0B9A"/>
    <w:rsid w:val="000D0F25"/>
    <w:rsid w:val="000D2307"/>
    <w:rsid w:val="000D282F"/>
    <w:rsid w:val="000D41A1"/>
    <w:rsid w:val="000D4E0B"/>
    <w:rsid w:val="000D564E"/>
    <w:rsid w:val="000D6033"/>
    <w:rsid w:val="000D696B"/>
    <w:rsid w:val="000D725E"/>
    <w:rsid w:val="000D7C03"/>
    <w:rsid w:val="000E0ACC"/>
    <w:rsid w:val="000E3290"/>
    <w:rsid w:val="000E4663"/>
    <w:rsid w:val="000E61DC"/>
    <w:rsid w:val="000E6D5A"/>
    <w:rsid w:val="000E7AE8"/>
    <w:rsid w:val="000F116C"/>
    <w:rsid w:val="000F14C9"/>
    <w:rsid w:val="000F21EC"/>
    <w:rsid w:val="000F3FEB"/>
    <w:rsid w:val="000F47EF"/>
    <w:rsid w:val="000F5B94"/>
    <w:rsid w:val="000F6339"/>
    <w:rsid w:val="000F6DFB"/>
    <w:rsid w:val="000F706B"/>
    <w:rsid w:val="000F7718"/>
    <w:rsid w:val="000F7AFC"/>
    <w:rsid w:val="000F7F7E"/>
    <w:rsid w:val="00100781"/>
    <w:rsid w:val="00100DCC"/>
    <w:rsid w:val="00101342"/>
    <w:rsid w:val="001023B8"/>
    <w:rsid w:val="00102B34"/>
    <w:rsid w:val="00102CB5"/>
    <w:rsid w:val="00102E35"/>
    <w:rsid w:val="00103863"/>
    <w:rsid w:val="00103D32"/>
    <w:rsid w:val="00105C43"/>
    <w:rsid w:val="00105CDA"/>
    <w:rsid w:val="00106BFA"/>
    <w:rsid w:val="00107FBE"/>
    <w:rsid w:val="00107FC3"/>
    <w:rsid w:val="001105AF"/>
    <w:rsid w:val="0011161F"/>
    <w:rsid w:val="00111AE8"/>
    <w:rsid w:val="00111F02"/>
    <w:rsid w:val="00113C7D"/>
    <w:rsid w:val="001143CF"/>
    <w:rsid w:val="00114BCE"/>
    <w:rsid w:val="00114BF5"/>
    <w:rsid w:val="00114E55"/>
    <w:rsid w:val="00115303"/>
    <w:rsid w:val="0011541B"/>
    <w:rsid w:val="001156D4"/>
    <w:rsid w:val="00117342"/>
    <w:rsid w:val="00117B10"/>
    <w:rsid w:val="00120700"/>
    <w:rsid w:val="00121896"/>
    <w:rsid w:val="00121A5B"/>
    <w:rsid w:val="00121D92"/>
    <w:rsid w:val="001223F2"/>
    <w:rsid w:val="00122491"/>
    <w:rsid w:val="001235CA"/>
    <w:rsid w:val="0012366E"/>
    <w:rsid w:val="00124317"/>
    <w:rsid w:val="00124D1E"/>
    <w:rsid w:val="00130DC7"/>
    <w:rsid w:val="00131773"/>
    <w:rsid w:val="0013258A"/>
    <w:rsid w:val="00132A55"/>
    <w:rsid w:val="001333E2"/>
    <w:rsid w:val="0013377C"/>
    <w:rsid w:val="00133AA5"/>
    <w:rsid w:val="001351C5"/>
    <w:rsid w:val="00135504"/>
    <w:rsid w:val="00135BC3"/>
    <w:rsid w:val="00135DB4"/>
    <w:rsid w:val="00137023"/>
    <w:rsid w:val="00140A96"/>
    <w:rsid w:val="00141A82"/>
    <w:rsid w:val="0014382C"/>
    <w:rsid w:val="00144782"/>
    <w:rsid w:val="00145D22"/>
    <w:rsid w:val="00145E13"/>
    <w:rsid w:val="001472B1"/>
    <w:rsid w:val="001472C2"/>
    <w:rsid w:val="001478B7"/>
    <w:rsid w:val="00147A40"/>
    <w:rsid w:val="00147D81"/>
    <w:rsid w:val="00147F0D"/>
    <w:rsid w:val="001502BF"/>
    <w:rsid w:val="00151067"/>
    <w:rsid w:val="0015117F"/>
    <w:rsid w:val="001515CD"/>
    <w:rsid w:val="00151791"/>
    <w:rsid w:val="00153938"/>
    <w:rsid w:val="00154BA7"/>
    <w:rsid w:val="00154E76"/>
    <w:rsid w:val="00155FB7"/>
    <w:rsid w:val="00156C1B"/>
    <w:rsid w:val="00157C72"/>
    <w:rsid w:val="00157DE4"/>
    <w:rsid w:val="00161312"/>
    <w:rsid w:val="0016146B"/>
    <w:rsid w:val="00161745"/>
    <w:rsid w:val="00166928"/>
    <w:rsid w:val="00166C0C"/>
    <w:rsid w:val="00167C5B"/>
    <w:rsid w:val="00167CB3"/>
    <w:rsid w:val="001700E7"/>
    <w:rsid w:val="0017057C"/>
    <w:rsid w:val="0017167E"/>
    <w:rsid w:val="001718A0"/>
    <w:rsid w:val="00171C4F"/>
    <w:rsid w:val="00173832"/>
    <w:rsid w:val="00174075"/>
    <w:rsid w:val="001748C4"/>
    <w:rsid w:val="00175A8B"/>
    <w:rsid w:val="00176310"/>
    <w:rsid w:val="001764C0"/>
    <w:rsid w:val="0017670F"/>
    <w:rsid w:val="00177609"/>
    <w:rsid w:val="001779E3"/>
    <w:rsid w:val="001815C7"/>
    <w:rsid w:val="001822E8"/>
    <w:rsid w:val="001822F3"/>
    <w:rsid w:val="00182392"/>
    <w:rsid w:val="001831CC"/>
    <w:rsid w:val="00183525"/>
    <w:rsid w:val="00185585"/>
    <w:rsid w:val="0018598C"/>
    <w:rsid w:val="00186291"/>
    <w:rsid w:val="00186768"/>
    <w:rsid w:val="001870B3"/>
    <w:rsid w:val="001871E4"/>
    <w:rsid w:val="001875B5"/>
    <w:rsid w:val="001876A5"/>
    <w:rsid w:val="001876E0"/>
    <w:rsid w:val="00187794"/>
    <w:rsid w:val="00191140"/>
    <w:rsid w:val="001926FA"/>
    <w:rsid w:val="001930B1"/>
    <w:rsid w:val="001934A2"/>
    <w:rsid w:val="00194355"/>
    <w:rsid w:val="00194B84"/>
    <w:rsid w:val="0019505B"/>
    <w:rsid w:val="00195066"/>
    <w:rsid w:val="0019521A"/>
    <w:rsid w:val="00195915"/>
    <w:rsid w:val="001A03AC"/>
    <w:rsid w:val="001A044A"/>
    <w:rsid w:val="001A0773"/>
    <w:rsid w:val="001A1073"/>
    <w:rsid w:val="001A2284"/>
    <w:rsid w:val="001A3435"/>
    <w:rsid w:val="001A3667"/>
    <w:rsid w:val="001A38EF"/>
    <w:rsid w:val="001A3DE6"/>
    <w:rsid w:val="001A5424"/>
    <w:rsid w:val="001A544C"/>
    <w:rsid w:val="001A5B33"/>
    <w:rsid w:val="001A6D33"/>
    <w:rsid w:val="001B04E1"/>
    <w:rsid w:val="001B3E02"/>
    <w:rsid w:val="001B4DC9"/>
    <w:rsid w:val="001B5488"/>
    <w:rsid w:val="001B63D1"/>
    <w:rsid w:val="001B7AEC"/>
    <w:rsid w:val="001C0122"/>
    <w:rsid w:val="001C0B26"/>
    <w:rsid w:val="001C1941"/>
    <w:rsid w:val="001C1BAC"/>
    <w:rsid w:val="001C2FED"/>
    <w:rsid w:val="001C3A34"/>
    <w:rsid w:val="001C3EA7"/>
    <w:rsid w:val="001C41D5"/>
    <w:rsid w:val="001C454A"/>
    <w:rsid w:val="001C4773"/>
    <w:rsid w:val="001C4913"/>
    <w:rsid w:val="001C59C0"/>
    <w:rsid w:val="001C5E59"/>
    <w:rsid w:val="001C618F"/>
    <w:rsid w:val="001C69E1"/>
    <w:rsid w:val="001C7269"/>
    <w:rsid w:val="001C74AF"/>
    <w:rsid w:val="001D0003"/>
    <w:rsid w:val="001D1217"/>
    <w:rsid w:val="001D2129"/>
    <w:rsid w:val="001D21D4"/>
    <w:rsid w:val="001D2B1F"/>
    <w:rsid w:val="001D2B8D"/>
    <w:rsid w:val="001D2C94"/>
    <w:rsid w:val="001D30FF"/>
    <w:rsid w:val="001D35DE"/>
    <w:rsid w:val="001D3F22"/>
    <w:rsid w:val="001D43EC"/>
    <w:rsid w:val="001D49B4"/>
    <w:rsid w:val="001D56C9"/>
    <w:rsid w:val="001D57D7"/>
    <w:rsid w:val="001D5D73"/>
    <w:rsid w:val="001D6688"/>
    <w:rsid w:val="001D6A11"/>
    <w:rsid w:val="001D7696"/>
    <w:rsid w:val="001E0702"/>
    <w:rsid w:val="001E1EBB"/>
    <w:rsid w:val="001E2010"/>
    <w:rsid w:val="001E3AE7"/>
    <w:rsid w:val="001E3E55"/>
    <w:rsid w:val="001E40E9"/>
    <w:rsid w:val="001E61A6"/>
    <w:rsid w:val="001E68E2"/>
    <w:rsid w:val="001E7380"/>
    <w:rsid w:val="001E789E"/>
    <w:rsid w:val="001E7DC9"/>
    <w:rsid w:val="001F229A"/>
    <w:rsid w:val="001F2C33"/>
    <w:rsid w:val="001F53F3"/>
    <w:rsid w:val="001F655C"/>
    <w:rsid w:val="001F7438"/>
    <w:rsid w:val="002000FD"/>
    <w:rsid w:val="00200BB3"/>
    <w:rsid w:val="00202485"/>
    <w:rsid w:val="0020392E"/>
    <w:rsid w:val="00203C5D"/>
    <w:rsid w:val="00204E23"/>
    <w:rsid w:val="002054A8"/>
    <w:rsid w:val="00206CAC"/>
    <w:rsid w:val="002074F3"/>
    <w:rsid w:val="002077AE"/>
    <w:rsid w:val="00207985"/>
    <w:rsid w:val="00207CCD"/>
    <w:rsid w:val="00210381"/>
    <w:rsid w:val="00210926"/>
    <w:rsid w:val="002129E9"/>
    <w:rsid w:val="002130A7"/>
    <w:rsid w:val="0021430B"/>
    <w:rsid w:val="002149EE"/>
    <w:rsid w:val="002156D3"/>
    <w:rsid w:val="0021646E"/>
    <w:rsid w:val="00216979"/>
    <w:rsid w:val="00216E02"/>
    <w:rsid w:val="00220781"/>
    <w:rsid w:val="0022088D"/>
    <w:rsid w:val="002213F2"/>
    <w:rsid w:val="00221DE8"/>
    <w:rsid w:val="0022327F"/>
    <w:rsid w:val="00223A51"/>
    <w:rsid w:val="00224774"/>
    <w:rsid w:val="002254F6"/>
    <w:rsid w:val="00225FD6"/>
    <w:rsid w:val="0022640F"/>
    <w:rsid w:val="00227957"/>
    <w:rsid w:val="00230B3D"/>
    <w:rsid w:val="00231222"/>
    <w:rsid w:val="002323DC"/>
    <w:rsid w:val="0023283D"/>
    <w:rsid w:val="002336F5"/>
    <w:rsid w:val="002336F6"/>
    <w:rsid w:val="00233971"/>
    <w:rsid w:val="002342FE"/>
    <w:rsid w:val="00235660"/>
    <w:rsid w:val="0023581E"/>
    <w:rsid w:val="00236BF9"/>
    <w:rsid w:val="00236E7B"/>
    <w:rsid w:val="00237699"/>
    <w:rsid w:val="00237CB6"/>
    <w:rsid w:val="00240558"/>
    <w:rsid w:val="00240764"/>
    <w:rsid w:val="00240E34"/>
    <w:rsid w:val="00241195"/>
    <w:rsid w:val="00241B50"/>
    <w:rsid w:val="00243C4A"/>
    <w:rsid w:val="00243D02"/>
    <w:rsid w:val="0024415C"/>
    <w:rsid w:val="00246B25"/>
    <w:rsid w:val="002473AC"/>
    <w:rsid w:val="002476DE"/>
    <w:rsid w:val="002513D4"/>
    <w:rsid w:val="00251E63"/>
    <w:rsid w:val="00253762"/>
    <w:rsid w:val="002564CE"/>
    <w:rsid w:val="0025664D"/>
    <w:rsid w:val="002566BF"/>
    <w:rsid w:val="0025718D"/>
    <w:rsid w:val="0025784E"/>
    <w:rsid w:val="00257FBA"/>
    <w:rsid w:val="0026086C"/>
    <w:rsid w:val="00260F70"/>
    <w:rsid w:val="00261346"/>
    <w:rsid w:val="0026154C"/>
    <w:rsid w:val="002619CA"/>
    <w:rsid w:val="002627F2"/>
    <w:rsid w:val="0026354E"/>
    <w:rsid w:val="00263CF2"/>
    <w:rsid w:val="00263DCF"/>
    <w:rsid w:val="002643B2"/>
    <w:rsid w:val="00264BBA"/>
    <w:rsid w:val="00265010"/>
    <w:rsid w:val="002656E0"/>
    <w:rsid w:val="002657F2"/>
    <w:rsid w:val="00265C03"/>
    <w:rsid w:val="00270FC2"/>
    <w:rsid w:val="0027300C"/>
    <w:rsid w:val="0027311E"/>
    <w:rsid w:val="00273830"/>
    <w:rsid w:val="002745F7"/>
    <w:rsid w:val="002747AF"/>
    <w:rsid w:val="00275FE4"/>
    <w:rsid w:val="00276218"/>
    <w:rsid w:val="00276ACB"/>
    <w:rsid w:val="00276C3D"/>
    <w:rsid w:val="00276E33"/>
    <w:rsid w:val="00277A47"/>
    <w:rsid w:val="00277D75"/>
    <w:rsid w:val="00280B1C"/>
    <w:rsid w:val="0028271D"/>
    <w:rsid w:val="00282CF7"/>
    <w:rsid w:val="00283C8E"/>
    <w:rsid w:val="00283CB1"/>
    <w:rsid w:val="00283F20"/>
    <w:rsid w:val="002865BB"/>
    <w:rsid w:val="00286B50"/>
    <w:rsid w:val="00286E77"/>
    <w:rsid w:val="00287620"/>
    <w:rsid w:val="00290DB5"/>
    <w:rsid w:val="00291140"/>
    <w:rsid w:val="0029206F"/>
    <w:rsid w:val="00293971"/>
    <w:rsid w:val="0029398B"/>
    <w:rsid w:val="00293DD5"/>
    <w:rsid w:val="0029458E"/>
    <w:rsid w:val="00296767"/>
    <w:rsid w:val="00296CB5"/>
    <w:rsid w:val="00297962"/>
    <w:rsid w:val="00297AB0"/>
    <w:rsid w:val="00297E54"/>
    <w:rsid w:val="002A1C90"/>
    <w:rsid w:val="002A2261"/>
    <w:rsid w:val="002A22AF"/>
    <w:rsid w:val="002A2B16"/>
    <w:rsid w:val="002A4C7F"/>
    <w:rsid w:val="002A4F35"/>
    <w:rsid w:val="002A5E69"/>
    <w:rsid w:val="002A6161"/>
    <w:rsid w:val="002A71F0"/>
    <w:rsid w:val="002A77FE"/>
    <w:rsid w:val="002A7A58"/>
    <w:rsid w:val="002A7E37"/>
    <w:rsid w:val="002B03B1"/>
    <w:rsid w:val="002B0F3C"/>
    <w:rsid w:val="002B17A8"/>
    <w:rsid w:val="002B4473"/>
    <w:rsid w:val="002B4599"/>
    <w:rsid w:val="002B68EA"/>
    <w:rsid w:val="002B71D8"/>
    <w:rsid w:val="002B75CB"/>
    <w:rsid w:val="002C01A1"/>
    <w:rsid w:val="002C02DE"/>
    <w:rsid w:val="002C0904"/>
    <w:rsid w:val="002C0A95"/>
    <w:rsid w:val="002C0ACB"/>
    <w:rsid w:val="002C0D21"/>
    <w:rsid w:val="002C1D55"/>
    <w:rsid w:val="002C1FB3"/>
    <w:rsid w:val="002C2654"/>
    <w:rsid w:val="002C27F3"/>
    <w:rsid w:val="002C2900"/>
    <w:rsid w:val="002C30F5"/>
    <w:rsid w:val="002C411D"/>
    <w:rsid w:val="002C47EC"/>
    <w:rsid w:val="002C48A3"/>
    <w:rsid w:val="002C5F33"/>
    <w:rsid w:val="002C7862"/>
    <w:rsid w:val="002D2024"/>
    <w:rsid w:val="002D24AD"/>
    <w:rsid w:val="002D26B5"/>
    <w:rsid w:val="002D31EE"/>
    <w:rsid w:val="002D4068"/>
    <w:rsid w:val="002D4E41"/>
    <w:rsid w:val="002E09D2"/>
    <w:rsid w:val="002E1002"/>
    <w:rsid w:val="002E1356"/>
    <w:rsid w:val="002E2DF9"/>
    <w:rsid w:val="002E3485"/>
    <w:rsid w:val="002E510B"/>
    <w:rsid w:val="002E51D2"/>
    <w:rsid w:val="002E54F7"/>
    <w:rsid w:val="002E78CE"/>
    <w:rsid w:val="002F0ACA"/>
    <w:rsid w:val="002F0B05"/>
    <w:rsid w:val="002F1835"/>
    <w:rsid w:val="002F1BB7"/>
    <w:rsid w:val="002F2A67"/>
    <w:rsid w:val="002F3033"/>
    <w:rsid w:val="002F470C"/>
    <w:rsid w:val="002F5D17"/>
    <w:rsid w:val="002F669B"/>
    <w:rsid w:val="002F710F"/>
    <w:rsid w:val="002F757A"/>
    <w:rsid w:val="00301A14"/>
    <w:rsid w:val="00303CAC"/>
    <w:rsid w:val="003049F1"/>
    <w:rsid w:val="00304CC7"/>
    <w:rsid w:val="003055ED"/>
    <w:rsid w:val="0030637B"/>
    <w:rsid w:val="0030657F"/>
    <w:rsid w:val="00306A27"/>
    <w:rsid w:val="00306B46"/>
    <w:rsid w:val="00307701"/>
    <w:rsid w:val="00307F3F"/>
    <w:rsid w:val="0031026E"/>
    <w:rsid w:val="0031056D"/>
    <w:rsid w:val="0031063B"/>
    <w:rsid w:val="0031164F"/>
    <w:rsid w:val="00311F09"/>
    <w:rsid w:val="00312024"/>
    <w:rsid w:val="0031314A"/>
    <w:rsid w:val="00314194"/>
    <w:rsid w:val="00315984"/>
    <w:rsid w:val="003159D6"/>
    <w:rsid w:val="00316A58"/>
    <w:rsid w:val="00316B92"/>
    <w:rsid w:val="00316E4A"/>
    <w:rsid w:val="00317927"/>
    <w:rsid w:val="00317D84"/>
    <w:rsid w:val="0032055E"/>
    <w:rsid w:val="0032091E"/>
    <w:rsid w:val="003209F0"/>
    <w:rsid w:val="00321F20"/>
    <w:rsid w:val="00322CB7"/>
    <w:rsid w:val="00323807"/>
    <w:rsid w:val="00323A77"/>
    <w:rsid w:val="0032440F"/>
    <w:rsid w:val="0032483B"/>
    <w:rsid w:val="00326610"/>
    <w:rsid w:val="003267EF"/>
    <w:rsid w:val="00326AD7"/>
    <w:rsid w:val="00326D8F"/>
    <w:rsid w:val="003270C4"/>
    <w:rsid w:val="0032777A"/>
    <w:rsid w:val="00327A00"/>
    <w:rsid w:val="00327B53"/>
    <w:rsid w:val="00330138"/>
    <w:rsid w:val="003307A5"/>
    <w:rsid w:val="0033103D"/>
    <w:rsid w:val="00331202"/>
    <w:rsid w:val="00331E95"/>
    <w:rsid w:val="00333F98"/>
    <w:rsid w:val="00334285"/>
    <w:rsid w:val="00334E32"/>
    <w:rsid w:val="00335703"/>
    <w:rsid w:val="003358B1"/>
    <w:rsid w:val="003359DA"/>
    <w:rsid w:val="00335C0A"/>
    <w:rsid w:val="00336741"/>
    <w:rsid w:val="00336809"/>
    <w:rsid w:val="003371FE"/>
    <w:rsid w:val="00337AFD"/>
    <w:rsid w:val="00340068"/>
    <w:rsid w:val="003411BB"/>
    <w:rsid w:val="00341360"/>
    <w:rsid w:val="00341F09"/>
    <w:rsid w:val="00342F6A"/>
    <w:rsid w:val="003435BA"/>
    <w:rsid w:val="003438D2"/>
    <w:rsid w:val="00343E30"/>
    <w:rsid w:val="003440AE"/>
    <w:rsid w:val="003444FD"/>
    <w:rsid w:val="003449FC"/>
    <w:rsid w:val="00345194"/>
    <w:rsid w:val="0034575B"/>
    <w:rsid w:val="00345C45"/>
    <w:rsid w:val="00346C47"/>
    <w:rsid w:val="00347770"/>
    <w:rsid w:val="00347D33"/>
    <w:rsid w:val="003507B6"/>
    <w:rsid w:val="00351724"/>
    <w:rsid w:val="0035262A"/>
    <w:rsid w:val="00353E0D"/>
    <w:rsid w:val="003541FB"/>
    <w:rsid w:val="003567C5"/>
    <w:rsid w:val="00356AFF"/>
    <w:rsid w:val="00356E01"/>
    <w:rsid w:val="003572DF"/>
    <w:rsid w:val="00357347"/>
    <w:rsid w:val="00357783"/>
    <w:rsid w:val="0036006C"/>
    <w:rsid w:val="00360787"/>
    <w:rsid w:val="003607ED"/>
    <w:rsid w:val="00360F9F"/>
    <w:rsid w:val="00361756"/>
    <w:rsid w:val="00361E39"/>
    <w:rsid w:val="003621E3"/>
    <w:rsid w:val="00363B0C"/>
    <w:rsid w:val="00364F49"/>
    <w:rsid w:val="00366B3E"/>
    <w:rsid w:val="00366F77"/>
    <w:rsid w:val="00367640"/>
    <w:rsid w:val="00367A01"/>
    <w:rsid w:val="00367D79"/>
    <w:rsid w:val="00371F75"/>
    <w:rsid w:val="00372A52"/>
    <w:rsid w:val="003732C6"/>
    <w:rsid w:val="00373F9A"/>
    <w:rsid w:val="00373FDE"/>
    <w:rsid w:val="0037476A"/>
    <w:rsid w:val="00374838"/>
    <w:rsid w:val="00374C0E"/>
    <w:rsid w:val="0037642D"/>
    <w:rsid w:val="00376763"/>
    <w:rsid w:val="00376816"/>
    <w:rsid w:val="00377C9D"/>
    <w:rsid w:val="0038020B"/>
    <w:rsid w:val="00380E3B"/>
    <w:rsid w:val="003815E9"/>
    <w:rsid w:val="0038212D"/>
    <w:rsid w:val="00382930"/>
    <w:rsid w:val="003833CD"/>
    <w:rsid w:val="00383A0F"/>
    <w:rsid w:val="00385170"/>
    <w:rsid w:val="0038576D"/>
    <w:rsid w:val="003861BE"/>
    <w:rsid w:val="003868FB"/>
    <w:rsid w:val="00387916"/>
    <w:rsid w:val="00390583"/>
    <w:rsid w:val="003916E5"/>
    <w:rsid w:val="00391C8C"/>
    <w:rsid w:val="00391DFB"/>
    <w:rsid w:val="003924C9"/>
    <w:rsid w:val="00392584"/>
    <w:rsid w:val="00392AC7"/>
    <w:rsid w:val="003935C9"/>
    <w:rsid w:val="00393943"/>
    <w:rsid w:val="00393C6B"/>
    <w:rsid w:val="003947F9"/>
    <w:rsid w:val="00395B2B"/>
    <w:rsid w:val="00396184"/>
    <w:rsid w:val="00396229"/>
    <w:rsid w:val="0039732A"/>
    <w:rsid w:val="00397354"/>
    <w:rsid w:val="003A0572"/>
    <w:rsid w:val="003A097A"/>
    <w:rsid w:val="003A0CE2"/>
    <w:rsid w:val="003A3471"/>
    <w:rsid w:val="003A3CBD"/>
    <w:rsid w:val="003A44A1"/>
    <w:rsid w:val="003A49D7"/>
    <w:rsid w:val="003A5190"/>
    <w:rsid w:val="003A5974"/>
    <w:rsid w:val="003A678D"/>
    <w:rsid w:val="003A73D0"/>
    <w:rsid w:val="003B00B8"/>
    <w:rsid w:val="003B0454"/>
    <w:rsid w:val="003B0994"/>
    <w:rsid w:val="003B0D6B"/>
    <w:rsid w:val="003B2782"/>
    <w:rsid w:val="003B2F75"/>
    <w:rsid w:val="003B3D3E"/>
    <w:rsid w:val="003B3DD1"/>
    <w:rsid w:val="003B3EF3"/>
    <w:rsid w:val="003B43DC"/>
    <w:rsid w:val="003B4565"/>
    <w:rsid w:val="003B45D9"/>
    <w:rsid w:val="003B474E"/>
    <w:rsid w:val="003B528C"/>
    <w:rsid w:val="003B56DE"/>
    <w:rsid w:val="003B57C5"/>
    <w:rsid w:val="003B62BE"/>
    <w:rsid w:val="003B7838"/>
    <w:rsid w:val="003B7D41"/>
    <w:rsid w:val="003C1686"/>
    <w:rsid w:val="003C1DB2"/>
    <w:rsid w:val="003C22E2"/>
    <w:rsid w:val="003C2A68"/>
    <w:rsid w:val="003C3E31"/>
    <w:rsid w:val="003C4491"/>
    <w:rsid w:val="003C56BE"/>
    <w:rsid w:val="003C59D5"/>
    <w:rsid w:val="003C60C8"/>
    <w:rsid w:val="003C621C"/>
    <w:rsid w:val="003C622A"/>
    <w:rsid w:val="003C71C9"/>
    <w:rsid w:val="003C71F1"/>
    <w:rsid w:val="003C727E"/>
    <w:rsid w:val="003D01A7"/>
    <w:rsid w:val="003D04A8"/>
    <w:rsid w:val="003D08AF"/>
    <w:rsid w:val="003D1F7A"/>
    <w:rsid w:val="003D2818"/>
    <w:rsid w:val="003D36EF"/>
    <w:rsid w:val="003D40CA"/>
    <w:rsid w:val="003D473A"/>
    <w:rsid w:val="003D64B2"/>
    <w:rsid w:val="003D680E"/>
    <w:rsid w:val="003D78E3"/>
    <w:rsid w:val="003E1338"/>
    <w:rsid w:val="003E1C54"/>
    <w:rsid w:val="003E2AF6"/>
    <w:rsid w:val="003E3A74"/>
    <w:rsid w:val="003E3EC3"/>
    <w:rsid w:val="003E42C7"/>
    <w:rsid w:val="003E4864"/>
    <w:rsid w:val="003E5086"/>
    <w:rsid w:val="003E5445"/>
    <w:rsid w:val="003F01B9"/>
    <w:rsid w:val="003F0A5E"/>
    <w:rsid w:val="003F1145"/>
    <w:rsid w:val="003F1878"/>
    <w:rsid w:val="003F2934"/>
    <w:rsid w:val="003F2B93"/>
    <w:rsid w:val="003F3C96"/>
    <w:rsid w:val="003F3F65"/>
    <w:rsid w:val="003F6EE5"/>
    <w:rsid w:val="003F79F0"/>
    <w:rsid w:val="00400073"/>
    <w:rsid w:val="0040099F"/>
    <w:rsid w:val="00400DFE"/>
    <w:rsid w:val="00401181"/>
    <w:rsid w:val="00401898"/>
    <w:rsid w:val="0040233E"/>
    <w:rsid w:val="004026BA"/>
    <w:rsid w:val="00402F0F"/>
    <w:rsid w:val="00402F97"/>
    <w:rsid w:val="004042C9"/>
    <w:rsid w:val="004043A4"/>
    <w:rsid w:val="004048FA"/>
    <w:rsid w:val="0040500A"/>
    <w:rsid w:val="00405E64"/>
    <w:rsid w:val="00407129"/>
    <w:rsid w:val="00410D95"/>
    <w:rsid w:val="00411001"/>
    <w:rsid w:val="0041153A"/>
    <w:rsid w:val="00411568"/>
    <w:rsid w:val="0041209E"/>
    <w:rsid w:val="004124BF"/>
    <w:rsid w:val="00412E50"/>
    <w:rsid w:val="0041381F"/>
    <w:rsid w:val="00414B2C"/>
    <w:rsid w:val="00414FAD"/>
    <w:rsid w:val="00415429"/>
    <w:rsid w:val="00415B3D"/>
    <w:rsid w:val="004165A9"/>
    <w:rsid w:val="00417E8D"/>
    <w:rsid w:val="00417F6E"/>
    <w:rsid w:val="00421443"/>
    <w:rsid w:val="00423054"/>
    <w:rsid w:val="00423216"/>
    <w:rsid w:val="004246B2"/>
    <w:rsid w:val="00424BBE"/>
    <w:rsid w:val="00424CC1"/>
    <w:rsid w:val="00425484"/>
    <w:rsid w:val="004260D7"/>
    <w:rsid w:val="004267A9"/>
    <w:rsid w:val="004269E6"/>
    <w:rsid w:val="00427CD5"/>
    <w:rsid w:val="004302A7"/>
    <w:rsid w:val="00430493"/>
    <w:rsid w:val="00430B44"/>
    <w:rsid w:val="00430E14"/>
    <w:rsid w:val="004311A4"/>
    <w:rsid w:val="004316D3"/>
    <w:rsid w:val="00431701"/>
    <w:rsid w:val="00431918"/>
    <w:rsid w:val="00431D03"/>
    <w:rsid w:val="00432A03"/>
    <w:rsid w:val="00432AC9"/>
    <w:rsid w:val="00432B23"/>
    <w:rsid w:val="004334DC"/>
    <w:rsid w:val="0043377D"/>
    <w:rsid w:val="00433807"/>
    <w:rsid w:val="004348A2"/>
    <w:rsid w:val="00435138"/>
    <w:rsid w:val="004375E1"/>
    <w:rsid w:val="00437ADF"/>
    <w:rsid w:val="00442CBC"/>
    <w:rsid w:val="004430EB"/>
    <w:rsid w:val="00444A39"/>
    <w:rsid w:val="00444C1A"/>
    <w:rsid w:val="00444CBD"/>
    <w:rsid w:val="0044504D"/>
    <w:rsid w:val="004459A4"/>
    <w:rsid w:val="00445D2C"/>
    <w:rsid w:val="004464A9"/>
    <w:rsid w:val="00446621"/>
    <w:rsid w:val="00446658"/>
    <w:rsid w:val="00446C7F"/>
    <w:rsid w:val="00446E94"/>
    <w:rsid w:val="00447B16"/>
    <w:rsid w:val="0045186B"/>
    <w:rsid w:val="00451C57"/>
    <w:rsid w:val="004524AB"/>
    <w:rsid w:val="00455669"/>
    <w:rsid w:val="00455DD9"/>
    <w:rsid w:val="00457A4A"/>
    <w:rsid w:val="00457EB7"/>
    <w:rsid w:val="004600EB"/>
    <w:rsid w:val="00460B43"/>
    <w:rsid w:val="00461348"/>
    <w:rsid w:val="00462C9F"/>
    <w:rsid w:val="00464890"/>
    <w:rsid w:val="0046514D"/>
    <w:rsid w:val="00465271"/>
    <w:rsid w:val="00465B92"/>
    <w:rsid w:val="00466266"/>
    <w:rsid w:val="0046664B"/>
    <w:rsid w:val="004672EE"/>
    <w:rsid w:val="004707EF"/>
    <w:rsid w:val="0047137A"/>
    <w:rsid w:val="00471620"/>
    <w:rsid w:val="00472491"/>
    <w:rsid w:val="00473CA7"/>
    <w:rsid w:val="00474217"/>
    <w:rsid w:val="00474965"/>
    <w:rsid w:val="0047618A"/>
    <w:rsid w:val="00476799"/>
    <w:rsid w:val="00476C38"/>
    <w:rsid w:val="00476D9D"/>
    <w:rsid w:val="00476F83"/>
    <w:rsid w:val="00477190"/>
    <w:rsid w:val="00480673"/>
    <w:rsid w:val="0048105F"/>
    <w:rsid w:val="0048138B"/>
    <w:rsid w:val="004818E7"/>
    <w:rsid w:val="00481CFF"/>
    <w:rsid w:val="004821A9"/>
    <w:rsid w:val="00482B53"/>
    <w:rsid w:val="004832EC"/>
    <w:rsid w:val="00483F23"/>
    <w:rsid w:val="0048400A"/>
    <w:rsid w:val="00484690"/>
    <w:rsid w:val="00485298"/>
    <w:rsid w:val="004874BE"/>
    <w:rsid w:val="00487863"/>
    <w:rsid w:val="0048795C"/>
    <w:rsid w:val="00487E03"/>
    <w:rsid w:val="0049070D"/>
    <w:rsid w:val="00491D4A"/>
    <w:rsid w:val="00492390"/>
    <w:rsid w:val="004950D1"/>
    <w:rsid w:val="00495A04"/>
    <w:rsid w:val="00495D7F"/>
    <w:rsid w:val="004966C0"/>
    <w:rsid w:val="00496734"/>
    <w:rsid w:val="00496901"/>
    <w:rsid w:val="00496D9C"/>
    <w:rsid w:val="004972C0"/>
    <w:rsid w:val="00497587"/>
    <w:rsid w:val="00497C87"/>
    <w:rsid w:val="004A18B7"/>
    <w:rsid w:val="004A257C"/>
    <w:rsid w:val="004A3543"/>
    <w:rsid w:val="004A3B79"/>
    <w:rsid w:val="004A63E6"/>
    <w:rsid w:val="004A6729"/>
    <w:rsid w:val="004A79A8"/>
    <w:rsid w:val="004B00ED"/>
    <w:rsid w:val="004B04FC"/>
    <w:rsid w:val="004B07B5"/>
    <w:rsid w:val="004B0FCA"/>
    <w:rsid w:val="004B12C2"/>
    <w:rsid w:val="004B2F78"/>
    <w:rsid w:val="004B3A29"/>
    <w:rsid w:val="004B4251"/>
    <w:rsid w:val="004B48E5"/>
    <w:rsid w:val="004B4A1C"/>
    <w:rsid w:val="004B511C"/>
    <w:rsid w:val="004B53D6"/>
    <w:rsid w:val="004B6873"/>
    <w:rsid w:val="004B69F9"/>
    <w:rsid w:val="004B6B6B"/>
    <w:rsid w:val="004B7C5D"/>
    <w:rsid w:val="004B7E37"/>
    <w:rsid w:val="004C0563"/>
    <w:rsid w:val="004C27F7"/>
    <w:rsid w:val="004C282E"/>
    <w:rsid w:val="004C2B0E"/>
    <w:rsid w:val="004C303C"/>
    <w:rsid w:val="004C3529"/>
    <w:rsid w:val="004C3913"/>
    <w:rsid w:val="004C4B3E"/>
    <w:rsid w:val="004C4E27"/>
    <w:rsid w:val="004C67C6"/>
    <w:rsid w:val="004C69D7"/>
    <w:rsid w:val="004C6C71"/>
    <w:rsid w:val="004C76C2"/>
    <w:rsid w:val="004C7906"/>
    <w:rsid w:val="004C7B11"/>
    <w:rsid w:val="004C7BE3"/>
    <w:rsid w:val="004C7C0E"/>
    <w:rsid w:val="004D0230"/>
    <w:rsid w:val="004D08A6"/>
    <w:rsid w:val="004D09D1"/>
    <w:rsid w:val="004D3BD3"/>
    <w:rsid w:val="004D47A2"/>
    <w:rsid w:val="004D48FD"/>
    <w:rsid w:val="004D5A8F"/>
    <w:rsid w:val="004D5CEB"/>
    <w:rsid w:val="004D5CFA"/>
    <w:rsid w:val="004D64C4"/>
    <w:rsid w:val="004D652A"/>
    <w:rsid w:val="004D7276"/>
    <w:rsid w:val="004D7286"/>
    <w:rsid w:val="004D75F7"/>
    <w:rsid w:val="004E01CC"/>
    <w:rsid w:val="004E1038"/>
    <w:rsid w:val="004E18A9"/>
    <w:rsid w:val="004E28C9"/>
    <w:rsid w:val="004E2D6A"/>
    <w:rsid w:val="004E3356"/>
    <w:rsid w:val="004E5CB6"/>
    <w:rsid w:val="004E61D8"/>
    <w:rsid w:val="004E6E3B"/>
    <w:rsid w:val="004E79F1"/>
    <w:rsid w:val="004E7AF3"/>
    <w:rsid w:val="004F0785"/>
    <w:rsid w:val="004F0ACD"/>
    <w:rsid w:val="004F0C29"/>
    <w:rsid w:val="004F0C72"/>
    <w:rsid w:val="004F193B"/>
    <w:rsid w:val="004F19BC"/>
    <w:rsid w:val="004F1CA5"/>
    <w:rsid w:val="004F2408"/>
    <w:rsid w:val="004F2BB8"/>
    <w:rsid w:val="004F2D44"/>
    <w:rsid w:val="004F2EE3"/>
    <w:rsid w:val="004F32DE"/>
    <w:rsid w:val="004F427F"/>
    <w:rsid w:val="004F544A"/>
    <w:rsid w:val="004F642C"/>
    <w:rsid w:val="004F78B1"/>
    <w:rsid w:val="004F7A25"/>
    <w:rsid w:val="004F7ECA"/>
    <w:rsid w:val="00502476"/>
    <w:rsid w:val="005035D7"/>
    <w:rsid w:val="00503C76"/>
    <w:rsid w:val="00505148"/>
    <w:rsid w:val="005058DF"/>
    <w:rsid w:val="00505A95"/>
    <w:rsid w:val="00506E61"/>
    <w:rsid w:val="00506F09"/>
    <w:rsid w:val="00507384"/>
    <w:rsid w:val="0051063B"/>
    <w:rsid w:val="0051087A"/>
    <w:rsid w:val="005108CA"/>
    <w:rsid w:val="0051132D"/>
    <w:rsid w:val="00512CB1"/>
    <w:rsid w:val="005142C7"/>
    <w:rsid w:val="0051524C"/>
    <w:rsid w:val="00516A6E"/>
    <w:rsid w:val="00516FF1"/>
    <w:rsid w:val="0051783B"/>
    <w:rsid w:val="0052011A"/>
    <w:rsid w:val="005205DA"/>
    <w:rsid w:val="00520C3B"/>
    <w:rsid w:val="00521138"/>
    <w:rsid w:val="005212FA"/>
    <w:rsid w:val="005225BF"/>
    <w:rsid w:val="00523108"/>
    <w:rsid w:val="00524443"/>
    <w:rsid w:val="005245B5"/>
    <w:rsid w:val="00524A5E"/>
    <w:rsid w:val="00525B0B"/>
    <w:rsid w:val="00525EB8"/>
    <w:rsid w:val="00526042"/>
    <w:rsid w:val="005262CC"/>
    <w:rsid w:val="00526ABA"/>
    <w:rsid w:val="00526DF0"/>
    <w:rsid w:val="005273F8"/>
    <w:rsid w:val="0053018E"/>
    <w:rsid w:val="00530DFC"/>
    <w:rsid w:val="005316FE"/>
    <w:rsid w:val="00531708"/>
    <w:rsid w:val="005321E3"/>
    <w:rsid w:val="00533D6B"/>
    <w:rsid w:val="00534527"/>
    <w:rsid w:val="00534578"/>
    <w:rsid w:val="00534B72"/>
    <w:rsid w:val="00534C89"/>
    <w:rsid w:val="00535D57"/>
    <w:rsid w:val="00536049"/>
    <w:rsid w:val="00537ABF"/>
    <w:rsid w:val="00541239"/>
    <w:rsid w:val="00541913"/>
    <w:rsid w:val="005419E3"/>
    <w:rsid w:val="00542877"/>
    <w:rsid w:val="005435A5"/>
    <w:rsid w:val="00544821"/>
    <w:rsid w:val="0054491F"/>
    <w:rsid w:val="005462E2"/>
    <w:rsid w:val="00546B44"/>
    <w:rsid w:val="00546F31"/>
    <w:rsid w:val="005478BB"/>
    <w:rsid w:val="00547FB9"/>
    <w:rsid w:val="005502DF"/>
    <w:rsid w:val="005509DF"/>
    <w:rsid w:val="00551773"/>
    <w:rsid w:val="00551AF5"/>
    <w:rsid w:val="00552E31"/>
    <w:rsid w:val="00553197"/>
    <w:rsid w:val="00553644"/>
    <w:rsid w:val="00553D44"/>
    <w:rsid w:val="005558A8"/>
    <w:rsid w:val="005565EC"/>
    <w:rsid w:val="00556646"/>
    <w:rsid w:val="00556782"/>
    <w:rsid w:val="00556CCF"/>
    <w:rsid w:val="00557A30"/>
    <w:rsid w:val="005606E2"/>
    <w:rsid w:val="00560F3C"/>
    <w:rsid w:val="0056179B"/>
    <w:rsid w:val="00562F0B"/>
    <w:rsid w:val="005649DA"/>
    <w:rsid w:val="00564CE6"/>
    <w:rsid w:val="005656EF"/>
    <w:rsid w:val="00565DD6"/>
    <w:rsid w:val="00566357"/>
    <w:rsid w:val="0056670C"/>
    <w:rsid w:val="00566A76"/>
    <w:rsid w:val="00566FED"/>
    <w:rsid w:val="00567018"/>
    <w:rsid w:val="005673D0"/>
    <w:rsid w:val="00567650"/>
    <w:rsid w:val="00570150"/>
    <w:rsid w:val="005715D6"/>
    <w:rsid w:val="005721EF"/>
    <w:rsid w:val="00572B78"/>
    <w:rsid w:val="00573BE1"/>
    <w:rsid w:val="00574A10"/>
    <w:rsid w:val="00574A19"/>
    <w:rsid w:val="005774DF"/>
    <w:rsid w:val="00580DC4"/>
    <w:rsid w:val="00581131"/>
    <w:rsid w:val="00582C0A"/>
    <w:rsid w:val="00582FCC"/>
    <w:rsid w:val="005835CB"/>
    <w:rsid w:val="00584628"/>
    <w:rsid w:val="00584740"/>
    <w:rsid w:val="0058552A"/>
    <w:rsid w:val="0058740D"/>
    <w:rsid w:val="00587487"/>
    <w:rsid w:val="005878A1"/>
    <w:rsid w:val="005904C3"/>
    <w:rsid w:val="005907F8"/>
    <w:rsid w:val="00590916"/>
    <w:rsid w:val="00590E70"/>
    <w:rsid w:val="00591668"/>
    <w:rsid w:val="00592C75"/>
    <w:rsid w:val="00593C07"/>
    <w:rsid w:val="00593CB2"/>
    <w:rsid w:val="00594FB1"/>
    <w:rsid w:val="005955DA"/>
    <w:rsid w:val="00595DF0"/>
    <w:rsid w:val="0059650E"/>
    <w:rsid w:val="00596874"/>
    <w:rsid w:val="005A02F0"/>
    <w:rsid w:val="005A04F7"/>
    <w:rsid w:val="005A1F7E"/>
    <w:rsid w:val="005A2078"/>
    <w:rsid w:val="005A280E"/>
    <w:rsid w:val="005A2BE0"/>
    <w:rsid w:val="005A3654"/>
    <w:rsid w:val="005A384D"/>
    <w:rsid w:val="005A49C6"/>
    <w:rsid w:val="005A4FEA"/>
    <w:rsid w:val="005A6097"/>
    <w:rsid w:val="005A6813"/>
    <w:rsid w:val="005A6F10"/>
    <w:rsid w:val="005A7065"/>
    <w:rsid w:val="005A7254"/>
    <w:rsid w:val="005A73D8"/>
    <w:rsid w:val="005B016C"/>
    <w:rsid w:val="005B110F"/>
    <w:rsid w:val="005B2170"/>
    <w:rsid w:val="005B29D9"/>
    <w:rsid w:val="005B2A39"/>
    <w:rsid w:val="005B325E"/>
    <w:rsid w:val="005B3418"/>
    <w:rsid w:val="005B41F8"/>
    <w:rsid w:val="005B4527"/>
    <w:rsid w:val="005B6F6F"/>
    <w:rsid w:val="005B72EF"/>
    <w:rsid w:val="005B753F"/>
    <w:rsid w:val="005B7FE0"/>
    <w:rsid w:val="005C00A4"/>
    <w:rsid w:val="005C0958"/>
    <w:rsid w:val="005C1A42"/>
    <w:rsid w:val="005C1A67"/>
    <w:rsid w:val="005C20A4"/>
    <w:rsid w:val="005C20FD"/>
    <w:rsid w:val="005C21FB"/>
    <w:rsid w:val="005C2C9F"/>
    <w:rsid w:val="005C3035"/>
    <w:rsid w:val="005C329B"/>
    <w:rsid w:val="005C33E6"/>
    <w:rsid w:val="005C3658"/>
    <w:rsid w:val="005C366C"/>
    <w:rsid w:val="005C3B90"/>
    <w:rsid w:val="005C4168"/>
    <w:rsid w:val="005C4CFA"/>
    <w:rsid w:val="005C53B1"/>
    <w:rsid w:val="005C5A65"/>
    <w:rsid w:val="005C6DD9"/>
    <w:rsid w:val="005C6E5F"/>
    <w:rsid w:val="005C6E65"/>
    <w:rsid w:val="005C77BB"/>
    <w:rsid w:val="005D061E"/>
    <w:rsid w:val="005D1B81"/>
    <w:rsid w:val="005D1C61"/>
    <w:rsid w:val="005D1E9F"/>
    <w:rsid w:val="005D2D29"/>
    <w:rsid w:val="005D2E63"/>
    <w:rsid w:val="005D31E5"/>
    <w:rsid w:val="005D3D75"/>
    <w:rsid w:val="005D3F41"/>
    <w:rsid w:val="005D4008"/>
    <w:rsid w:val="005D57C1"/>
    <w:rsid w:val="005D67D7"/>
    <w:rsid w:val="005D695D"/>
    <w:rsid w:val="005D69E0"/>
    <w:rsid w:val="005D6F2C"/>
    <w:rsid w:val="005D7D8D"/>
    <w:rsid w:val="005E11B0"/>
    <w:rsid w:val="005E1B33"/>
    <w:rsid w:val="005E2561"/>
    <w:rsid w:val="005E279B"/>
    <w:rsid w:val="005E3A6E"/>
    <w:rsid w:val="005E3AFB"/>
    <w:rsid w:val="005E786C"/>
    <w:rsid w:val="005F25EF"/>
    <w:rsid w:val="005F3545"/>
    <w:rsid w:val="005F388E"/>
    <w:rsid w:val="005F3F01"/>
    <w:rsid w:val="005F4417"/>
    <w:rsid w:val="005F4524"/>
    <w:rsid w:val="005F473E"/>
    <w:rsid w:val="005F4FD5"/>
    <w:rsid w:val="005F5792"/>
    <w:rsid w:val="005F5F70"/>
    <w:rsid w:val="005F63D4"/>
    <w:rsid w:val="005F738E"/>
    <w:rsid w:val="005F7B0B"/>
    <w:rsid w:val="00600732"/>
    <w:rsid w:val="00600C6D"/>
    <w:rsid w:val="00602DC4"/>
    <w:rsid w:val="00603077"/>
    <w:rsid w:val="006036B9"/>
    <w:rsid w:val="0060424D"/>
    <w:rsid w:val="00604DB6"/>
    <w:rsid w:val="006104F9"/>
    <w:rsid w:val="0061100A"/>
    <w:rsid w:val="00611432"/>
    <w:rsid w:val="00611CB5"/>
    <w:rsid w:val="006122BE"/>
    <w:rsid w:val="006134E1"/>
    <w:rsid w:val="00613A3A"/>
    <w:rsid w:val="00614782"/>
    <w:rsid w:val="00615511"/>
    <w:rsid w:val="006157AB"/>
    <w:rsid w:val="00615BBB"/>
    <w:rsid w:val="00616067"/>
    <w:rsid w:val="0061617B"/>
    <w:rsid w:val="00616370"/>
    <w:rsid w:val="00617AF5"/>
    <w:rsid w:val="00617F69"/>
    <w:rsid w:val="00620153"/>
    <w:rsid w:val="00620163"/>
    <w:rsid w:val="006201A5"/>
    <w:rsid w:val="00620230"/>
    <w:rsid w:val="00620272"/>
    <w:rsid w:val="00621327"/>
    <w:rsid w:val="006216CF"/>
    <w:rsid w:val="00621903"/>
    <w:rsid w:val="006228F1"/>
    <w:rsid w:val="0062383F"/>
    <w:rsid w:val="00623DDE"/>
    <w:rsid w:val="00624316"/>
    <w:rsid w:val="00624E32"/>
    <w:rsid w:val="0062606E"/>
    <w:rsid w:val="0063080E"/>
    <w:rsid w:val="00630C93"/>
    <w:rsid w:val="006314FD"/>
    <w:rsid w:val="00631826"/>
    <w:rsid w:val="00631982"/>
    <w:rsid w:val="006322C9"/>
    <w:rsid w:val="00633E47"/>
    <w:rsid w:val="00636E88"/>
    <w:rsid w:val="0063771D"/>
    <w:rsid w:val="00640081"/>
    <w:rsid w:val="00640F5C"/>
    <w:rsid w:val="00641037"/>
    <w:rsid w:val="006430FE"/>
    <w:rsid w:val="006438B7"/>
    <w:rsid w:val="00644328"/>
    <w:rsid w:val="00644B66"/>
    <w:rsid w:val="00645C48"/>
    <w:rsid w:val="006460F7"/>
    <w:rsid w:val="00646547"/>
    <w:rsid w:val="006466BB"/>
    <w:rsid w:val="0064759C"/>
    <w:rsid w:val="00647CB4"/>
    <w:rsid w:val="00647E33"/>
    <w:rsid w:val="006522E6"/>
    <w:rsid w:val="00652331"/>
    <w:rsid w:val="0065239F"/>
    <w:rsid w:val="00652F34"/>
    <w:rsid w:val="006531C3"/>
    <w:rsid w:val="00653829"/>
    <w:rsid w:val="00653BAA"/>
    <w:rsid w:val="00654518"/>
    <w:rsid w:val="00654ABB"/>
    <w:rsid w:val="006554CA"/>
    <w:rsid w:val="006565F2"/>
    <w:rsid w:val="00656F33"/>
    <w:rsid w:val="00657124"/>
    <w:rsid w:val="00657BBA"/>
    <w:rsid w:val="006613BD"/>
    <w:rsid w:val="006624AD"/>
    <w:rsid w:val="00662915"/>
    <w:rsid w:val="00662B17"/>
    <w:rsid w:val="006636DA"/>
    <w:rsid w:val="00663F09"/>
    <w:rsid w:val="0066409C"/>
    <w:rsid w:val="00667B82"/>
    <w:rsid w:val="00670AC0"/>
    <w:rsid w:val="00670D6D"/>
    <w:rsid w:val="006713EE"/>
    <w:rsid w:val="00671A35"/>
    <w:rsid w:val="006726B7"/>
    <w:rsid w:val="00672868"/>
    <w:rsid w:val="00672B78"/>
    <w:rsid w:val="00672C67"/>
    <w:rsid w:val="00672C73"/>
    <w:rsid w:val="00673332"/>
    <w:rsid w:val="006738C0"/>
    <w:rsid w:val="006745BD"/>
    <w:rsid w:val="00675083"/>
    <w:rsid w:val="00675A07"/>
    <w:rsid w:val="00675D52"/>
    <w:rsid w:val="006763E2"/>
    <w:rsid w:val="006775FE"/>
    <w:rsid w:val="006803F3"/>
    <w:rsid w:val="006804DF"/>
    <w:rsid w:val="00680B69"/>
    <w:rsid w:val="00680EF0"/>
    <w:rsid w:val="00681B82"/>
    <w:rsid w:val="0068203F"/>
    <w:rsid w:val="00683250"/>
    <w:rsid w:val="00684BC2"/>
    <w:rsid w:val="006862D1"/>
    <w:rsid w:val="006867F6"/>
    <w:rsid w:val="00686BAF"/>
    <w:rsid w:val="00687533"/>
    <w:rsid w:val="00690254"/>
    <w:rsid w:val="00690559"/>
    <w:rsid w:val="00690C3A"/>
    <w:rsid w:val="0069134D"/>
    <w:rsid w:val="00691712"/>
    <w:rsid w:val="00693FF5"/>
    <w:rsid w:val="00694777"/>
    <w:rsid w:val="006949F6"/>
    <w:rsid w:val="00694EA6"/>
    <w:rsid w:val="00695AE9"/>
    <w:rsid w:val="00697C52"/>
    <w:rsid w:val="006A0322"/>
    <w:rsid w:val="006A1DE1"/>
    <w:rsid w:val="006A289E"/>
    <w:rsid w:val="006A28D8"/>
    <w:rsid w:val="006A4214"/>
    <w:rsid w:val="006A5C90"/>
    <w:rsid w:val="006A5FDA"/>
    <w:rsid w:val="006A6992"/>
    <w:rsid w:val="006A6F00"/>
    <w:rsid w:val="006A70D9"/>
    <w:rsid w:val="006B025B"/>
    <w:rsid w:val="006B1CC7"/>
    <w:rsid w:val="006B1D9B"/>
    <w:rsid w:val="006B3360"/>
    <w:rsid w:val="006B3489"/>
    <w:rsid w:val="006B3542"/>
    <w:rsid w:val="006B5C70"/>
    <w:rsid w:val="006B5DD8"/>
    <w:rsid w:val="006B60F8"/>
    <w:rsid w:val="006B61E9"/>
    <w:rsid w:val="006B68F8"/>
    <w:rsid w:val="006B6A5C"/>
    <w:rsid w:val="006B7D86"/>
    <w:rsid w:val="006C06F9"/>
    <w:rsid w:val="006C0B19"/>
    <w:rsid w:val="006C1240"/>
    <w:rsid w:val="006C1D20"/>
    <w:rsid w:val="006C2D46"/>
    <w:rsid w:val="006C3CA6"/>
    <w:rsid w:val="006C3EC6"/>
    <w:rsid w:val="006C40E9"/>
    <w:rsid w:val="006C4264"/>
    <w:rsid w:val="006C42C5"/>
    <w:rsid w:val="006C43A2"/>
    <w:rsid w:val="006C50DC"/>
    <w:rsid w:val="006C5323"/>
    <w:rsid w:val="006C57EB"/>
    <w:rsid w:val="006C59F6"/>
    <w:rsid w:val="006C62AC"/>
    <w:rsid w:val="006C6F19"/>
    <w:rsid w:val="006C7B78"/>
    <w:rsid w:val="006D0BE9"/>
    <w:rsid w:val="006D3675"/>
    <w:rsid w:val="006D38BA"/>
    <w:rsid w:val="006D45FF"/>
    <w:rsid w:val="006D59D8"/>
    <w:rsid w:val="006D59E9"/>
    <w:rsid w:val="006D648C"/>
    <w:rsid w:val="006D686C"/>
    <w:rsid w:val="006D6C8B"/>
    <w:rsid w:val="006D6DD0"/>
    <w:rsid w:val="006D7A4E"/>
    <w:rsid w:val="006E0268"/>
    <w:rsid w:val="006E1DCF"/>
    <w:rsid w:val="006E2AB6"/>
    <w:rsid w:val="006E3075"/>
    <w:rsid w:val="006E351A"/>
    <w:rsid w:val="006E4532"/>
    <w:rsid w:val="006E4673"/>
    <w:rsid w:val="006E4AAC"/>
    <w:rsid w:val="006E4B81"/>
    <w:rsid w:val="006E5490"/>
    <w:rsid w:val="006E7480"/>
    <w:rsid w:val="006E7533"/>
    <w:rsid w:val="006E7871"/>
    <w:rsid w:val="006F15C8"/>
    <w:rsid w:val="006F18FC"/>
    <w:rsid w:val="006F19D7"/>
    <w:rsid w:val="006F1A6E"/>
    <w:rsid w:val="006F1D55"/>
    <w:rsid w:val="006F27AD"/>
    <w:rsid w:val="006F2D40"/>
    <w:rsid w:val="006F3B47"/>
    <w:rsid w:val="006F3EAB"/>
    <w:rsid w:val="006F403E"/>
    <w:rsid w:val="006F5C91"/>
    <w:rsid w:val="006F69A8"/>
    <w:rsid w:val="006F7205"/>
    <w:rsid w:val="0070198B"/>
    <w:rsid w:val="007022C2"/>
    <w:rsid w:val="007027B2"/>
    <w:rsid w:val="007037E9"/>
    <w:rsid w:val="00703951"/>
    <w:rsid w:val="007042A9"/>
    <w:rsid w:val="00707478"/>
    <w:rsid w:val="007074B9"/>
    <w:rsid w:val="0071021F"/>
    <w:rsid w:val="007105B2"/>
    <w:rsid w:val="007112CA"/>
    <w:rsid w:val="00711C8A"/>
    <w:rsid w:val="00713E1E"/>
    <w:rsid w:val="00714183"/>
    <w:rsid w:val="0071491A"/>
    <w:rsid w:val="00716A30"/>
    <w:rsid w:val="00716D77"/>
    <w:rsid w:val="0071726A"/>
    <w:rsid w:val="007173BF"/>
    <w:rsid w:val="0071753E"/>
    <w:rsid w:val="00717D21"/>
    <w:rsid w:val="00721073"/>
    <w:rsid w:val="00721483"/>
    <w:rsid w:val="00722D45"/>
    <w:rsid w:val="0072381A"/>
    <w:rsid w:val="00723C79"/>
    <w:rsid w:val="00725492"/>
    <w:rsid w:val="00726579"/>
    <w:rsid w:val="00727C6D"/>
    <w:rsid w:val="0073120E"/>
    <w:rsid w:val="00732F78"/>
    <w:rsid w:val="00733007"/>
    <w:rsid w:val="00733A3F"/>
    <w:rsid w:val="00734018"/>
    <w:rsid w:val="0073405F"/>
    <w:rsid w:val="00734518"/>
    <w:rsid w:val="00735074"/>
    <w:rsid w:val="00735237"/>
    <w:rsid w:val="00735D92"/>
    <w:rsid w:val="00735D9F"/>
    <w:rsid w:val="007374BE"/>
    <w:rsid w:val="00737CE4"/>
    <w:rsid w:val="007402CA"/>
    <w:rsid w:val="007402F2"/>
    <w:rsid w:val="00741DC0"/>
    <w:rsid w:val="00741F42"/>
    <w:rsid w:val="00742976"/>
    <w:rsid w:val="00743884"/>
    <w:rsid w:val="00743C18"/>
    <w:rsid w:val="00744487"/>
    <w:rsid w:val="00745C48"/>
    <w:rsid w:val="00746143"/>
    <w:rsid w:val="00746338"/>
    <w:rsid w:val="007466A5"/>
    <w:rsid w:val="00747578"/>
    <w:rsid w:val="00747CDE"/>
    <w:rsid w:val="00750F90"/>
    <w:rsid w:val="00751032"/>
    <w:rsid w:val="007527FA"/>
    <w:rsid w:val="00752D38"/>
    <w:rsid w:val="00753356"/>
    <w:rsid w:val="0075425D"/>
    <w:rsid w:val="0075440F"/>
    <w:rsid w:val="00755336"/>
    <w:rsid w:val="0075615C"/>
    <w:rsid w:val="00756694"/>
    <w:rsid w:val="00756724"/>
    <w:rsid w:val="00760173"/>
    <w:rsid w:val="007605D0"/>
    <w:rsid w:val="00761890"/>
    <w:rsid w:val="0076234D"/>
    <w:rsid w:val="00762A1D"/>
    <w:rsid w:val="00762F1A"/>
    <w:rsid w:val="00764166"/>
    <w:rsid w:val="00764173"/>
    <w:rsid w:val="0076444F"/>
    <w:rsid w:val="007647F4"/>
    <w:rsid w:val="007667E7"/>
    <w:rsid w:val="00766D5C"/>
    <w:rsid w:val="007670F0"/>
    <w:rsid w:val="00771A38"/>
    <w:rsid w:val="0077389A"/>
    <w:rsid w:val="00774726"/>
    <w:rsid w:val="0077505F"/>
    <w:rsid w:val="00775371"/>
    <w:rsid w:val="007754E7"/>
    <w:rsid w:val="00775693"/>
    <w:rsid w:val="007757A0"/>
    <w:rsid w:val="00775A5D"/>
    <w:rsid w:val="007767EA"/>
    <w:rsid w:val="00776DF1"/>
    <w:rsid w:val="00777B70"/>
    <w:rsid w:val="00780271"/>
    <w:rsid w:val="00780A51"/>
    <w:rsid w:val="00781A7E"/>
    <w:rsid w:val="00782404"/>
    <w:rsid w:val="0078294B"/>
    <w:rsid w:val="00782A66"/>
    <w:rsid w:val="00783F77"/>
    <w:rsid w:val="00784169"/>
    <w:rsid w:val="007855FB"/>
    <w:rsid w:val="00785F55"/>
    <w:rsid w:val="007863A7"/>
    <w:rsid w:val="0078648C"/>
    <w:rsid w:val="0079081D"/>
    <w:rsid w:val="00790E84"/>
    <w:rsid w:val="0079142A"/>
    <w:rsid w:val="00791926"/>
    <w:rsid w:val="00791B95"/>
    <w:rsid w:val="00792135"/>
    <w:rsid w:val="007945A9"/>
    <w:rsid w:val="00795F74"/>
    <w:rsid w:val="00796115"/>
    <w:rsid w:val="00796442"/>
    <w:rsid w:val="007965EE"/>
    <w:rsid w:val="00797081"/>
    <w:rsid w:val="007972EE"/>
    <w:rsid w:val="0079779A"/>
    <w:rsid w:val="007A0051"/>
    <w:rsid w:val="007A037B"/>
    <w:rsid w:val="007A20F0"/>
    <w:rsid w:val="007A2488"/>
    <w:rsid w:val="007A2653"/>
    <w:rsid w:val="007A3749"/>
    <w:rsid w:val="007A3E45"/>
    <w:rsid w:val="007A4706"/>
    <w:rsid w:val="007A5714"/>
    <w:rsid w:val="007A5A1E"/>
    <w:rsid w:val="007A6C71"/>
    <w:rsid w:val="007A73D7"/>
    <w:rsid w:val="007A79C0"/>
    <w:rsid w:val="007A7D7F"/>
    <w:rsid w:val="007B004F"/>
    <w:rsid w:val="007B0C97"/>
    <w:rsid w:val="007B153D"/>
    <w:rsid w:val="007B2977"/>
    <w:rsid w:val="007B2F98"/>
    <w:rsid w:val="007B3750"/>
    <w:rsid w:val="007B3CC1"/>
    <w:rsid w:val="007B4C65"/>
    <w:rsid w:val="007B5095"/>
    <w:rsid w:val="007B515F"/>
    <w:rsid w:val="007B5608"/>
    <w:rsid w:val="007B6521"/>
    <w:rsid w:val="007B71DD"/>
    <w:rsid w:val="007B73C3"/>
    <w:rsid w:val="007C0C03"/>
    <w:rsid w:val="007C0D0C"/>
    <w:rsid w:val="007C1F36"/>
    <w:rsid w:val="007C1F65"/>
    <w:rsid w:val="007C2363"/>
    <w:rsid w:val="007C2413"/>
    <w:rsid w:val="007C38BB"/>
    <w:rsid w:val="007C3B71"/>
    <w:rsid w:val="007C4BDB"/>
    <w:rsid w:val="007C5067"/>
    <w:rsid w:val="007C517A"/>
    <w:rsid w:val="007C6FAD"/>
    <w:rsid w:val="007C70F4"/>
    <w:rsid w:val="007C7C78"/>
    <w:rsid w:val="007C7EA7"/>
    <w:rsid w:val="007D0493"/>
    <w:rsid w:val="007D075C"/>
    <w:rsid w:val="007D0823"/>
    <w:rsid w:val="007D0DD6"/>
    <w:rsid w:val="007D155B"/>
    <w:rsid w:val="007D1877"/>
    <w:rsid w:val="007D3972"/>
    <w:rsid w:val="007D3B7A"/>
    <w:rsid w:val="007D4658"/>
    <w:rsid w:val="007D62F4"/>
    <w:rsid w:val="007D62F7"/>
    <w:rsid w:val="007E0BB4"/>
    <w:rsid w:val="007E1747"/>
    <w:rsid w:val="007E1A95"/>
    <w:rsid w:val="007E27C6"/>
    <w:rsid w:val="007E313E"/>
    <w:rsid w:val="007E3419"/>
    <w:rsid w:val="007E39A1"/>
    <w:rsid w:val="007E3A21"/>
    <w:rsid w:val="007E3BE7"/>
    <w:rsid w:val="007E3BF1"/>
    <w:rsid w:val="007E3D1B"/>
    <w:rsid w:val="007E5A30"/>
    <w:rsid w:val="007F0A5D"/>
    <w:rsid w:val="007F1406"/>
    <w:rsid w:val="007F4652"/>
    <w:rsid w:val="007F4E93"/>
    <w:rsid w:val="007F5C1D"/>
    <w:rsid w:val="007F5E31"/>
    <w:rsid w:val="007F5FC9"/>
    <w:rsid w:val="007F6385"/>
    <w:rsid w:val="007F6804"/>
    <w:rsid w:val="008011FC"/>
    <w:rsid w:val="00802B5B"/>
    <w:rsid w:val="00802EEF"/>
    <w:rsid w:val="00803C08"/>
    <w:rsid w:val="00803C77"/>
    <w:rsid w:val="00804A1B"/>
    <w:rsid w:val="008067FA"/>
    <w:rsid w:val="00806B49"/>
    <w:rsid w:val="00810015"/>
    <w:rsid w:val="0081039C"/>
    <w:rsid w:val="00811DCD"/>
    <w:rsid w:val="00816EEF"/>
    <w:rsid w:val="00817EE4"/>
    <w:rsid w:val="00817FAE"/>
    <w:rsid w:val="0082009D"/>
    <w:rsid w:val="00820F8C"/>
    <w:rsid w:val="008229A5"/>
    <w:rsid w:val="00822E59"/>
    <w:rsid w:val="00823A0C"/>
    <w:rsid w:val="00824306"/>
    <w:rsid w:val="008244E2"/>
    <w:rsid w:val="0082515D"/>
    <w:rsid w:val="00825AC1"/>
    <w:rsid w:val="00827037"/>
    <w:rsid w:val="0083147E"/>
    <w:rsid w:val="00831FDF"/>
    <w:rsid w:val="00833495"/>
    <w:rsid w:val="00833618"/>
    <w:rsid w:val="008338BF"/>
    <w:rsid w:val="00833E04"/>
    <w:rsid w:val="00834B08"/>
    <w:rsid w:val="0083521B"/>
    <w:rsid w:val="00835770"/>
    <w:rsid w:val="008360FC"/>
    <w:rsid w:val="00837B01"/>
    <w:rsid w:val="008400E6"/>
    <w:rsid w:val="008402FE"/>
    <w:rsid w:val="00840EA6"/>
    <w:rsid w:val="00841E38"/>
    <w:rsid w:val="00841FA0"/>
    <w:rsid w:val="00841FE9"/>
    <w:rsid w:val="00843041"/>
    <w:rsid w:val="0084368C"/>
    <w:rsid w:val="008438D8"/>
    <w:rsid w:val="00843E11"/>
    <w:rsid w:val="0084409E"/>
    <w:rsid w:val="008449F2"/>
    <w:rsid w:val="00845499"/>
    <w:rsid w:val="0084694B"/>
    <w:rsid w:val="00847DFE"/>
    <w:rsid w:val="00847F5F"/>
    <w:rsid w:val="0085003A"/>
    <w:rsid w:val="008506FB"/>
    <w:rsid w:val="008510AC"/>
    <w:rsid w:val="00852187"/>
    <w:rsid w:val="008521CC"/>
    <w:rsid w:val="0085241C"/>
    <w:rsid w:val="00852570"/>
    <w:rsid w:val="0085303F"/>
    <w:rsid w:val="00853493"/>
    <w:rsid w:val="00853E4F"/>
    <w:rsid w:val="00855183"/>
    <w:rsid w:val="00855659"/>
    <w:rsid w:val="00855ED3"/>
    <w:rsid w:val="008566E9"/>
    <w:rsid w:val="008568F4"/>
    <w:rsid w:val="00856C3B"/>
    <w:rsid w:val="0085776A"/>
    <w:rsid w:val="00857F7D"/>
    <w:rsid w:val="008607B1"/>
    <w:rsid w:val="00861C8D"/>
    <w:rsid w:val="00862BAF"/>
    <w:rsid w:val="00864A38"/>
    <w:rsid w:val="00864D76"/>
    <w:rsid w:val="00864E73"/>
    <w:rsid w:val="00865029"/>
    <w:rsid w:val="008651E1"/>
    <w:rsid w:val="008655F5"/>
    <w:rsid w:val="00865CD5"/>
    <w:rsid w:val="00865D6B"/>
    <w:rsid w:val="00865EFC"/>
    <w:rsid w:val="00865FFD"/>
    <w:rsid w:val="00866312"/>
    <w:rsid w:val="008665A3"/>
    <w:rsid w:val="008672A1"/>
    <w:rsid w:val="00867303"/>
    <w:rsid w:val="0086757F"/>
    <w:rsid w:val="008678DC"/>
    <w:rsid w:val="008703F9"/>
    <w:rsid w:val="0087082E"/>
    <w:rsid w:val="00870954"/>
    <w:rsid w:val="00870A8B"/>
    <w:rsid w:val="00870F34"/>
    <w:rsid w:val="00871AF5"/>
    <w:rsid w:val="008723ED"/>
    <w:rsid w:val="00872743"/>
    <w:rsid w:val="00872DD3"/>
    <w:rsid w:val="00872FCB"/>
    <w:rsid w:val="00876CE5"/>
    <w:rsid w:val="00877C87"/>
    <w:rsid w:val="00877D89"/>
    <w:rsid w:val="00877E62"/>
    <w:rsid w:val="00877EC2"/>
    <w:rsid w:val="00877F72"/>
    <w:rsid w:val="00881721"/>
    <w:rsid w:val="0088198C"/>
    <w:rsid w:val="008829DD"/>
    <w:rsid w:val="00883238"/>
    <w:rsid w:val="00884903"/>
    <w:rsid w:val="00884ECA"/>
    <w:rsid w:val="00885578"/>
    <w:rsid w:val="00885717"/>
    <w:rsid w:val="00885905"/>
    <w:rsid w:val="00886047"/>
    <w:rsid w:val="0088631B"/>
    <w:rsid w:val="00886840"/>
    <w:rsid w:val="0088718C"/>
    <w:rsid w:val="0088738D"/>
    <w:rsid w:val="008873A2"/>
    <w:rsid w:val="00887F3D"/>
    <w:rsid w:val="00890001"/>
    <w:rsid w:val="008902DE"/>
    <w:rsid w:val="00891D59"/>
    <w:rsid w:val="00891D84"/>
    <w:rsid w:val="008938C5"/>
    <w:rsid w:val="00893BBC"/>
    <w:rsid w:val="00894717"/>
    <w:rsid w:val="00894DA0"/>
    <w:rsid w:val="00894F11"/>
    <w:rsid w:val="00896279"/>
    <w:rsid w:val="008966F6"/>
    <w:rsid w:val="00896A30"/>
    <w:rsid w:val="0089711B"/>
    <w:rsid w:val="0089750C"/>
    <w:rsid w:val="008A0F90"/>
    <w:rsid w:val="008A15B5"/>
    <w:rsid w:val="008A1606"/>
    <w:rsid w:val="008A202E"/>
    <w:rsid w:val="008A2825"/>
    <w:rsid w:val="008A3714"/>
    <w:rsid w:val="008A3E61"/>
    <w:rsid w:val="008A4A3D"/>
    <w:rsid w:val="008A4FF7"/>
    <w:rsid w:val="008A5A3D"/>
    <w:rsid w:val="008A60A6"/>
    <w:rsid w:val="008A76C6"/>
    <w:rsid w:val="008A7ADC"/>
    <w:rsid w:val="008A7D17"/>
    <w:rsid w:val="008B08B8"/>
    <w:rsid w:val="008B098D"/>
    <w:rsid w:val="008B0B9A"/>
    <w:rsid w:val="008B23B5"/>
    <w:rsid w:val="008B28E1"/>
    <w:rsid w:val="008B2CB1"/>
    <w:rsid w:val="008B2CF1"/>
    <w:rsid w:val="008B37BB"/>
    <w:rsid w:val="008B3E29"/>
    <w:rsid w:val="008B41BE"/>
    <w:rsid w:val="008B46DC"/>
    <w:rsid w:val="008B490A"/>
    <w:rsid w:val="008B7B36"/>
    <w:rsid w:val="008C00E7"/>
    <w:rsid w:val="008C1A3A"/>
    <w:rsid w:val="008C1A66"/>
    <w:rsid w:val="008C1A68"/>
    <w:rsid w:val="008C4454"/>
    <w:rsid w:val="008C69A2"/>
    <w:rsid w:val="008C77EC"/>
    <w:rsid w:val="008C7C5A"/>
    <w:rsid w:val="008C7EF0"/>
    <w:rsid w:val="008D0BCE"/>
    <w:rsid w:val="008D0F91"/>
    <w:rsid w:val="008D109F"/>
    <w:rsid w:val="008D1224"/>
    <w:rsid w:val="008D14A9"/>
    <w:rsid w:val="008D1ECA"/>
    <w:rsid w:val="008D21FC"/>
    <w:rsid w:val="008D231D"/>
    <w:rsid w:val="008D326D"/>
    <w:rsid w:val="008D48E3"/>
    <w:rsid w:val="008D4DE8"/>
    <w:rsid w:val="008D4FA2"/>
    <w:rsid w:val="008D5FA2"/>
    <w:rsid w:val="008D7632"/>
    <w:rsid w:val="008E109D"/>
    <w:rsid w:val="008E1371"/>
    <w:rsid w:val="008E1DCE"/>
    <w:rsid w:val="008E22CD"/>
    <w:rsid w:val="008E28B7"/>
    <w:rsid w:val="008E2AB4"/>
    <w:rsid w:val="008E32CD"/>
    <w:rsid w:val="008E34CF"/>
    <w:rsid w:val="008E4B41"/>
    <w:rsid w:val="008E513E"/>
    <w:rsid w:val="008E5A64"/>
    <w:rsid w:val="008E5E3E"/>
    <w:rsid w:val="008E6260"/>
    <w:rsid w:val="008F011D"/>
    <w:rsid w:val="008F044E"/>
    <w:rsid w:val="008F10CC"/>
    <w:rsid w:val="008F1F9E"/>
    <w:rsid w:val="008F2965"/>
    <w:rsid w:val="008F2B56"/>
    <w:rsid w:val="008F2F5C"/>
    <w:rsid w:val="008F453B"/>
    <w:rsid w:val="008F4602"/>
    <w:rsid w:val="00900AAE"/>
    <w:rsid w:val="0090134A"/>
    <w:rsid w:val="009029A1"/>
    <w:rsid w:val="0090317E"/>
    <w:rsid w:val="00903904"/>
    <w:rsid w:val="00904A2C"/>
    <w:rsid w:val="00905D82"/>
    <w:rsid w:val="0090613D"/>
    <w:rsid w:val="00906BED"/>
    <w:rsid w:val="0090707C"/>
    <w:rsid w:val="00907298"/>
    <w:rsid w:val="00907BFA"/>
    <w:rsid w:val="0091034B"/>
    <w:rsid w:val="00910A0E"/>
    <w:rsid w:val="009117E7"/>
    <w:rsid w:val="00911F1D"/>
    <w:rsid w:val="00911F3E"/>
    <w:rsid w:val="00912A9A"/>
    <w:rsid w:val="00913DF7"/>
    <w:rsid w:val="00915B0C"/>
    <w:rsid w:val="009165F2"/>
    <w:rsid w:val="00916861"/>
    <w:rsid w:val="00917C6A"/>
    <w:rsid w:val="00920052"/>
    <w:rsid w:val="00922B12"/>
    <w:rsid w:val="009239C2"/>
    <w:rsid w:val="00923DD9"/>
    <w:rsid w:val="00923F62"/>
    <w:rsid w:val="00924843"/>
    <w:rsid w:val="009249B0"/>
    <w:rsid w:val="009260FF"/>
    <w:rsid w:val="0092611B"/>
    <w:rsid w:val="0092694D"/>
    <w:rsid w:val="00926B2A"/>
    <w:rsid w:val="009273D6"/>
    <w:rsid w:val="00927EA3"/>
    <w:rsid w:val="00932923"/>
    <w:rsid w:val="00932C8F"/>
    <w:rsid w:val="009339AE"/>
    <w:rsid w:val="00933BE3"/>
    <w:rsid w:val="00933D83"/>
    <w:rsid w:val="00934E76"/>
    <w:rsid w:val="00934F07"/>
    <w:rsid w:val="00936A94"/>
    <w:rsid w:val="00937476"/>
    <w:rsid w:val="009374B0"/>
    <w:rsid w:val="009376C0"/>
    <w:rsid w:val="009376EC"/>
    <w:rsid w:val="00937919"/>
    <w:rsid w:val="00940495"/>
    <w:rsid w:val="00940F9E"/>
    <w:rsid w:val="009417BB"/>
    <w:rsid w:val="00941F1A"/>
    <w:rsid w:val="00942B18"/>
    <w:rsid w:val="00945652"/>
    <w:rsid w:val="00945A77"/>
    <w:rsid w:val="009461FF"/>
    <w:rsid w:val="0094757B"/>
    <w:rsid w:val="00947BF5"/>
    <w:rsid w:val="0095056C"/>
    <w:rsid w:val="009513C5"/>
    <w:rsid w:val="009513C6"/>
    <w:rsid w:val="009533B7"/>
    <w:rsid w:val="00953FED"/>
    <w:rsid w:val="0095482C"/>
    <w:rsid w:val="0095483A"/>
    <w:rsid w:val="00954D6E"/>
    <w:rsid w:val="0095518A"/>
    <w:rsid w:val="009555BE"/>
    <w:rsid w:val="00956E98"/>
    <w:rsid w:val="00957D22"/>
    <w:rsid w:val="00960D82"/>
    <w:rsid w:val="00960E2D"/>
    <w:rsid w:val="00961A96"/>
    <w:rsid w:val="00961AF9"/>
    <w:rsid w:val="009624F7"/>
    <w:rsid w:val="009635C9"/>
    <w:rsid w:val="00963D15"/>
    <w:rsid w:val="00963D75"/>
    <w:rsid w:val="00964056"/>
    <w:rsid w:val="009668EA"/>
    <w:rsid w:val="00967548"/>
    <w:rsid w:val="009678EF"/>
    <w:rsid w:val="009716DE"/>
    <w:rsid w:val="00972B38"/>
    <w:rsid w:val="00972E54"/>
    <w:rsid w:val="00972EDD"/>
    <w:rsid w:val="009733E7"/>
    <w:rsid w:val="009735BA"/>
    <w:rsid w:val="00973BD5"/>
    <w:rsid w:val="00973EAE"/>
    <w:rsid w:val="00975B27"/>
    <w:rsid w:val="00975FF7"/>
    <w:rsid w:val="009762B5"/>
    <w:rsid w:val="0097717E"/>
    <w:rsid w:val="00977915"/>
    <w:rsid w:val="00980E8F"/>
    <w:rsid w:val="00981A7F"/>
    <w:rsid w:val="00981C86"/>
    <w:rsid w:val="009822C6"/>
    <w:rsid w:val="0098270B"/>
    <w:rsid w:val="009828E9"/>
    <w:rsid w:val="009835B2"/>
    <w:rsid w:val="009847E1"/>
    <w:rsid w:val="009855C5"/>
    <w:rsid w:val="00986090"/>
    <w:rsid w:val="00986291"/>
    <w:rsid w:val="00986AEC"/>
    <w:rsid w:val="00986F16"/>
    <w:rsid w:val="009879CF"/>
    <w:rsid w:val="00987B9B"/>
    <w:rsid w:val="0099005D"/>
    <w:rsid w:val="00990854"/>
    <w:rsid w:val="00990A6B"/>
    <w:rsid w:val="00992288"/>
    <w:rsid w:val="00992E2A"/>
    <w:rsid w:val="00993D68"/>
    <w:rsid w:val="00993E24"/>
    <w:rsid w:val="00993E32"/>
    <w:rsid w:val="009942E9"/>
    <w:rsid w:val="009945F6"/>
    <w:rsid w:val="00994834"/>
    <w:rsid w:val="00994CE9"/>
    <w:rsid w:val="009950FB"/>
    <w:rsid w:val="00995B44"/>
    <w:rsid w:val="00996523"/>
    <w:rsid w:val="0099736E"/>
    <w:rsid w:val="00997460"/>
    <w:rsid w:val="009A038E"/>
    <w:rsid w:val="009A0570"/>
    <w:rsid w:val="009A06E5"/>
    <w:rsid w:val="009A14CC"/>
    <w:rsid w:val="009A2322"/>
    <w:rsid w:val="009A3738"/>
    <w:rsid w:val="009A421D"/>
    <w:rsid w:val="009A49D0"/>
    <w:rsid w:val="009A556A"/>
    <w:rsid w:val="009A614A"/>
    <w:rsid w:val="009A6AAC"/>
    <w:rsid w:val="009A6ED5"/>
    <w:rsid w:val="009A7DB2"/>
    <w:rsid w:val="009A7FFA"/>
    <w:rsid w:val="009B0115"/>
    <w:rsid w:val="009B047A"/>
    <w:rsid w:val="009B09B7"/>
    <w:rsid w:val="009B16A1"/>
    <w:rsid w:val="009B20E5"/>
    <w:rsid w:val="009B2AFC"/>
    <w:rsid w:val="009B2B31"/>
    <w:rsid w:val="009B3331"/>
    <w:rsid w:val="009B4A02"/>
    <w:rsid w:val="009B4EBA"/>
    <w:rsid w:val="009B5835"/>
    <w:rsid w:val="009B7F17"/>
    <w:rsid w:val="009C0557"/>
    <w:rsid w:val="009C084F"/>
    <w:rsid w:val="009C0C09"/>
    <w:rsid w:val="009C0FB0"/>
    <w:rsid w:val="009C175E"/>
    <w:rsid w:val="009C33E3"/>
    <w:rsid w:val="009C44A5"/>
    <w:rsid w:val="009C46F4"/>
    <w:rsid w:val="009C48DB"/>
    <w:rsid w:val="009C54C6"/>
    <w:rsid w:val="009C60E5"/>
    <w:rsid w:val="009C67E9"/>
    <w:rsid w:val="009C68CF"/>
    <w:rsid w:val="009C694F"/>
    <w:rsid w:val="009D0686"/>
    <w:rsid w:val="009D1317"/>
    <w:rsid w:val="009D1545"/>
    <w:rsid w:val="009D222B"/>
    <w:rsid w:val="009D25FA"/>
    <w:rsid w:val="009D2F29"/>
    <w:rsid w:val="009D508F"/>
    <w:rsid w:val="009D5EE8"/>
    <w:rsid w:val="009D7389"/>
    <w:rsid w:val="009D764C"/>
    <w:rsid w:val="009D7984"/>
    <w:rsid w:val="009E01FF"/>
    <w:rsid w:val="009E0508"/>
    <w:rsid w:val="009E0D5E"/>
    <w:rsid w:val="009E211E"/>
    <w:rsid w:val="009E26E1"/>
    <w:rsid w:val="009E2BF7"/>
    <w:rsid w:val="009E4F63"/>
    <w:rsid w:val="009E5617"/>
    <w:rsid w:val="009E690B"/>
    <w:rsid w:val="009E6A1D"/>
    <w:rsid w:val="009E6EC8"/>
    <w:rsid w:val="009E7AE5"/>
    <w:rsid w:val="009F0A54"/>
    <w:rsid w:val="009F1875"/>
    <w:rsid w:val="009F1B48"/>
    <w:rsid w:val="009F2B59"/>
    <w:rsid w:val="009F6570"/>
    <w:rsid w:val="009F6826"/>
    <w:rsid w:val="00A00132"/>
    <w:rsid w:val="00A006F6"/>
    <w:rsid w:val="00A009E5"/>
    <w:rsid w:val="00A00DAA"/>
    <w:rsid w:val="00A01084"/>
    <w:rsid w:val="00A01A90"/>
    <w:rsid w:val="00A01D8C"/>
    <w:rsid w:val="00A02AC6"/>
    <w:rsid w:val="00A02FF7"/>
    <w:rsid w:val="00A03054"/>
    <w:rsid w:val="00A039C1"/>
    <w:rsid w:val="00A03CCC"/>
    <w:rsid w:val="00A04E64"/>
    <w:rsid w:val="00A05A98"/>
    <w:rsid w:val="00A06092"/>
    <w:rsid w:val="00A060CD"/>
    <w:rsid w:val="00A063B4"/>
    <w:rsid w:val="00A07A5C"/>
    <w:rsid w:val="00A07C22"/>
    <w:rsid w:val="00A07CCC"/>
    <w:rsid w:val="00A101E6"/>
    <w:rsid w:val="00A10EDA"/>
    <w:rsid w:val="00A113E5"/>
    <w:rsid w:val="00A11861"/>
    <w:rsid w:val="00A1193D"/>
    <w:rsid w:val="00A119CF"/>
    <w:rsid w:val="00A11DA1"/>
    <w:rsid w:val="00A126E6"/>
    <w:rsid w:val="00A12CC7"/>
    <w:rsid w:val="00A12D8B"/>
    <w:rsid w:val="00A13550"/>
    <w:rsid w:val="00A14847"/>
    <w:rsid w:val="00A148E8"/>
    <w:rsid w:val="00A15BEB"/>
    <w:rsid w:val="00A15F99"/>
    <w:rsid w:val="00A1628B"/>
    <w:rsid w:val="00A17172"/>
    <w:rsid w:val="00A177A4"/>
    <w:rsid w:val="00A17A4D"/>
    <w:rsid w:val="00A20B0F"/>
    <w:rsid w:val="00A20E2B"/>
    <w:rsid w:val="00A21385"/>
    <w:rsid w:val="00A23A6F"/>
    <w:rsid w:val="00A23BA2"/>
    <w:rsid w:val="00A23EA9"/>
    <w:rsid w:val="00A24965"/>
    <w:rsid w:val="00A24B71"/>
    <w:rsid w:val="00A2540B"/>
    <w:rsid w:val="00A2565C"/>
    <w:rsid w:val="00A25D22"/>
    <w:rsid w:val="00A26EF7"/>
    <w:rsid w:val="00A274BB"/>
    <w:rsid w:val="00A27FCD"/>
    <w:rsid w:val="00A30AB0"/>
    <w:rsid w:val="00A3124E"/>
    <w:rsid w:val="00A32D35"/>
    <w:rsid w:val="00A32FCC"/>
    <w:rsid w:val="00A33EDA"/>
    <w:rsid w:val="00A349DD"/>
    <w:rsid w:val="00A34EF4"/>
    <w:rsid w:val="00A3599A"/>
    <w:rsid w:val="00A35E83"/>
    <w:rsid w:val="00A365C6"/>
    <w:rsid w:val="00A4058A"/>
    <w:rsid w:val="00A447AC"/>
    <w:rsid w:val="00A4582F"/>
    <w:rsid w:val="00A45F44"/>
    <w:rsid w:val="00A46AFD"/>
    <w:rsid w:val="00A46B48"/>
    <w:rsid w:val="00A46D85"/>
    <w:rsid w:val="00A47A81"/>
    <w:rsid w:val="00A47C2E"/>
    <w:rsid w:val="00A516A9"/>
    <w:rsid w:val="00A51A7A"/>
    <w:rsid w:val="00A52050"/>
    <w:rsid w:val="00A52363"/>
    <w:rsid w:val="00A53B8A"/>
    <w:rsid w:val="00A53FF5"/>
    <w:rsid w:val="00A552CD"/>
    <w:rsid w:val="00A55966"/>
    <w:rsid w:val="00A56469"/>
    <w:rsid w:val="00A57E9B"/>
    <w:rsid w:val="00A6035E"/>
    <w:rsid w:val="00A609A4"/>
    <w:rsid w:val="00A61D2A"/>
    <w:rsid w:val="00A61ECE"/>
    <w:rsid w:val="00A625F8"/>
    <w:rsid w:val="00A63935"/>
    <w:rsid w:val="00A63E0E"/>
    <w:rsid w:val="00A652E4"/>
    <w:rsid w:val="00A65C1C"/>
    <w:rsid w:val="00A66CD9"/>
    <w:rsid w:val="00A67571"/>
    <w:rsid w:val="00A677C1"/>
    <w:rsid w:val="00A7098F"/>
    <w:rsid w:val="00A70A2F"/>
    <w:rsid w:val="00A70E22"/>
    <w:rsid w:val="00A712C9"/>
    <w:rsid w:val="00A71967"/>
    <w:rsid w:val="00A71D3A"/>
    <w:rsid w:val="00A72D72"/>
    <w:rsid w:val="00A73731"/>
    <w:rsid w:val="00A74836"/>
    <w:rsid w:val="00A75514"/>
    <w:rsid w:val="00A75985"/>
    <w:rsid w:val="00A75E00"/>
    <w:rsid w:val="00A76DFA"/>
    <w:rsid w:val="00A77627"/>
    <w:rsid w:val="00A80446"/>
    <w:rsid w:val="00A80CE8"/>
    <w:rsid w:val="00A810A7"/>
    <w:rsid w:val="00A81378"/>
    <w:rsid w:val="00A82145"/>
    <w:rsid w:val="00A83798"/>
    <w:rsid w:val="00A839FC"/>
    <w:rsid w:val="00A83B02"/>
    <w:rsid w:val="00A8498E"/>
    <w:rsid w:val="00A84F7D"/>
    <w:rsid w:val="00A85E07"/>
    <w:rsid w:val="00A8621B"/>
    <w:rsid w:val="00A86D2F"/>
    <w:rsid w:val="00A86F05"/>
    <w:rsid w:val="00A91077"/>
    <w:rsid w:val="00A911E1"/>
    <w:rsid w:val="00A91652"/>
    <w:rsid w:val="00A91CAA"/>
    <w:rsid w:val="00A9224F"/>
    <w:rsid w:val="00A926F7"/>
    <w:rsid w:val="00A92EA5"/>
    <w:rsid w:val="00A92FF5"/>
    <w:rsid w:val="00A93611"/>
    <w:rsid w:val="00A94A9F"/>
    <w:rsid w:val="00A94CD3"/>
    <w:rsid w:val="00A9536B"/>
    <w:rsid w:val="00A95B51"/>
    <w:rsid w:val="00A968B2"/>
    <w:rsid w:val="00A96DDD"/>
    <w:rsid w:val="00AA0BB1"/>
    <w:rsid w:val="00AA0F0B"/>
    <w:rsid w:val="00AA1C2E"/>
    <w:rsid w:val="00AA1FF4"/>
    <w:rsid w:val="00AA4AAF"/>
    <w:rsid w:val="00AA56C1"/>
    <w:rsid w:val="00AA5F69"/>
    <w:rsid w:val="00AA5F9A"/>
    <w:rsid w:val="00AA650E"/>
    <w:rsid w:val="00AA68C2"/>
    <w:rsid w:val="00AA6AF0"/>
    <w:rsid w:val="00AA6CB5"/>
    <w:rsid w:val="00AA70B6"/>
    <w:rsid w:val="00AA7BEF"/>
    <w:rsid w:val="00AA7FFD"/>
    <w:rsid w:val="00AB0DBE"/>
    <w:rsid w:val="00AB0F15"/>
    <w:rsid w:val="00AB2059"/>
    <w:rsid w:val="00AB214B"/>
    <w:rsid w:val="00AB275B"/>
    <w:rsid w:val="00AB3120"/>
    <w:rsid w:val="00AB4E2F"/>
    <w:rsid w:val="00AB5D40"/>
    <w:rsid w:val="00AB6E69"/>
    <w:rsid w:val="00AC1665"/>
    <w:rsid w:val="00AC1F4C"/>
    <w:rsid w:val="00AC25CF"/>
    <w:rsid w:val="00AC2CDD"/>
    <w:rsid w:val="00AC3A48"/>
    <w:rsid w:val="00AC580E"/>
    <w:rsid w:val="00AC5A3E"/>
    <w:rsid w:val="00AC5F4E"/>
    <w:rsid w:val="00AC5FCF"/>
    <w:rsid w:val="00AC77A3"/>
    <w:rsid w:val="00AC77C6"/>
    <w:rsid w:val="00AC7F30"/>
    <w:rsid w:val="00AC7F4C"/>
    <w:rsid w:val="00AD0A84"/>
    <w:rsid w:val="00AD1AC2"/>
    <w:rsid w:val="00AD277D"/>
    <w:rsid w:val="00AD2BB5"/>
    <w:rsid w:val="00AD5193"/>
    <w:rsid w:val="00AD59DA"/>
    <w:rsid w:val="00AD5BC2"/>
    <w:rsid w:val="00AD6837"/>
    <w:rsid w:val="00AD6EF4"/>
    <w:rsid w:val="00AD70A0"/>
    <w:rsid w:val="00AD71E6"/>
    <w:rsid w:val="00AD77B7"/>
    <w:rsid w:val="00AE03E5"/>
    <w:rsid w:val="00AE0805"/>
    <w:rsid w:val="00AE082F"/>
    <w:rsid w:val="00AE16D7"/>
    <w:rsid w:val="00AE2731"/>
    <w:rsid w:val="00AE284E"/>
    <w:rsid w:val="00AE434D"/>
    <w:rsid w:val="00AE5125"/>
    <w:rsid w:val="00AE6309"/>
    <w:rsid w:val="00AE6CC2"/>
    <w:rsid w:val="00AE78C8"/>
    <w:rsid w:val="00AF20B9"/>
    <w:rsid w:val="00AF2FF7"/>
    <w:rsid w:val="00AF3418"/>
    <w:rsid w:val="00AF43C8"/>
    <w:rsid w:val="00AF6F3C"/>
    <w:rsid w:val="00B0037D"/>
    <w:rsid w:val="00B00B34"/>
    <w:rsid w:val="00B00C67"/>
    <w:rsid w:val="00B01AB1"/>
    <w:rsid w:val="00B01EF7"/>
    <w:rsid w:val="00B02590"/>
    <w:rsid w:val="00B028C9"/>
    <w:rsid w:val="00B02F31"/>
    <w:rsid w:val="00B03825"/>
    <w:rsid w:val="00B04128"/>
    <w:rsid w:val="00B04467"/>
    <w:rsid w:val="00B04971"/>
    <w:rsid w:val="00B04DC7"/>
    <w:rsid w:val="00B04ECE"/>
    <w:rsid w:val="00B0545F"/>
    <w:rsid w:val="00B057FB"/>
    <w:rsid w:val="00B05C17"/>
    <w:rsid w:val="00B065C1"/>
    <w:rsid w:val="00B07B4A"/>
    <w:rsid w:val="00B07E7D"/>
    <w:rsid w:val="00B111E0"/>
    <w:rsid w:val="00B114DF"/>
    <w:rsid w:val="00B12802"/>
    <w:rsid w:val="00B12AFE"/>
    <w:rsid w:val="00B12B0E"/>
    <w:rsid w:val="00B130C8"/>
    <w:rsid w:val="00B13108"/>
    <w:rsid w:val="00B13A1F"/>
    <w:rsid w:val="00B13F58"/>
    <w:rsid w:val="00B14404"/>
    <w:rsid w:val="00B14C09"/>
    <w:rsid w:val="00B15254"/>
    <w:rsid w:val="00B15E5C"/>
    <w:rsid w:val="00B16587"/>
    <w:rsid w:val="00B16645"/>
    <w:rsid w:val="00B17902"/>
    <w:rsid w:val="00B20D96"/>
    <w:rsid w:val="00B222C1"/>
    <w:rsid w:val="00B226C5"/>
    <w:rsid w:val="00B22B82"/>
    <w:rsid w:val="00B24D3B"/>
    <w:rsid w:val="00B2503B"/>
    <w:rsid w:val="00B26E14"/>
    <w:rsid w:val="00B30D42"/>
    <w:rsid w:val="00B30DAE"/>
    <w:rsid w:val="00B31975"/>
    <w:rsid w:val="00B32491"/>
    <w:rsid w:val="00B326BA"/>
    <w:rsid w:val="00B331C9"/>
    <w:rsid w:val="00B33336"/>
    <w:rsid w:val="00B33350"/>
    <w:rsid w:val="00B334FF"/>
    <w:rsid w:val="00B33681"/>
    <w:rsid w:val="00B33DB8"/>
    <w:rsid w:val="00B34377"/>
    <w:rsid w:val="00B347EE"/>
    <w:rsid w:val="00B34EB6"/>
    <w:rsid w:val="00B351CB"/>
    <w:rsid w:val="00B35492"/>
    <w:rsid w:val="00B35743"/>
    <w:rsid w:val="00B35874"/>
    <w:rsid w:val="00B36040"/>
    <w:rsid w:val="00B3636E"/>
    <w:rsid w:val="00B36452"/>
    <w:rsid w:val="00B3658E"/>
    <w:rsid w:val="00B36E2C"/>
    <w:rsid w:val="00B4048C"/>
    <w:rsid w:val="00B4120E"/>
    <w:rsid w:val="00B414AF"/>
    <w:rsid w:val="00B42201"/>
    <w:rsid w:val="00B422D1"/>
    <w:rsid w:val="00B4288E"/>
    <w:rsid w:val="00B428D0"/>
    <w:rsid w:val="00B42D99"/>
    <w:rsid w:val="00B449FC"/>
    <w:rsid w:val="00B44A26"/>
    <w:rsid w:val="00B44D02"/>
    <w:rsid w:val="00B44DF9"/>
    <w:rsid w:val="00B44E74"/>
    <w:rsid w:val="00B44E8D"/>
    <w:rsid w:val="00B45C25"/>
    <w:rsid w:val="00B45CBD"/>
    <w:rsid w:val="00B45D74"/>
    <w:rsid w:val="00B463B9"/>
    <w:rsid w:val="00B4768A"/>
    <w:rsid w:val="00B507DB"/>
    <w:rsid w:val="00B51AE4"/>
    <w:rsid w:val="00B52418"/>
    <w:rsid w:val="00B52674"/>
    <w:rsid w:val="00B534DA"/>
    <w:rsid w:val="00B53978"/>
    <w:rsid w:val="00B5405C"/>
    <w:rsid w:val="00B54947"/>
    <w:rsid w:val="00B558D0"/>
    <w:rsid w:val="00B56191"/>
    <w:rsid w:val="00B56A4E"/>
    <w:rsid w:val="00B570A5"/>
    <w:rsid w:val="00B571A9"/>
    <w:rsid w:val="00B57565"/>
    <w:rsid w:val="00B601A6"/>
    <w:rsid w:val="00B60767"/>
    <w:rsid w:val="00B6181F"/>
    <w:rsid w:val="00B61E19"/>
    <w:rsid w:val="00B633A0"/>
    <w:rsid w:val="00B63EA6"/>
    <w:rsid w:val="00B66C37"/>
    <w:rsid w:val="00B66F5C"/>
    <w:rsid w:val="00B67061"/>
    <w:rsid w:val="00B670F6"/>
    <w:rsid w:val="00B70240"/>
    <w:rsid w:val="00B70782"/>
    <w:rsid w:val="00B7167B"/>
    <w:rsid w:val="00B717F9"/>
    <w:rsid w:val="00B726D4"/>
    <w:rsid w:val="00B73261"/>
    <w:rsid w:val="00B73454"/>
    <w:rsid w:val="00B734E6"/>
    <w:rsid w:val="00B7501D"/>
    <w:rsid w:val="00B75DE2"/>
    <w:rsid w:val="00B7631F"/>
    <w:rsid w:val="00B76C0A"/>
    <w:rsid w:val="00B77573"/>
    <w:rsid w:val="00B77E05"/>
    <w:rsid w:val="00B800E5"/>
    <w:rsid w:val="00B813CA"/>
    <w:rsid w:val="00B818F9"/>
    <w:rsid w:val="00B81CE1"/>
    <w:rsid w:val="00B82D52"/>
    <w:rsid w:val="00B82D91"/>
    <w:rsid w:val="00B83E25"/>
    <w:rsid w:val="00B84400"/>
    <w:rsid w:val="00B84874"/>
    <w:rsid w:val="00B85759"/>
    <w:rsid w:val="00B8584C"/>
    <w:rsid w:val="00B868C5"/>
    <w:rsid w:val="00B86CE5"/>
    <w:rsid w:val="00B86E62"/>
    <w:rsid w:val="00B877EC"/>
    <w:rsid w:val="00B87B9B"/>
    <w:rsid w:val="00B90874"/>
    <w:rsid w:val="00B90945"/>
    <w:rsid w:val="00B90DE5"/>
    <w:rsid w:val="00B912FD"/>
    <w:rsid w:val="00B9185A"/>
    <w:rsid w:val="00B9221E"/>
    <w:rsid w:val="00B925A4"/>
    <w:rsid w:val="00B9299E"/>
    <w:rsid w:val="00B93503"/>
    <w:rsid w:val="00B94E93"/>
    <w:rsid w:val="00B95844"/>
    <w:rsid w:val="00B9598A"/>
    <w:rsid w:val="00B966A4"/>
    <w:rsid w:val="00B97E14"/>
    <w:rsid w:val="00BA0C02"/>
    <w:rsid w:val="00BA0D42"/>
    <w:rsid w:val="00BA1CD4"/>
    <w:rsid w:val="00BA1F00"/>
    <w:rsid w:val="00BA308E"/>
    <w:rsid w:val="00BA384A"/>
    <w:rsid w:val="00BA3E94"/>
    <w:rsid w:val="00BA4283"/>
    <w:rsid w:val="00BA45AB"/>
    <w:rsid w:val="00BA464E"/>
    <w:rsid w:val="00BA5053"/>
    <w:rsid w:val="00BA520B"/>
    <w:rsid w:val="00BA5A57"/>
    <w:rsid w:val="00BA634A"/>
    <w:rsid w:val="00BA64F5"/>
    <w:rsid w:val="00BA6CE6"/>
    <w:rsid w:val="00BA6F70"/>
    <w:rsid w:val="00BA7B18"/>
    <w:rsid w:val="00BA7E1B"/>
    <w:rsid w:val="00BB12CC"/>
    <w:rsid w:val="00BB1729"/>
    <w:rsid w:val="00BB1E4B"/>
    <w:rsid w:val="00BB27AA"/>
    <w:rsid w:val="00BB29C4"/>
    <w:rsid w:val="00BB2B5B"/>
    <w:rsid w:val="00BB2F1E"/>
    <w:rsid w:val="00BB3741"/>
    <w:rsid w:val="00BB44F9"/>
    <w:rsid w:val="00BB49D1"/>
    <w:rsid w:val="00BB5543"/>
    <w:rsid w:val="00BB5570"/>
    <w:rsid w:val="00BB5F26"/>
    <w:rsid w:val="00BC0271"/>
    <w:rsid w:val="00BC06E3"/>
    <w:rsid w:val="00BC0786"/>
    <w:rsid w:val="00BC1173"/>
    <w:rsid w:val="00BC1406"/>
    <w:rsid w:val="00BC1555"/>
    <w:rsid w:val="00BC155F"/>
    <w:rsid w:val="00BC1F9C"/>
    <w:rsid w:val="00BC275F"/>
    <w:rsid w:val="00BC2A89"/>
    <w:rsid w:val="00BC38EE"/>
    <w:rsid w:val="00BC39E9"/>
    <w:rsid w:val="00BC3AE6"/>
    <w:rsid w:val="00BC3D00"/>
    <w:rsid w:val="00BC4CC1"/>
    <w:rsid w:val="00BC4EF6"/>
    <w:rsid w:val="00BC5E16"/>
    <w:rsid w:val="00BC61D0"/>
    <w:rsid w:val="00BD014D"/>
    <w:rsid w:val="00BD01C6"/>
    <w:rsid w:val="00BD0F0F"/>
    <w:rsid w:val="00BD183D"/>
    <w:rsid w:val="00BD1895"/>
    <w:rsid w:val="00BD238B"/>
    <w:rsid w:val="00BD3B4F"/>
    <w:rsid w:val="00BD433F"/>
    <w:rsid w:val="00BD5F34"/>
    <w:rsid w:val="00BD7262"/>
    <w:rsid w:val="00BD76E0"/>
    <w:rsid w:val="00BE063B"/>
    <w:rsid w:val="00BE1631"/>
    <w:rsid w:val="00BE1B37"/>
    <w:rsid w:val="00BE24BE"/>
    <w:rsid w:val="00BE302D"/>
    <w:rsid w:val="00BE40E4"/>
    <w:rsid w:val="00BE4740"/>
    <w:rsid w:val="00BE4B4E"/>
    <w:rsid w:val="00BE4DA8"/>
    <w:rsid w:val="00BE5D63"/>
    <w:rsid w:val="00BE5EB1"/>
    <w:rsid w:val="00BE769E"/>
    <w:rsid w:val="00BE7D64"/>
    <w:rsid w:val="00BF0CB4"/>
    <w:rsid w:val="00BF0E0C"/>
    <w:rsid w:val="00BF15F3"/>
    <w:rsid w:val="00BF21A2"/>
    <w:rsid w:val="00BF24E4"/>
    <w:rsid w:val="00BF28EE"/>
    <w:rsid w:val="00BF3472"/>
    <w:rsid w:val="00BF4056"/>
    <w:rsid w:val="00BF430B"/>
    <w:rsid w:val="00BF576E"/>
    <w:rsid w:val="00BF5A46"/>
    <w:rsid w:val="00BF5C2D"/>
    <w:rsid w:val="00BF6402"/>
    <w:rsid w:val="00BF7F42"/>
    <w:rsid w:val="00BF7FD0"/>
    <w:rsid w:val="00C00FAC"/>
    <w:rsid w:val="00C018AC"/>
    <w:rsid w:val="00C02201"/>
    <w:rsid w:val="00C029F0"/>
    <w:rsid w:val="00C03029"/>
    <w:rsid w:val="00C042AE"/>
    <w:rsid w:val="00C04C90"/>
    <w:rsid w:val="00C04CFF"/>
    <w:rsid w:val="00C0526D"/>
    <w:rsid w:val="00C05275"/>
    <w:rsid w:val="00C067AD"/>
    <w:rsid w:val="00C07863"/>
    <w:rsid w:val="00C07F98"/>
    <w:rsid w:val="00C12D46"/>
    <w:rsid w:val="00C13E79"/>
    <w:rsid w:val="00C14794"/>
    <w:rsid w:val="00C16388"/>
    <w:rsid w:val="00C164A7"/>
    <w:rsid w:val="00C16778"/>
    <w:rsid w:val="00C16CF3"/>
    <w:rsid w:val="00C17980"/>
    <w:rsid w:val="00C17C64"/>
    <w:rsid w:val="00C205C2"/>
    <w:rsid w:val="00C2157F"/>
    <w:rsid w:val="00C21852"/>
    <w:rsid w:val="00C21E0F"/>
    <w:rsid w:val="00C23693"/>
    <w:rsid w:val="00C24483"/>
    <w:rsid w:val="00C26340"/>
    <w:rsid w:val="00C26810"/>
    <w:rsid w:val="00C26A75"/>
    <w:rsid w:val="00C27AB0"/>
    <w:rsid w:val="00C30228"/>
    <w:rsid w:val="00C30EE3"/>
    <w:rsid w:val="00C326AA"/>
    <w:rsid w:val="00C32806"/>
    <w:rsid w:val="00C32CB8"/>
    <w:rsid w:val="00C330E1"/>
    <w:rsid w:val="00C33CBC"/>
    <w:rsid w:val="00C357EB"/>
    <w:rsid w:val="00C36E8B"/>
    <w:rsid w:val="00C36EE1"/>
    <w:rsid w:val="00C373AA"/>
    <w:rsid w:val="00C3775E"/>
    <w:rsid w:val="00C409B5"/>
    <w:rsid w:val="00C40E10"/>
    <w:rsid w:val="00C413B7"/>
    <w:rsid w:val="00C419C3"/>
    <w:rsid w:val="00C41A82"/>
    <w:rsid w:val="00C44A98"/>
    <w:rsid w:val="00C44C9A"/>
    <w:rsid w:val="00C454F1"/>
    <w:rsid w:val="00C4573A"/>
    <w:rsid w:val="00C45BF4"/>
    <w:rsid w:val="00C469F8"/>
    <w:rsid w:val="00C46BB4"/>
    <w:rsid w:val="00C46FF6"/>
    <w:rsid w:val="00C478C8"/>
    <w:rsid w:val="00C47A84"/>
    <w:rsid w:val="00C47B25"/>
    <w:rsid w:val="00C509A9"/>
    <w:rsid w:val="00C512EB"/>
    <w:rsid w:val="00C51B06"/>
    <w:rsid w:val="00C51FC4"/>
    <w:rsid w:val="00C52410"/>
    <w:rsid w:val="00C5266D"/>
    <w:rsid w:val="00C53E08"/>
    <w:rsid w:val="00C54C79"/>
    <w:rsid w:val="00C54C9A"/>
    <w:rsid w:val="00C55993"/>
    <w:rsid w:val="00C56893"/>
    <w:rsid w:val="00C56F86"/>
    <w:rsid w:val="00C574B8"/>
    <w:rsid w:val="00C57D9E"/>
    <w:rsid w:val="00C60BB4"/>
    <w:rsid w:val="00C61457"/>
    <w:rsid w:val="00C61774"/>
    <w:rsid w:val="00C61928"/>
    <w:rsid w:val="00C61E39"/>
    <w:rsid w:val="00C61FDC"/>
    <w:rsid w:val="00C6357F"/>
    <w:rsid w:val="00C64A5D"/>
    <w:rsid w:val="00C65891"/>
    <w:rsid w:val="00C66BEE"/>
    <w:rsid w:val="00C66E6C"/>
    <w:rsid w:val="00C673C2"/>
    <w:rsid w:val="00C6740B"/>
    <w:rsid w:val="00C70725"/>
    <w:rsid w:val="00C711B7"/>
    <w:rsid w:val="00C71ED2"/>
    <w:rsid w:val="00C722BF"/>
    <w:rsid w:val="00C73C64"/>
    <w:rsid w:val="00C7561E"/>
    <w:rsid w:val="00C77B9F"/>
    <w:rsid w:val="00C801CD"/>
    <w:rsid w:val="00C8035E"/>
    <w:rsid w:val="00C81299"/>
    <w:rsid w:val="00C81A9D"/>
    <w:rsid w:val="00C81C7B"/>
    <w:rsid w:val="00C81FE6"/>
    <w:rsid w:val="00C82596"/>
    <w:rsid w:val="00C825C4"/>
    <w:rsid w:val="00C82A58"/>
    <w:rsid w:val="00C82EAF"/>
    <w:rsid w:val="00C8309C"/>
    <w:rsid w:val="00C83197"/>
    <w:rsid w:val="00C83EC2"/>
    <w:rsid w:val="00C83F91"/>
    <w:rsid w:val="00C840EF"/>
    <w:rsid w:val="00C8437F"/>
    <w:rsid w:val="00C85FBE"/>
    <w:rsid w:val="00C868AC"/>
    <w:rsid w:val="00C869C1"/>
    <w:rsid w:val="00C86F36"/>
    <w:rsid w:val="00C870EE"/>
    <w:rsid w:val="00C87834"/>
    <w:rsid w:val="00C907F5"/>
    <w:rsid w:val="00C91768"/>
    <w:rsid w:val="00C93B31"/>
    <w:rsid w:val="00C93E23"/>
    <w:rsid w:val="00C945AA"/>
    <w:rsid w:val="00C94D90"/>
    <w:rsid w:val="00C95037"/>
    <w:rsid w:val="00C958BA"/>
    <w:rsid w:val="00C95B6F"/>
    <w:rsid w:val="00CA2355"/>
    <w:rsid w:val="00CA2531"/>
    <w:rsid w:val="00CA3317"/>
    <w:rsid w:val="00CA4E81"/>
    <w:rsid w:val="00CA4F86"/>
    <w:rsid w:val="00CA52CA"/>
    <w:rsid w:val="00CA5C3C"/>
    <w:rsid w:val="00CA7239"/>
    <w:rsid w:val="00CA73C8"/>
    <w:rsid w:val="00CA7B7B"/>
    <w:rsid w:val="00CB1DED"/>
    <w:rsid w:val="00CB1E4C"/>
    <w:rsid w:val="00CB29A6"/>
    <w:rsid w:val="00CB2AA0"/>
    <w:rsid w:val="00CB2ED2"/>
    <w:rsid w:val="00CB42B0"/>
    <w:rsid w:val="00CB5422"/>
    <w:rsid w:val="00CC0A02"/>
    <w:rsid w:val="00CC0BCC"/>
    <w:rsid w:val="00CC0F4E"/>
    <w:rsid w:val="00CC1EF7"/>
    <w:rsid w:val="00CC225C"/>
    <w:rsid w:val="00CC4704"/>
    <w:rsid w:val="00CC4DDA"/>
    <w:rsid w:val="00CC55C6"/>
    <w:rsid w:val="00CC58EE"/>
    <w:rsid w:val="00CC5A95"/>
    <w:rsid w:val="00CC5B4B"/>
    <w:rsid w:val="00CC6450"/>
    <w:rsid w:val="00CC6FBC"/>
    <w:rsid w:val="00CD005A"/>
    <w:rsid w:val="00CD0D80"/>
    <w:rsid w:val="00CD1A07"/>
    <w:rsid w:val="00CD1EBB"/>
    <w:rsid w:val="00CD2308"/>
    <w:rsid w:val="00CD277D"/>
    <w:rsid w:val="00CD2DCD"/>
    <w:rsid w:val="00CD402F"/>
    <w:rsid w:val="00CD48DA"/>
    <w:rsid w:val="00CD58F7"/>
    <w:rsid w:val="00CD5C35"/>
    <w:rsid w:val="00CD5C41"/>
    <w:rsid w:val="00CD5DA3"/>
    <w:rsid w:val="00CD60E0"/>
    <w:rsid w:val="00CD6109"/>
    <w:rsid w:val="00CD6264"/>
    <w:rsid w:val="00CD6302"/>
    <w:rsid w:val="00CD65AC"/>
    <w:rsid w:val="00CD7225"/>
    <w:rsid w:val="00CD763E"/>
    <w:rsid w:val="00CD775C"/>
    <w:rsid w:val="00CE0358"/>
    <w:rsid w:val="00CE0AAF"/>
    <w:rsid w:val="00CE10AC"/>
    <w:rsid w:val="00CE1A9F"/>
    <w:rsid w:val="00CE255B"/>
    <w:rsid w:val="00CE3260"/>
    <w:rsid w:val="00CE38F6"/>
    <w:rsid w:val="00CE393B"/>
    <w:rsid w:val="00CE4E77"/>
    <w:rsid w:val="00CE5622"/>
    <w:rsid w:val="00CE5A29"/>
    <w:rsid w:val="00CE6B7A"/>
    <w:rsid w:val="00CE7281"/>
    <w:rsid w:val="00CE7B57"/>
    <w:rsid w:val="00CF0DB7"/>
    <w:rsid w:val="00CF15CC"/>
    <w:rsid w:val="00CF1A76"/>
    <w:rsid w:val="00CF22C4"/>
    <w:rsid w:val="00CF2410"/>
    <w:rsid w:val="00CF262B"/>
    <w:rsid w:val="00CF31D7"/>
    <w:rsid w:val="00CF3300"/>
    <w:rsid w:val="00CF3420"/>
    <w:rsid w:val="00CF3D4F"/>
    <w:rsid w:val="00CF4240"/>
    <w:rsid w:val="00CF45E9"/>
    <w:rsid w:val="00CF482C"/>
    <w:rsid w:val="00CF4AFE"/>
    <w:rsid w:val="00CF4FCE"/>
    <w:rsid w:val="00CF5352"/>
    <w:rsid w:val="00CF59BD"/>
    <w:rsid w:val="00CF59D9"/>
    <w:rsid w:val="00CF70F3"/>
    <w:rsid w:val="00CF7CF4"/>
    <w:rsid w:val="00CF7EA9"/>
    <w:rsid w:val="00D0299D"/>
    <w:rsid w:val="00D03E61"/>
    <w:rsid w:val="00D05708"/>
    <w:rsid w:val="00D05E6E"/>
    <w:rsid w:val="00D10C94"/>
    <w:rsid w:val="00D1163F"/>
    <w:rsid w:val="00D11BA5"/>
    <w:rsid w:val="00D1211F"/>
    <w:rsid w:val="00D126BA"/>
    <w:rsid w:val="00D12D13"/>
    <w:rsid w:val="00D13061"/>
    <w:rsid w:val="00D144CF"/>
    <w:rsid w:val="00D15B3E"/>
    <w:rsid w:val="00D17160"/>
    <w:rsid w:val="00D17685"/>
    <w:rsid w:val="00D17A3C"/>
    <w:rsid w:val="00D2001A"/>
    <w:rsid w:val="00D21FA9"/>
    <w:rsid w:val="00D22E80"/>
    <w:rsid w:val="00D22FF1"/>
    <w:rsid w:val="00D236C4"/>
    <w:rsid w:val="00D23C98"/>
    <w:rsid w:val="00D24818"/>
    <w:rsid w:val="00D24EF4"/>
    <w:rsid w:val="00D26874"/>
    <w:rsid w:val="00D2695D"/>
    <w:rsid w:val="00D269B1"/>
    <w:rsid w:val="00D26DAE"/>
    <w:rsid w:val="00D26F2F"/>
    <w:rsid w:val="00D3012F"/>
    <w:rsid w:val="00D322C0"/>
    <w:rsid w:val="00D323FD"/>
    <w:rsid w:val="00D33043"/>
    <w:rsid w:val="00D333CB"/>
    <w:rsid w:val="00D34E57"/>
    <w:rsid w:val="00D3513B"/>
    <w:rsid w:val="00D354F9"/>
    <w:rsid w:val="00D358E2"/>
    <w:rsid w:val="00D35F10"/>
    <w:rsid w:val="00D3608C"/>
    <w:rsid w:val="00D36490"/>
    <w:rsid w:val="00D36BC3"/>
    <w:rsid w:val="00D36EB6"/>
    <w:rsid w:val="00D40014"/>
    <w:rsid w:val="00D40842"/>
    <w:rsid w:val="00D4093B"/>
    <w:rsid w:val="00D41179"/>
    <w:rsid w:val="00D41408"/>
    <w:rsid w:val="00D41AC4"/>
    <w:rsid w:val="00D42661"/>
    <w:rsid w:val="00D42B1D"/>
    <w:rsid w:val="00D42DD0"/>
    <w:rsid w:val="00D435ED"/>
    <w:rsid w:val="00D43AED"/>
    <w:rsid w:val="00D44037"/>
    <w:rsid w:val="00D444D4"/>
    <w:rsid w:val="00D44F95"/>
    <w:rsid w:val="00D45275"/>
    <w:rsid w:val="00D456BC"/>
    <w:rsid w:val="00D4587E"/>
    <w:rsid w:val="00D45B4F"/>
    <w:rsid w:val="00D45E68"/>
    <w:rsid w:val="00D47F92"/>
    <w:rsid w:val="00D50F75"/>
    <w:rsid w:val="00D51F35"/>
    <w:rsid w:val="00D522C8"/>
    <w:rsid w:val="00D527F5"/>
    <w:rsid w:val="00D529EA"/>
    <w:rsid w:val="00D52E00"/>
    <w:rsid w:val="00D5427F"/>
    <w:rsid w:val="00D559FE"/>
    <w:rsid w:val="00D57EC3"/>
    <w:rsid w:val="00D60527"/>
    <w:rsid w:val="00D62C3C"/>
    <w:rsid w:val="00D6493F"/>
    <w:rsid w:val="00D64F75"/>
    <w:rsid w:val="00D65E05"/>
    <w:rsid w:val="00D6644C"/>
    <w:rsid w:val="00D66460"/>
    <w:rsid w:val="00D66AB3"/>
    <w:rsid w:val="00D672C9"/>
    <w:rsid w:val="00D72159"/>
    <w:rsid w:val="00D72339"/>
    <w:rsid w:val="00D72AEB"/>
    <w:rsid w:val="00D72BC1"/>
    <w:rsid w:val="00D73199"/>
    <w:rsid w:val="00D73993"/>
    <w:rsid w:val="00D7423D"/>
    <w:rsid w:val="00D747A9"/>
    <w:rsid w:val="00D75400"/>
    <w:rsid w:val="00D7605B"/>
    <w:rsid w:val="00D76411"/>
    <w:rsid w:val="00D76F46"/>
    <w:rsid w:val="00D7756C"/>
    <w:rsid w:val="00D77CF7"/>
    <w:rsid w:val="00D80D74"/>
    <w:rsid w:val="00D811D5"/>
    <w:rsid w:val="00D830C6"/>
    <w:rsid w:val="00D8367B"/>
    <w:rsid w:val="00D83E65"/>
    <w:rsid w:val="00D856D9"/>
    <w:rsid w:val="00D85D19"/>
    <w:rsid w:val="00D85EDC"/>
    <w:rsid w:val="00D86705"/>
    <w:rsid w:val="00D87576"/>
    <w:rsid w:val="00D90B48"/>
    <w:rsid w:val="00D917B1"/>
    <w:rsid w:val="00D92448"/>
    <w:rsid w:val="00D94244"/>
    <w:rsid w:val="00D94D94"/>
    <w:rsid w:val="00D94E19"/>
    <w:rsid w:val="00D94EF2"/>
    <w:rsid w:val="00D94FDC"/>
    <w:rsid w:val="00D955F8"/>
    <w:rsid w:val="00D975FF"/>
    <w:rsid w:val="00DA01F1"/>
    <w:rsid w:val="00DA0FF8"/>
    <w:rsid w:val="00DA2D54"/>
    <w:rsid w:val="00DA2FBF"/>
    <w:rsid w:val="00DA3089"/>
    <w:rsid w:val="00DA36E8"/>
    <w:rsid w:val="00DA47E3"/>
    <w:rsid w:val="00DA5406"/>
    <w:rsid w:val="00DA75D1"/>
    <w:rsid w:val="00DB067E"/>
    <w:rsid w:val="00DB0BD4"/>
    <w:rsid w:val="00DB1380"/>
    <w:rsid w:val="00DB13D2"/>
    <w:rsid w:val="00DB19E9"/>
    <w:rsid w:val="00DB2A0A"/>
    <w:rsid w:val="00DB396B"/>
    <w:rsid w:val="00DB4332"/>
    <w:rsid w:val="00DB48C9"/>
    <w:rsid w:val="00DB4CF0"/>
    <w:rsid w:val="00DB5474"/>
    <w:rsid w:val="00DB55BB"/>
    <w:rsid w:val="00DB5692"/>
    <w:rsid w:val="00DB5E91"/>
    <w:rsid w:val="00DB6C47"/>
    <w:rsid w:val="00DB78CE"/>
    <w:rsid w:val="00DB798C"/>
    <w:rsid w:val="00DB7ACE"/>
    <w:rsid w:val="00DB7D77"/>
    <w:rsid w:val="00DC0207"/>
    <w:rsid w:val="00DC0C0D"/>
    <w:rsid w:val="00DC3306"/>
    <w:rsid w:val="00DC33DF"/>
    <w:rsid w:val="00DC3400"/>
    <w:rsid w:val="00DC4522"/>
    <w:rsid w:val="00DC58DD"/>
    <w:rsid w:val="00DC5AB8"/>
    <w:rsid w:val="00DC7355"/>
    <w:rsid w:val="00DC7731"/>
    <w:rsid w:val="00DC7953"/>
    <w:rsid w:val="00DC7ADE"/>
    <w:rsid w:val="00DD143F"/>
    <w:rsid w:val="00DD2DA1"/>
    <w:rsid w:val="00DD55DE"/>
    <w:rsid w:val="00DD594C"/>
    <w:rsid w:val="00DD5C49"/>
    <w:rsid w:val="00DD5CFB"/>
    <w:rsid w:val="00DD5E85"/>
    <w:rsid w:val="00DD6F96"/>
    <w:rsid w:val="00DD787B"/>
    <w:rsid w:val="00DE1F03"/>
    <w:rsid w:val="00DE2467"/>
    <w:rsid w:val="00DE3E39"/>
    <w:rsid w:val="00DE3F5F"/>
    <w:rsid w:val="00DE44C4"/>
    <w:rsid w:val="00DE460E"/>
    <w:rsid w:val="00DE6A77"/>
    <w:rsid w:val="00DE6E2A"/>
    <w:rsid w:val="00DE7026"/>
    <w:rsid w:val="00DE7660"/>
    <w:rsid w:val="00DF0222"/>
    <w:rsid w:val="00DF0323"/>
    <w:rsid w:val="00DF0747"/>
    <w:rsid w:val="00DF0A51"/>
    <w:rsid w:val="00DF16D3"/>
    <w:rsid w:val="00DF21A7"/>
    <w:rsid w:val="00DF2B46"/>
    <w:rsid w:val="00DF3087"/>
    <w:rsid w:val="00DF33BE"/>
    <w:rsid w:val="00DF3B6C"/>
    <w:rsid w:val="00DF3F5F"/>
    <w:rsid w:val="00DF5621"/>
    <w:rsid w:val="00DF5B5B"/>
    <w:rsid w:val="00DF60F6"/>
    <w:rsid w:val="00DF6773"/>
    <w:rsid w:val="00DF782E"/>
    <w:rsid w:val="00DF796D"/>
    <w:rsid w:val="00E004CE"/>
    <w:rsid w:val="00E00B0B"/>
    <w:rsid w:val="00E00DA2"/>
    <w:rsid w:val="00E01C7D"/>
    <w:rsid w:val="00E02234"/>
    <w:rsid w:val="00E03B4A"/>
    <w:rsid w:val="00E0484F"/>
    <w:rsid w:val="00E04C2D"/>
    <w:rsid w:val="00E05BBF"/>
    <w:rsid w:val="00E0656C"/>
    <w:rsid w:val="00E06B21"/>
    <w:rsid w:val="00E06D23"/>
    <w:rsid w:val="00E07A9C"/>
    <w:rsid w:val="00E107AC"/>
    <w:rsid w:val="00E10C19"/>
    <w:rsid w:val="00E11218"/>
    <w:rsid w:val="00E1214A"/>
    <w:rsid w:val="00E12ABA"/>
    <w:rsid w:val="00E15322"/>
    <w:rsid w:val="00E16264"/>
    <w:rsid w:val="00E167BF"/>
    <w:rsid w:val="00E17D60"/>
    <w:rsid w:val="00E20AF9"/>
    <w:rsid w:val="00E20D54"/>
    <w:rsid w:val="00E21955"/>
    <w:rsid w:val="00E22406"/>
    <w:rsid w:val="00E22B5B"/>
    <w:rsid w:val="00E22BD0"/>
    <w:rsid w:val="00E23F66"/>
    <w:rsid w:val="00E252D4"/>
    <w:rsid w:val="00E25374"/>
    <w:rsid w:val="00E25918"/>
    <w:rsid w:val="00E2601E"/>
    <w:rsid w:val="00E26E3B"/>
    <w:rsid w:val="00E2730E"/>
    <w:rsid w:val="00E27591"/>
    <w:rsid w:val="00E345F3"/>
    <w:rsid w:val="00E34859"/>
    <w:rsid w:val="00E34989"/>
    <w:rsid w:val="00E3558E"/>
    <w:rsid w:val="00E363E3"/>
    <w:rsid w:val="00E363F9"/>
    <w:rsid w:val="00E36499"/>
    <w:rsid w:val="00E3712F"/>
    <w:rsid w:val="00E3779F"/>
    <w:rsid w:val="00E400B5"/>
    <w:rsid w:val="00E40DA7"/>
    <w:rsid w:val="00E41172"/>
    <w:rsid w:val="00E41781"/>
    <w:rsid w:val="00E4311F"/>
    <w:rsid w:val="00E44129"/>
    <w:rsid w:val="00E44519"/>
    <w:rsid w:val="00E447CF"/>
    <w:rsid w:val="00E44C6B"/>
    <w:rsid w:val="00E45042"/>
    <w:rsid w:val="00E45503"/>
    <w:rsid w:val="00E4633E"/>
    <w:rsid w:val="00E46AD4"/>
    <w:rsid w:val="00E47067"/>
    <w:rsid w:val="00E508EB"/>
    <w:rsid w:val="00E50E16"/>
    <w:rsid w:val="00E50E6A"/>
    <w:rsid w:val="00E51361"/>
    <w:rsid w:val="00E516A4"/>
    <w:rsid w:val="00E52021"/>
    <w:rsid w:val="00E5229B"/>
    <w:rsid w:val="00E524EC"/>
    <w:rsid w:val="00E527F9"/>
    <w:rsid w:val="00E5366A"/>
    <w:rsid w:val="00E539AF"/>
    <w:rsid w:val="00E53D41"/>
    <w:rsid w:val="00E549EB"/>
    <w:rsid w:val="00E55436"/>
    <w:rsid w:val="00E56583"/>
    <w:rsid w:val="00E565D6"/>
    <w:rsid w:val="00E56973"/>
    <w:rsid w:val="00E56B85"/>
    <w:rsid w:val="00E60B66"/>
    <w:rsid w:val="00E618F4"/>
    <w:rsid w:val="00E62571"/>
    <w:rsid w:val="00E62CC6"/>
    <w:rsid w:val="00E63492"/>
    <w:rsid w:val="00E63705"/>
    <w:rsid w:val="00E6444B"/>
    <w:rsid w:val="00E64756"/>
    <w:rsid w:val="00E65741"/>
    <w:rsid w:val="00E66DDA"/>
    <w:rsid w:val="00E70943"/>
    <w:rsid w:val="00E70E85"/>
    <w:rsid w:val="00E71714"/>
    <w:rsid w:val="00E720C6"/>
    <w:rsid w:val="00E7221E"/>
    <w:rsid w:val="00E72D98"/>
    <w:rsid w:val="00E73751"/>
    <w:rsid w:val="00E73D45"/>
    <w:rsid w:val="00E743AD"/>
    <w:rsid w:val="00E74733"/>
    <w:rsid w:val="00E74874"/>
    <w:rsid w:val="00E74BF2"/>
    <w:rsid w:val="00E75E1C"/>
    <w:rsid w:val="00E766AD"/>
    <w:rsid w:val="00E76E42"/>
    <w:rsid w:val="00E76E48"/>
    <w:rsid w:val="00E7709C"/>
    <w:rsid w:val="00E77F93"/>
    <w:rsid w:val="00E8036F"/>
    <w:rsid w:val="00E80A73"/>
    <w:rsid w:val="00E80EB3"/>
    <w:rsid w:val="00E82274"/>
    <w:rsid w:val="00E82A37"/>
    <w:rsid w:val="00E84A90"/>
    <w:rsid w:val="00E85646"/>
    <w:rsid w:val="00E85EEB"/>
    <w:rsid w:val="00E87429"/>
    <w:rsid w:val="00E87F2C"/>
    <w:rsid w:val="00E901F8"/>
    <w:rsid w:val="00E903B2"/>
    <w:rsid w:val="00E904EC"/>
    <w:rsid w:val="00E90573"/>
    <w:rsid w:val="00E9139E"/>
    <w:rsid w:val="00E91541"/>
    <w:rsid w:val="00E9160B"/>
    <w:rsid w:val="00E9285F"/>
    <w:rsid w:val="00E9333F"/>
    <w:rsid w:val="00E94CB6"/>
    <w:rsid w:val="00E95657"/>
    <w:rsid w:val="00E975E1"/>
    <w:rsid w:val="00E97655"/>
    <w:rsid w:val="00E97C10"/>
    <w:rsid w:val="00EA087E"/>
    <w:rsid w:val="00EA0ADF"/>
    <w:rsid w:val="00EA0B4B"/>
    <w:rsid w:val="00EA2B56"/>
    <w:rsid w:val="00EA2E03"/>
    <w:rsid w:val="00EA31A2"/>
    <w:rsid w:val="00EA36A9"/>
    <w:rsid w:val="00EA3B45"/>
    <w:rsid w:val="00EA7F3E"/>
    <w:rsid w:val="00EB01EE"/>
    <w:rsid w:val="00EB056D"/>
    <w:rsid w:val="00EB06B1"/>
    <w:rsid w:val="00EB1552"/>
    <w:rsid w:val="00EB1692"/>
    <w:rsid w:val="00EB2C60"/>
    <w:rsid w:val="00EB2E4C"/>
    <w:rsid w:val="00EB32EA"/>
    <w:rsid w:val="00EB52E4"/>
    <w:rsid w:val="00EB56D9"/>
    <w:rsid w:val="00EB5D9B"/>
    <w:rsid w:val="00EB6904"/>
    <w:rsid w:val="00EB6E73"/>
    <w:rsid w:val="00EB7180"/>
    <w:rsid w:val="00EB7EF5"/>
    <w:rsid w:val="00EC05AF"/>
    <w:rsid w:val="00EC161E"/>
    <w:rsid w:val="00EC239D"/>
    <w:rsid w:val="00EC32B2"/>
    <w:rsid w:val="00EC3A51"/>
    <w:rsid w:val="00EC3C7B"/>
    <w:rsid w:val="00EC3E81"/>
    <w:rsid w:val="00EC5716"/>
    <w:rsid w:val="00EC62B7"/>
    <w:rsid w:val="00EC6945"/>
    <w:rsid w:val="00EC6FA7"/>
    <w:rsid w:val="00EC7CEB"/>
    <w:rsid w:val="00EC7E55"/>
    <w:rsid w:val="00ED0865"/>
    <w:rsid w:val="00ED0E65"/>
    <w:rsid w:val="00ED21A5"/>
    <w:rsid w:val="00ED278C"/>
    <w:rsid w:val="00ED2FEE"/>
    <w:rsid w:val="00ED34A1"/>
    <w:rsid w:val="00ED35B6"/>
    <w:rsid w:val="00ED38D7"/>
    <w:rsid w:val="00ED3BFB"/>
    <w:rsid w:val="00ED3CE9"/>
    <w:rsid w:val="00ED4D24"/>
    <w:rsid w:val="00ED5181"/>
    <w:rsid w:val="00ED61EE"/>
    <w:rsid w:val="00ED6204"/>
    <w:rsid w:val="00ED64AA"/>
    <w:rsid w:val="00ED6F95"/>
    <w:rsid w:val="00ED78DB"/>
    <w:rsid w:val="00ED797E"/>
    <w:rsid w:val="00EE0095"/>
    <w:rsid w:val="00EE0AC3"/>
    <w:rsid w:val="00EE2595"/>
    <w:rsid w:val="00EE28FD"/>
    <w:rsid w:val="00EE378F"/>
    <w:rsid w:val="00EE4FF4"/>
    <w:rsid w:val="00EE6158"/>
    <w:rsid w:val="00EE66E5"/>
    <w:rsid w:val="00EE7285"/>
    <w:rsid w:val="00EE7555"/>
    <w:rsid w:val="00EE7A90"/>
    <w:rsid w:val="00EE7B3F"/>
    <w:rsid w:val="00EF09C0"/>
    <w:rsid w:val="00EF1480"/>
    <w:rsid w:val="00EF2893"/>
    <w:rsid w:val="00EF30E0"/>
    <w:rsid w:val="00EF37B0"/>
    <w:rsid w:val="00EF3877"/>
    <w:rsid w:val="00EF3DF5"/>
    <w:rsid w:val="00EF4A6F"/>
    <w:rsid w:val="00EF5621"/>
    <w:rsid w:val="00EF5D24"/>
    <w:rsid w:val="00EF769B"/>
    <w:rsid w:val="00F00399"/>
    <w:rsid w:val="00F007E6"/>
    <w:rsid w:val="00F01E10"/>
    <w:rsid w:val="00F02463"/>
    <w:rsid w:val="00F02F36"/>
    <w:rsid w:val="00F0342D"/>
    <w:rsid w:val="00F03441"/>
    <w:rsid w:val="00F03E4B"/>
    <w:rsid w:val="00F03F60"/>
    <w:rsid w:val="00F048FE"/>
    <w:rsid w:val="00F0537D"/>
    <w:rsid w:val="00F05506"/>
    <w:rsid w:val="00F06159"/>
    <w:rsid w:val="00F06B19"/>
    <w:rsid w:val="00F079A9"/>
    <w:rsid w:val="00F07A72"/>
    <w:rsid w:val="00F101BD"/>
    <w:rsid w:val="00F10D6E"/>
    <w:rsid w:val="00F1224A"/>
    <w:rsid w:val="00F13348"/>
    <w:rsid w:val="00F143BF"/>
    <w:rsid w:val="00F15D03"/>
    <w:rsid w:val="00F15E64"/>
    <w:rsid w:val="00F15FD0"/>
    <w:rsid w:val="00F16456"/>
    <w:rsid w:val="00F168F7"/>
    <w:rsid w:val="00F17985"/>
    <w:rsid w:val="00F17E23"/>
    <w:rsid w:val="00F20008"/>
    <w:rsid w:val="00F2007A"/>
    <w:rsid w:val="00F20C42"/>
    <w:rsid w:val="00F214A6"/>
    <w:rsid w:val="00F21B14"/>
    <w:rsid w:val="00F21D6E"/>
    <w:rsid w:val="00F21EB1"/>
    <w:rsid w:val="00F225A8"/>
    <w:rsid w:val="00F22E3F"/>
    <w:rsid w:val="00F234AA"/>
    <w:rsid w:val="00F243EF"/>
    <w:rsid w:val="00F248BA"/>
    <w:rsid w:val="00F25052"/>
    <w:rsid w:val="00F268C2"/>
    <w:rsid w:val="00F26CC7"/>
    <w:rsid w:val="00F27146"/>
    <w:rsid w:val="00F27930"/>
    <w:rsid w:val="00F27B05"/>
    <w:rsid w:val="00F306B8"/>
    <w:rsid w:val="00F319F9"/>
    <w:rsid w:val="00F3254B"/>
    <w:rsid w:val="00F3258B"/>
    <w:rsid w:val="00F3313A"/>
    <w:rsid w:val="00F33872"/>
    <w:rsid w:val="00F346CC"/>
    <w:rsid w:val="00F34954"/>
    <w:rsid w:val="00F350DE"/>
    <w:rsid w:val="00F3580A"/>
    <w:rsid w:val="00F35CC4"/>
    <w:rsid w:val="00F3774D"/>
    <w:rsid w:val="00F41A17"/>
    <w:rsid w:val="00F41CA0"/>
    <w:rsid w:val="00F42936"/>
    <w:rsid w:val="00F42D38"/>
    <w:rsid w:val="00F42FA5"/>
    <w:rsid w:val="00F43C95"/>
    <w:rsid w:val="00F43CF7"/>
    <w:rsid w:val="00F43D13"/>
    <w:rsid w:val="00F43F2B"/>
    <w:rsid w:val="00F44291"/>
    <w:rsid w:val="00F4464D"/>
    <w:rsid w:val="00F46BB0"/>
    <w:rsid w:val="00F50E0C"/>
    <w:rsid w:val="00F5102F"/>
    <w:rsid w:val="00F51613"/>
    <w:rsid w:val="00F519CB"/>
    <w:rsid w:val="00F52482"/>
    <w:rsid w:val="00F525A9"/>
    <w:rsid w:val="00F53D45"/>
    <w:rsid w:val="00F53EC7"/>
    <w:rsid w:val="00F54E04"/>
    <w:rsid w:val="00F55E32"/>
    <w:rsid w:val="00F56A4E"/>
    <w:rsid w:val="00F56F69"/>
    <w:rsid w:val="00F56F6C"/>
    <w:rsid w:val="00F57BCB"/>
    <w:rsid w:val="00F57CF7"/>
    <w:rsid w:val="00F601EB"/>
    <w:rsid w:val="00F60829"/>
    <w:rsid w:val="00F60B93"/>
    <w:rsid w:val="00F61017"/>
    <w:rsid w:val="00F63C04"/>
    <w:rsid w:val="00F641CA"/>
    <w:rsid w:val="00F649E6"/>
    <w:rsid w:val="00F64FAF"/>
    <w:rsid w:val="00F65813"/>
    <w:rsid w:val="00F659A4"/>
    <w:rsid w:val="00F664F8"/>
    <w:rsid w:val="00F67937"/>
    <w:rsid w:val="00F70390"/>
    <w:rsid w:val="00F71436"/>
    <w:rsid w:val="00F71DA2"/>
    <w:rsid w:val="00F724A1"/>
    <w:rsid w:val="00F72C61"/>
    <w:rsid w:val="00F747D4"/>
    <w:rsid w:val="00F74AE3"/>
    <w:rsid w:val="00F7634A"/>
    <w:rsid w:val="00F80636"/>
    <w:rsid w:val="00F80BDB"/>
    <w:rsid w:val="00F80FB1"/>
    <w:rsid w:val="00F822C5"/>
    <w:rsid w:val="00F83B88"/>
    <w:rsid w:val="00F83D79"/>
    <w:rsid w:val="00F8465D"/>
    <w:rsid w:val="00F84CB0"/>
    <w:rsid w:val="00F85326"/>
    <w:rsid w:val="00F8597F"/>
    <w:rsid w:val="00F90114"/>
    <w:rsid w:val="00F901F9"/>
    <w:rsid w:val="00F902B9"/>
    <w:rsid w:val="00F907EA"/>
    <w:rsid w:val="00F90DE0"/>
    <w:rsid w:val="00F91325"/>
    <w:rsid w:val="00F91736"/>
    <w:rsid w:val="00F92825"/>
    <w:rsid w:val="00F92F5E"/>
    <w:rsid w:val="00F93866"/>
    <w:rsid w:val="00F93E90"/>
    <w:rsid w:val="00F955C4"/>
    <w:rsid w:val="00F955CA"/>
    <w:rsid w:val="00F95DD1"/>
    <w:rsid w:val="00F9628C"/>
    <w:rsid w:val="00F9728F"/>
    <w:rsid w:val="00F9766A"/>
    <w:rsid w:val="00F97BDD"/>
    <w:rsid w:val="00FA020B"/>
    <w:rsid w:val="00FA06F3"/>
    <w:rsid w:val="00FA0D06"/>
    <w:rsid w:val="00FA0DA8"/>
    <w:rsid w:val="00FA11C3"/>
    <w:rsid w:val="00FA1953"/>
    <w:rsid w:val="00FA2717"/>
    <w:rsid w:val="00FA3372"/>
    <w:rsid w:val="00FA3650"/>
    <w:rsid w:val="00FA36B6"/>
    <w:rsid w:val="00FA4235"/>
    <w:rsid w:val="00FA43B0"/>
    <w:rsid w:val="00FA462B"/>
    <w:rsid w:val="00FA4CAA"/>
    <w:rsid w:val="00FA536B"/>
    <w:rsid w:val="00FA5989"/>
    <w:rsid w:val="00FA6059"/>
    <w:rsid w:val="00FA71E0"/>
    <w:rsid w:val="00FB0466"/>
    <w:rsid w:val="00FB05E3"/>
    <w:rsid w:val="00FB09C5"/>
    <w:rsid w:val="00FB1AE5"/>
    <w:rsid w:val="00FB2B07"/>
    <w:rsid w:val="00FB2EE8"/>
    <w:rsid w:val="00FB3BAF"/>
    <w:rsid w:val="00FB3C72"/>
    <w:rsid w:val="00FB4052"/>
    <w:rsid w:val="00FB44F8"/>
    <w:rsid w:val="00FB58EF"/>
    <w:rsid w:val="00FB5976"/>
    <w:rsid w:val="00FB6236"/>
    <w:rsid w:val="00FB69A0"/>
    <w:rsid w:val="00FB69F3"/>
    <w:rsid w:val="00FB6E29"/>
    <w:rsid w:val="00FB790C"/>
    <w:rsid w:val="00FB79F2"/>
    <w:rsid w:val="00FC069E"/>
    <w:rsid w:val="00FC1370"/>
    <w:rsid w:val="00FC2069"/>
    <w:rsid w:val="00FC264A"/>
    <w:rsid w:val="00FC2679"/>
    <w:rsid w:val="00FC500C"/>
    <w:rsid w:val="00FC6433"/>
    <w:rsid w:val="00FC6E1B"/>
    <w:rsid w:val="00FC7AF8"/>
    <w:rsid w:val="00FC7EC5"/>
    <w:rsid w:val="00FD0CCF"/>
    <w:rsid w:val="00FD119C"/>
    <w:rsid w:val="00FD1AD5"/>
    <w:rsid w:val="00FD32F2"/>
    <w:rsid w:val="00FD496A"/>
    <w:rsid w:val="00FD50C4"/>
    <w:rsid w:val="00FD57BD"/>
    <w:rsid w:val="00FD57FE"/>
    <w:rsid w:val="00FD7302"/>
    <w:rsid w:val="00FD78F3"/>
    <w:rsid w:val="00FD7DE2"/>
    <w:rsid w:val="00FE0A71"/>
    <w:rsid w:val="00FE2149"/>
    <w:rsid w:val="00FE2C4D"/>
    <w:rsid w:val="00FE2F6E"/>
    <w:rsid w:val="00FE3C9E"/>
    <w:rsid w:val="00FE3E62"/>
    <w:rsid w:val="00FE5069"/>
    <w:rsid w:val="00FE5966"/>
    <w:rsid w:val="00FE6C6B"/>
    <w:rsid w:val="00FE7BC6"/>
    <w:rsid w:val="00FF1415"/>
    <w:rsid w:val="00FF19CE"/>
    <w:rsid w:val="00FF2548"/>
    <w:rsid w:val="00FF2A68"/>
    <w:rsid w:val="00FF2BF9"/>
    <w:rsid w:val="00FF3C81"/>
    <w:rsid w:val="00FF4778"/>
    <w:rsid w:val="00FF4C2E"/>
    <w:rsid w:val="00FF549B"/>
    <w:rsid w:val="00FF585D"/>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74D24AB"/>
  <w15:docId w15:val="{B810E013-B7E7-4A09-94E0-47CCCC7B7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1D20"/>
    <w:pPr>
      <w:ind w:left="720"/>
      <w:contextualSpacing/>
    </w:pPr>
  </w:style>
  <w:style w:type="paragraph" w:styleId="Title">
    <w:name w:val="Title"/>
    <w:basedOn w:val="Normal"/>
    <w:next w:val="Normal"/>
    <w:link w:val="TitleChar"/>
    <w:uiPriority w:val="10"/>
    <w:qFormat/>
    <w:rsid w:val="00DE3F5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E3F5F"/>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316E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6E4A"/>
    <w:rPr>
      <w:rFonts w:ascii="Tahoma" w:hAnsi="Tahoma" w:cs="Tahoma"/>
      <w:sz w:val="16"/>
      <w:szCs w:val="16"/>
    </w:rPr>
  </w:style>
  <w:style w:type="paragraph" w:styleId="Header">
    <w:name w:val="header"/>
    <w:basedOn w:val="Normal"/>
    <w:link w:val="HeaderChar"/>
    <w:uiPriority w:val="99"/>
    <w:unhideWhenUsed/>
    <w:rsid w:val="007074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74B9"/>
  </w:style>
  <w:style w:type="paragraph" w:styleId="Footer">
    <w:name w:val="footer"/>
    <w:basedOn w:val="Normal"/>
    <w:link w:val="FooterChar"/>
    <w:uiPriority w:val="99"/>
    <w:unhideWhenUsed/>
    <w:rsid w:val="007074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74B9"/>
  </w:style>
  <w:style w:type="paragraph" w:styleId="NormalWeb">
    <w:name w:val="Normal (Web)"/>
    <w:basedOn w:val="Normal"/>
    <w:uiPriority w:val="99"/>
    <w:unhideWhenUsed/>
    <w:rsid w:val="002747A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747AF"/>
    <w:rPr>
      <w:b/>
      <w:bCs/>
    </w:rPr>
  </w:style>
  <w:style w:type="character" w:customStyle="1" w:styleId="ui-provider">
    <w:name w:val="ui-provider"/>
    <w:basedOn w:val="DefaultParagraphFont"/>
    <w:rsid w:val="00E536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4923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E6AB9A5CA23846925AB04A300C0DEC" ma:contentTypeVersion="11" ma:contentTypeDescription="Create a new document." ma:contentTypeScope="" ma:versionID="51bfb92b2b40e6b5c18d7533ce7857ea">
  <xsd:schema xmlns:xsd="http://www.w3.org/2001/XMLSchema" xmlns:xs="http://www.w3.org/2001/XMLSchema" xmlns:p="http://schemas.microsoft.com/office/2006/metadata/properties" xmlns:ns2="8c0150ee-3f4c-486a-80e5-6cdc2fd91aad" xmlns:ns3="bb87f382-c076-4585-a92a-f2c27ab8f2e0" targetNamespace="http://schemas.microsoft.com/office/2006/metadata/properties" ma:root="true" ma:fieldsID="e3ab8c26e444cbc391dea260ccbe0cf1" ns2:_="" ns3:_="">
    <xsd:import namespace="8c0150ee-3f4c-486a-80e5-6cdc2fd91aad"/>
    <xsd:import namespace="bb87f382-c076-4585-a92a-f2c27ab8f2e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Comment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150ee-3f4c-486a-80e5-6cdc2fd91a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Comments" ma:index="17" nillable="true" ma:displayName="Comments" ma:format="Dropdown" ma:internalName="Comments">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87f382-c076-4585-a92a-f2c27ab8f2e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bb87f382-c076-4585-a92a-f2c27ab8f2e0">
      <UserInfo>
        <DisplayName/>
        <AccountId xsi:nil="true"/>
        <AccountType/>
      </UserInfo>
    </SharedWithUsers>
    <Comments xmlns="8c0150ee-3f4c-486a-80e5-6cdc2fd91aa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CDA1B9-F775-4C99-9F75-DC3C59A12A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150ee-3f4c-486a-80e5-6cdc2fd91aad"/>
    <ds:schemaRef ds:uri="bb87f382-c076-4585-a92a-f2c27ab8f2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13D4A2-C775-40BA-8587-E079707803A6}">
  <ds:schemaRefs>
    <ds:schemaRef ds:uri="http://schemas.microsoft.com/sharepoint/v3/contenttype/forms"/>
  </ds:schemaRefs>
</ds:datastoreItem>
</file>

<file path=customXml/itemProps3.xml><?xml version="1.0" encoding="utf-8"?>
<ds:datastoreItem xmlns:ds="http://schemas.openxmlformats.org/officeDocument/2006/customXml" ds:itemID="{C20A9815-12B3-4D69-85D9-65213D2B8681}">
  <ds:schemaRefs>
    <ds:schemaRef ds:uri="http://schemas.microsoft.com/office/2006/metadata/properties"/>
    <ds:schemaRef ds:uri="http://schemas.microsoft.com/office/infopath/2007/PartnerControls"/>
    <ds:schemaRef ds:uri="bb87f382-c076-4585-a92a-f2c27ab8f2e0"/>
    <ds:schemaRef ds:uri="8c0150ee-3f4c-486a-80e5-6cdc2fd91aad"/>
  </ds:schemaRefs>
</ds:datastoreItem>
</file>

<file path=customXml/itemProps4.xml><?xml version="1.0" encoding="utf-8"?>
<ds:datastoreItem xmlns:ds="http://schemas.openxmlformats.org/officeDocument/2006/customXml" ds:itemID="{AEA1E15E-9435-4C61-A018-962AA95DA18C}">
  <ds:schemaRefs>
    <ds:schemaRef ds:uri="http://schemas.openxmlformats.org/officeDocument/2006/bibliography"/>
  </ds:schemaRefs>
</ds:datastoreItem>
</file>

<file path=docMetadata/LabelInfo.xml><?xml version="1.0" encoding="utf-8"?>
<clbl:labelList xmlns:clbl="http://schemas.microsoft.com/office/2020/mipLabelMetadata">
  <clbl:label id="{baf8218e-b302-4465-a993-4a39c97251b2}" enabled="0" method="" siteId="{baf8218e-b302-4465-a993-4a39c97251b2}" removed="1"/>
</clbl:labelList>
</file>

<file path=docProps/app.xml><?xml version="1.0" encoding="utf-8"?>
<Properties xmlns="http://schemas.openxmlformats.org/officeDocument/2006/extended-properties" xmlns:vt="http://schemas.openxmlformats.org/officeDocument/2006/docPropsVTypes">
  <Template>Normal</Template>
  <TotalTime>1</TotalTime>
  <Pages>4</Pages>
  <Words>1066</Words>
  <Characters>472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Liberty University</Company>
  <LinksUpToDate>false</LinksUpToDate>
  <CharactersWithSpaces>5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bolt</dc:creator>
  <cp:lastModifiedBy>Kemper, Nychele P (Curriculum Development)</cp:lastModifiedBy>
  <cp:revision>2</cp:revision>
  <dcterms:created xsi:type="dcterms:W3CDTF">2025-07-18T19:36:00Z</dcterms:created>
  <dcterms:modified xsi:type="dcterms:W3CDTF">2025-07-18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E6AB9A5CA23846925AB04A300C0DEC</vt:lpwstr>
  </property>
  <property fmtid="{D5CDD505-2E9C-101B-9397-08002B2CF9AE}" pid="3" name="Order">
    <vt:r8>6200</vt:r8>
  </property>
  <property fmtid="{D5CDD505-2E9C-101B-9397-08002B2CF9AE}" pid="4" name="_ExtendedDescription">
    <vt:lpwstr/>
  </property>
  <property fmtid="{D5CDD505-2E9C-101B-9397-08002B2CF9AE}" pid="5" name="ComplianceAssetId">
    <vt:lpwstr/>
  </property>
  <property fmtid="{D5CDD505-2E9C-101B-9397-08002B2CF9AE}" pid="6" name="GrammarlyDocumentId">
    <vt:lpwstr>431b22dd62dafb996ef03b373bee4b4fa20653c77fe9a2634d997b9758726f62</vt:lpwstr>
  </property>
</Properties>
</file>